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512A1" w:rsidRPr="000512A1" w14:paraId="2A131A54" w14:textId="77777777" w:rsidTr="00202D1F">
        <w:trPr>
          <w:trHeight w:val="852"/>
          <w:jc w:val="center"/>
        </w:trPr>
        <w:tc>
          <w:tcPr>
            <w:tcW w:w="6940" w:type="dxa"/>
            <w:vMerge w:val="restart"/>
            <w:tcBorders>
              <w:right w:val="single" w:sz="4" w:space="0" w:color="auto"/>
            </w:tcBorders>
          </w:tcPr>
          <w:p w14:paraId="38C3D2BA" w14:textId="77777777" w:rsidR="000A03B2" w:rsidRPr="000512A1" w:rsidRDefault="000A03B2" w:rsidP="00DE264A">
            <w:pPr>
              <w:tabs>
                <w:tab w:val="left" w:pos="-108"/>
              </w:tabs>
              <w:ind w:left="-108"/>
              <w:jc w:val="left"/>
              <w:rPr>
                <w:rFonts w:cs="Arial"/>
                <w:b/>
                <w:bCs/>
                <w:i/>
                <w:iCs/>
                <w:sz w:val="12"/>
                <w:szCs w:val="12"/>
                <w:lang w:val="en-US" w:eastAsia="it-IT"/>
              </w:rPr>
            </w:pPr>
            <w:bookmarkStart w:id="0" w:name="_Hlk145068772"/>
            <w:r w:rsidRPr="000512A1">
              <w:rPr>
                <w:rFonts w:ascii="AdvP6960" w:hAnsi="AdvP6960" w:cs="AdvP6960"/>
                <w:noProof/>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512A1">
              <w:rPr>
                <w:rFonts w:ascii="AdvP6960" w:hAnsi="AdvP6960" w:cs="AdvP6960"/>
                <w:szCs w:val="18"/>
                <w:lang w:val="en-US" w:eastAsia="it-IT"/>
              </w:rPr>
              <w:t xml:space="preserve"> </w:t>
            </w:r>
            <w:r w:rsidRPr="000512A1">
              <w:rPr>
                <w:rFonts w:cs="Arial"/>
                <w:b/>
                <w:bCs/>
                <w:i/>
                <w:iCs/>
                <w:sz w:val="24"/>
                <w:szCs w:val="24"/>
                <w:lang w:val="en-US" w:eastAsia="it-IT"/>
              </w:rPr>
              <w:t>CHEMICAL ENGINEERING TRANSACTIONS</w:t>
            </w:r>
            <w:r w:rsidRPr="000512A1">
              <w:rPr>
                <w:sz w:val="24"/>
                <w:szCs w:val="24"/>
                <w:lang w:val="en-US" w:eastAsia="it-IT"/>
              </w:rPr>
              <w:t xml:space="preserve"> </w:t>
            </w:r>
            <w:r w:rsidRPr="000512A1">
              <w:rPr>
                <w:rFonts w:cs="Arial"/>
                <w:b/>
                <w:bCs/>
                <w:i/>
                <w:iCs/>
                <w:sz w:val="27"/>
                <w:szCs w:val="27"/>
                <w:lang w:val="en-US" w:eastAsia="it-IT"/>
              </w:rPr>
              <w:br/>
            </w:r>
          </w:p>
          <w:p w14:paraId="4B780582" w14:textId="753620B8" w:rsidR="000A03B2" w:rsidRPr="000512A1" w:rsidRDefault="00A76EFC" w:rsidP="001D21AF">
            <w:pPr>
              <w:tabs>
                <w:tab w:val="left" w:pos="-108"/>
              </w:tabs>
              <w:ind w:left="-108"/>
              <w:rPr>
                <w:rFonts w:cs="Arial"/>
                <w:b/>
                <w:bCs/>
                <w:i/>
                <w:iCs/>
                <w:sz w:val="22"/>
                <w:szCs w:val="22"/>
                <w:lang w:val="en-US" w:eastAsia="it-IT"/>
              </w:rPr>
            </w:pPr>
            <w:r w:rsidRPr="000512A1">
              <w:rPr>
                <w:rFonts w:cs="Arial"/>
                <w:b/>
                <w:bCs/>
                <w:i/>
                <w:iCs/>
                <w:sz w:val="22"/>
                <w:szCs w:val="22"/>
                <w:lang w:val="en-US" w:eastAsia="it-IT"/>
              </w:rPr>
              <w:t>VOL.</w:t>
            </w:r>
            <w:r w:rsidR="00785BF9" w:rsidRPr="000512A1">
              <w:rPr>
                <w:rFonts w:cs="Arial"/>
                <w:b/>
                <w:bCs/>
                <w:i/>
                <w:iCs/>
                <w:sz w:val="22"/>
                <w:szCs w:val="22"/>
                <w:lang w:val="en-US" w:eastAsia="it-IT"/>
              </w:rPr>
              <w:t xml:space="preserve"> </w:t>
            </w:r>
            <w:r w:rsidR="00AD0278" w:rsidRPr="000512A1">
              <w:rPr>
                <w:rFonts w:cs="Arial"/>
                <w:b/>
                <w:bCs/>
                <w:i/>
                <w:iCs/>
                <w:sz w:val="22"/>
                <w:szCs w:val="22"/>
                <w:lang w:val="en-US" w:eastAsia="it-IT"/>
              </w:rPr>
              <w:t>xxx</w:t>
            </w:r>
            <w:r w:rsidR="007B48F9" w:rsidRPr="000512A1">
              <w:rPr>
                <w:rFonts w:cs="Arial"/>
                <w:b/>
                <w:bCs/>
                <w:i/>
                <w:iCs/>
                <w:sz w:val="22"/>
                <w:szCs w:val="22"/>
                <w:lang w:val="en-US" w:eastAsia="it-IT"/>
              </w:rPr>
              <w:t>,</w:t>
            </w:r>
            <w:r w:rsidR="00FA5F5F" w:rsidRPr="000512A1">
              <w:rPr>
                <w:rFonts w:cs="Arial"/>
                <w:b/>
                <w:bCs/>
                <w:i/>
                <w:iCs/>
                <w:sz w:val="22"/>
                <w:szCs w:val="22"/>
                <w:lang w:val="en-US" w:eastAsia="it-IT"/>
              </w:rPr>
              <w:t xml:space="preserve"> </w:t>
            </w:r>
            <w:r w:rsidR="0030152C" w:rsidRPr="000512A1">
              <w:rPr>
                <w:rFonts w:cs="Arial"/>
                <w:b/>
                <w:bCs/>
                <w:i/>
                <w:iCs/>
                <w:sz w:val="22"/>
                <w:szCs w:val="22"/>
                <w:lang w:val="en-US" w:eastAsia="it-IT"/>
              </w:rPr>
              <w:t>202</w:t>
            </w:r>
            <w:r w:rsidR="00AD0278" w:rsidRPr="000512A1">
              <w:rPr>
                <w:rFonts w:cs="Arial"/>
                <w:b/>
                <w:bCs/>
                <w:i/>
                <w:iCs/>
                <w:sz w:val="22"/>
                <w:szCs w:val="22"/>
                <w:lang w:val="en-US" w:eastAsia="it-IT"/>
              </w:rPr>
              <w:t>6</w:t>
            </w:r>
          </w:p>
        </w:tc>
        <w:tc>
          <w:tcPr>
            <w:tcW w:w="1842" w:type="dxa"/>
            <w:tcBorders>
              <w:left w:val="single" w:sz="4" w:space="0" w:color="auto"/>
              <w:bottom w:val="nil"/>
              <w:right w:val="single" w:sz="4" w:space="0" w:color="auto"/>
            </w:tcBorders>
          </w:tcPr>
          <w:p w14:paraId="56782132" w14:textId="77777777" w:rsidR="000A03B2" w:rsidRPr="000512A1" w:rsidRDefault="000A03B2" w:rsidP="00CD5FE2">
            <w:pPr>
              <w:spacing w:line="140" w:lineRule="atLeast"/>
              <w:jc w:val="right"/>
              <w:rPr>
                <w:rFonts w:cs="Arial"/>
                <w:sz w:val="14"/>
                <w:szCs w:val="14"/>
                <w:lang w:val="en-US"/>
              </w:rPr>
            </w:pPr>
            <w:r w:rsidRPr="000512A1">
              <w:rPr>
                <w:rFonts w:cs="Arial"/>
                <w:sz w:val="14"/>
                <w:szCs w:val="14"/>
                <w:lang w:val="en-US"/>
              </w:rPr>
              <w:t>A publication of</w:t>
            </w:r>
          </w:p>
          <w:p w14:paraId="599E5441" w14:textId="77777777" w:rsidR="000A03B2" w:rsidRPr="000512A1" w:rsidRDefault="000A03B2" w:rsidP="00CD5FE2">
            <w:pPr>
              <w:jc w:val="right"/>
              <w:rPr>
                <w:lang w:val="en-US"/>
              </w:rPr>
            </w:pPr>
            <w:r w:rsidRPr="000512A1">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512A1" w:rsidRPr="000512A1" w14:paraId="380FA3CD" w14:textId="77777777" w:rsidTr="00202D1F">
        <w:trPr>
          <w:trHeight w:val="567"/>
          <w:jc w:val="center"/>
        </w:trPr>
        <w:tc>
          <w:tcPr>
            <w:tcW w:w="6940" w:type="dxa"/>
            <w:vMerge/>
            <w:tcBorders>
              <w:right w:val="single" w:sz="4" w:space="0" w:color="auto"/>
            </w:tcBorders>
          </w:tcPr>
          <w:p w14:paraId="39E5E4C1" w14:textId="77777777" w:rsidR="000A03B2" w:rsidRPr="000512A1"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0512A1" w:rsidRDefault="000A03B2" w:rsidP="00CD5FE2">
            <w:pPr>
              <w:spacing w:line="140" w:lineRule="atLeast"/>
              <w:jc w:val="right"/>
              <w:rPr>
                <w:rFonts w:cs="Arial"/>
                <w:sz w:val="14"/>
                <w:szCs w:val="14"/>
                <w:lang w:val="en-US"/>
              </w:rPr>
            </w:pPr>
            <w:r w:rsidRPr="000512A1">
              <w:rPr>
                <w:rFonts w:cs="Arial"/>
                <w:sz w:val="14"/>
                <w:szCs w:val="14"/>
                <w:lang w:val="en-US"/>
              </w:rPr>
              <w:t>The Italian Association</w:t>
            </w:r>
          </w:p>
          <w:p w14:paraId="7522B1D2" w14:textId="77777777" w:rsidR="000A03B2" w:rsidRPr="000512A1" w:rsidRDefault="000A03B2" w:rsidP="00CD5FE2">
            <w:pPr>
              <w:spacing w:line="140" w:lineRule="atLeast"/>
              <w:jc w:val="right"/>
              <w:rPr>
                <w:rFonts w:cs="Arial"/>
                <w:sz w:val="14"/>
                <w:szCs w:val="14"/>
                <w:lang w:val="en-US"/>
              </w:rPr>
            </w:pPr>
            <w:r w:rsidRPr="000512A1">
              <w:rPr>
                <w:rFonts w:cs="Arial"/>
                <w:sz w:val="14"/>
                <w:szCs w:val="14"/>
                <w:lang w:val="en-US"/>
              </w:rPr>
              <w:t>of Chemical Engineering</w:t>
            </w:r>
          </w:p>
          <w:p w14:paraId="4F0CC5DE" w14:textId="47FDB2FC" w:rsidR="000A03B2" w:rsidRPr="000512A1" w:rsidRDefault="000D0268" w:rsidP="00CD5FE2">
            <w:pPr>
              <w:spacing w:line="140" w:lineRule="atLeast"/>
              <w:jc w:val="right"/>
              <w:rPr>
                <w:rFonts w:cs="Arial"/>
                <w:sz w:val="13"/>
                <w:szCs w:val="13"/>
                <w:lang w:val="en-US"/>
              </w:rPr>
            </w:pPr>
            <w:r w:rsidRPr="000512A1">
              <w:rPr>
                <w:rFonts w:cs="Arial"/>
                <w:sz w:val="13"/>
                <w:szCs w:val="13"/>
                <w:lang w:val="en-US"/>
              </w:rPr>
              <w:t>Online at www.cetjournal.it</w:t>
            </w:r>
          </w:p>
        </w:tc>
      </w:tr>
      <w:tr w:rsidR="000512A1" w:rsidRPr="000512A1" w14:paraId="2D1B7169" w14:textId="77777777" w:rsidTr="00202D1F">
        <w:trPr>
          <w:trHeight w:val="68"/>
          <w:jc w:val="center"/>
        </w:trPr>
        <w:tc>
          <w:tcPr>
            <w:tcW w:w="8782" w:type="dxa"/>
            <w:gridSpan w:val="2"/>
          </w:tcPr>
          <w:p w14:paraId="1D8DD3C9" w14:textId="252289FB" w:rsidR="00AA7D26" w:rsidRPr="000512A1" w:rsidRDefault="004A5E57" w:rsidP="004A5E57">
            <w:pPr>
              <w:ind w:left="-107"/>
              <w:outlineLvl w:val="2"/>
              <w:rPr>
                <w:rFonts w:ascii="Tahoma" w:hAnsi="Tahoma" w:cs="Tahoma"/>
                <w:bCs/>
                <w:sz w:val="14"/>
                <w:szCs w:val="14"/>
                <w:lang w:val="es-419" w:eastAsia="it-IT"/>
              </w:rPr>
            </w:pPr>
            <w:proofErr w:type="spellStart"/>
            <w:r w:rsidRPr="000512A1">
              <w:rPr>
                <w:rFonts w:ascii="Tahoma" w:hAnsi="Tahoma" w:cs="Tahoma"/>
                <w:iCs/>
                <w:sz w:val="14"/>
                <w:szCs w:val="14"/>
                <w:lang w:val="es-419" w:eastAsia="it-IT"/>
              </w:rPr>
              <w:t>Guest</w:t>
            </w:r>
            <w:proofErr w:type="spellEnd"/>
            <w:r w:rsidRPr="000512A1">
              <w:rPr>
                <w:rFonts w:ascii="Tahoma" w:hAnsi="Tahoma" w:cs="Tahoma"/>
                <w:iCs/>
                <w:sz w:val="14"/>
                <w:szCs w:val="14"/>
                <w:lang w:val="es-419" w:eastAsia="it-IT"/>
              </w:rPr>
              <w:t xml:space="preserve"> </w:t>
            </w:r>
            <w:proofErr w:type="spellStart"/>
            <w:r w:rsidRPr="000512A1">
              <w:rPr>
                <w:rFonts w:ascii="Tahoma" w:hAnsi="Tahoma" w:cs="Tahoma"/>
                <w:iCs/>
                <w:sz w:val="14"/>
                <w:szCs w:val="14"/>
                <w:lang w:val="es-419" w:eastAsia="it-IT"/>
              </w:rPr>
              <w:t>Editors</w:t>
            </w:r>
            <w:proofErr w:type="spellEnd"/>
            <w:r w:rsidRPr="000512A1">
              <w:rPr>
                <w:rFonts w:ascii="Tahoma" w:hAnsi="Tahoma" w:cs="Tahoma"/>
                <w:iCs/>
                <w:sz w:val="14"/>
                <w:szCs w:val="14"/>
                <w:lang w:val="es-419" w:eastAsia="it-IT"/>
              </w:rPr>
              <w:t>:</w:t>
            </w:r>
            <w:r w:rsidRPr="000512A1">
              <w:rPr>
                <w:rFonts w:ascii="Tahoma" w:hAnsi="Tahoma" w:cs="Tahoma"/>
                <w:sz w:val="14"/>
                <w:szCs w:val="14"/>
                <w:shd w:val="clear" w:color="auto" w:fill="FFFFFF"/>
                <w:lang w:val="es-419"/>
              </w:rPr>
              <w:t xml:space="preserve"> </w:t>
            </w:r>
            <w:r w:rsidR="00005884" w:rsidRPr="000512A1">
              <w:rPr>
                <w:rFonts w:ascii="Tahoma" w:hAnsi="Tahoma" w:cs="Tahoma"/>
                <w:sz w:val="14"/>
                <w:szCs w:val="14"/>
                <w:shd w:val="clear" w:color="auto" w:fill="FFFFFF"/>
                <w:lang w:val="es-419"/>
              </w:rPr>
              <w:t xml:space="preserve">Marco </w:t>
            </w:r>
            <w:proofErr w:type="spellStart"/>
            <w:r w:rsidR="00005884" w:rsidRPr="000512A1">
              <w:rPr>
                <w:rFonts w:ascii="Tahoma" w:hAnsi="Tahoma" w:cs="Tahoma"/>
                <w:sz w:val="14"/>
                <w:szCs w:val="14"/>
                <w:shd w:val="clear" w:color="auto" w:fill="FFFFFF"/>
                <w:lang w:val="es-419"/>
              </w:rPr>
              <w:t>Bravi</w:t>
            </w:r>
            <w:proofErr w:type="spellEnd"/>
            <w:r w:rsidR="00005884" w:rsidRPr="000512A1">
              <w:rPr>
                <w:rFonts w:ascii="Tahoma" w:hAnsi="Tahoma" w:cs="Tahoma"/>
                <w:sz w:val="14"/>
                <w:szCs w:val="14"/>
                <w:shd w:val="clear" w:color="auto" w:fill="FFFFFF"/>
                <w:lang w:val="es-419"/>
              </w:rPr>
              <w:t xml:space="preserve">, Antonio </w:t>
            </w:r>
            <w:proofErr w:type="spellStart"/>
            <w:r w:rsidR="00005884" w:rsidRPr="000512A1">
              <w:rPr>
                <w:rFonts w:ascii="Tahoma" w:hAnsi="Tahoma" w:cs="Tahoma"/>
                <w:sz w:val="14"/>
                <w:szCs w:val="14"/>
                <w:shd w:val="clear" w:color="auto" w:fill="FFFFFF"/>
                <w:lang w:val="es-419"/>
              </w:rPr>
              <w:t>Marzocchella</w:t>
            </w:r>
            <w:proofErr w:type="spellEnd"/>
            <w:r w:rsidR="00005884" w:rsidRPr="000512A1">
              <w:rPr>
                <w:rFonts w:ascii="Tahoma" w:hAnsi="Tahoma" w:cs="Tahoma"/>
                <w:sz w:val="14"/>
                <w:szCs w:val="14"/>
                <w:shd w:val="clear" w:color="auto" w:fill="FFFFFF"/>
                <w:lang w:val="es-419"/>
              </w:rPr>
              <w:t>, Giuseppe Caputo</w:t>
            </w:r>
          </w:p>
          <w:p w14:paraId="1B0F1814" w14:textId="710B7B96" w:rsidR="000A03B2" w:rsidRPr="000512A1" w:rsidRDefault="00AA7D26" w:rsidP="00AA7D26">
            <w:pPr>
              <w:tabs>
                <w:tab w:val="left" w:pos="-108"/>
              </w:tabs>
              <w:spacing w:line="140" w:lineRule="atLeast"/>
              <w:ind w:left="-107"/>
              <w:jc w:val="left"/>
              <w:rPr>
                <w:lang w:val="en-US"/>
              </w:rPr>
            </w:pPr>
            <w:r w:rsidRPr="000512A1">
              <w:rPr>
                <w:rFonts w:ascii="Tahoma" w:hAnsi="Tahoma" w:cs="Tahoma"/>
                <w:iCs/>
                <w:sz w:val="14"/>
                <w:szCs w:val="14"/>
                <w:lang w:val="en-US" w:eastAsia="it-IT"/>
              </w:rPr>
              <w:t>Copyright © 202</w:t>
            </w:r>
            <w:r w:rsidR="00005884" w:rsidRPr="000512A1">
              <w:rPr>
                <w:rFonts w:ascii="Tahoma" w:hAnsi="Tahoma" w:cs="Tahoma"/>
                <w:iCs/>
                <w:sz w:val="14"/>
                <w:szCs w:val="14"/>
                <w:lang w:val="en-US" w:eastAsia="it-IT"/>
              </w:rPr>
              <w:t>6</w:t>
            </w:r>
            <w:r w:rsidRPr="000512A1">
              <w:rPr>
                <w:rFonts w:ascii="Tahoma" w:hAnsi="Tahoma" w:cs="Tahoma"/>
                <w:iCs/>
                <w:sz w:val="14"/>
                <w:szCs w:val="14"/>
                <w:lang w:val="en-US" w:eastAsia="it-IT"/>
              </w:rPr>
              <w:t xml:space="preserve">, AIDIC </w:t>
            </w:r>
            <w:proofErr w:type="spellStart"/>
            <w:r w:rsidRPr="000512A1">
              <w:rPr>
                <w:rFonts w:ascii="Tahoma" w:hAnsi="Tahoma" w:cs="Tahoma"/>
                <w:iCs/>
                <w:sz w:val="14"/>
                <w:szCs w:val="14"/>
                <w:lang w:val="en-US" w:eastAsia="it-IT"/>
              </w:rPr>
              <w:t>Servizi</w:t>
            </w:r>
            <w:proofErr w:type="spellEnd"/>
            <w:r w:rsidRPr="000512A1">
              <w:rPr>
                <w:rFonts w:ascii="Tahoma" w:hAnsi="Tahoma" w:cs="Tahoma"/>
                <w:iCs/>
                <w:sz w:val="14"/>
                <w:szCs w:val="14"/>
                <w:lang w:val="en-US" w:eastAsia="it-IT"/>
              </w:rPr>
              <w:t xml:space="preserve"> </w:t>
            </w:r>
            <w:proofErr w:type="spellStart"/>
            <w:r w:rsidRPr="000512A1">
              <w:rPr>
                <w:rFonts w:ascii="Tahoma" w:hAnsi="Tahoma" w:cs="Tahoma"/>
                <w:iCs/>
                <w:sz w:val="14"/>
                <w:szCs w:val="14"/>
                <w:lang w:val="en-US" w:eastAsia="it-IT"/>
              </w:rPr>
              <w:t>S.r.l</w:t>
            </w:r>
            <w:proofErr w:type="spellEnd"/>
            <w:r w:rsidRPr="000512A1">
              <w:rPr>
                <w:rFonts w:ascii="Tahoma" w:hAnsi="Tahoma" w:cs="Tahoma"/>
                <w:iCs/>
                <w:sz w:val="14"/>
                <w:szCs w:val="14"/>
                <w:lang w:val="en-US" w:eastAsia="it-IT"/>
              </w:rPr>
              <w:t>.</w:t>
            </w:r>
            <w:r w:rsidRPr="000512A1">
              <w:rPr>
                <w:rFonts w:ascii="Tahoma" w:hAnsi="Tahoma" w:cs="Tahoma"/>
                <w:iCs/>
                <w:sz w:val="14"/>
                <w:szCs w:val="14"/>
                <w:lang w:val="en-US" w:eastAsia="it-IT"/>
              </w:rPr>
              <w:br/>
            </w:r>
            <w:r w:rsidRPr="000512A1">
              <w:rPr>
                <w:rFonts w:ascii="Tahoma" w:hAnsi="Tahoma" w:cs="Tahoma"/>
                <w:b/>
                <w:iCs/>
                <w:sz w:val="14"/>
                <w:szCs w:val="14"/>
                <w:lang w:val="en-US" w:eastAsia="it-IT"/>
              </w:rPr>
              <w:t>ISBN</w:t>
            </w:r>
            <w:r w:rsidRPr="000512A1">
              <w:rPr>
                <w:rFonts w:ascii="Tahoma" w:hAnsi="Tahoma" w:cs="Tahoma"/>
                <w:iCs/>
                <w:sz w:val="14"/>
                <w:szCs w:val="14"/>
                <w:lang w:val="en-US" w:eastAsia="it-IT"/>
              </w:rPr>
              <w:t xml:space="preserve"> </w:t>
            </w:r>
            <w:r w:rsidR="00D2582C" w:rsidRPr="000512A1">
              <w:rPr>
                <w:rFonts w:ascii="Tahoma" w:hAnsi="Tahoma" w:cs="Tahoma"/>
                <w:sz w:val="14"/>
                <w:szCs w:val="14"/>
                <w:lang w:val="en-US"/>
              </w:rPr>
              <w:t>979-12-81206-</w:t>
            </w:r>
            <w:r w:rsidR="00005884" w:rsidRPr="000512A1">
              <w:rPr>
                <w:rFonts w:ascii="Tahoma" w:hAnsi="Tahoma" w:cs="Tahoma"/>
                <w:sz w:val="14"/>
                <w:szCs w:val="14"/>
                <w:lang w:val="en-US"/>
              </w:rPr>
              <w:t>xx</w:t>
            </w:r>
            <w:r w:rsidR="009041F8" w:rsidRPr="000512A1">
              <w:rPr>
                <w:rFonts w:ascii="Tahoma" w:hAnsi="Tahoma" w:cs="Tahoma"/>
                <w:sz w:val="14"/>
                <w:szCs w:val="14"/>
                <w:lang w:val="en-US"/>
              </w:rPr>
              <w:t>-</w:t>
            </w:r>
            <w:r w:rsidR="00005884" w:rsidRPr="000512A1">
              <w:rPr>
                <w:rFonts w:ascii="Tahoma" w:hAnsi="Tahoma" w:cs="Tahoma"/>
                <w:sz w:val="14"/>
                <w:szCs w:val="14"/>
                <w:lang w:val="en-US"/>
              </w:rPr>
              <w:t>x</w:t>
            </w:r>
            <w:r w:rsidRPr="000512A1">
              <w:rPr>
                <w:rFonts w:ascii="Tahoma" w:hAnsi="Tahoma" w:cs="Tahoma"/>
                <w:iCs/>
                <w:sz w:val="14"/>
                <w:szCs w:val="14"/>
                <w:lang w:val="en-US" w:eastAsia="it-IT"/>
              </w:rPr>
              <w:t xml:space="preserve">; </w:t>
            </w:r>
            <w:r w:rsidRPr="000512A1">
              <w:rPr>
                <w:rFonts w:ascii="Tahoma" w:hAnsi="Tahoma" w:cs="Tahoma"/>
                <w:b/>
                <w:iCs/>
                <w:sz w:val="14"/>
                <w:szCs w:val="14"/>
                <w:lang w:val="en-US" w:eastAsia="it-IT"/>
              </w:rPr>
              <w:t>ISSN</w:t>
            </w:r>
            <w:r w:rsidRPr="000512A1">
              <w:rPr>
                <w:rFonts w:ascii="Tahoma" w:hAnsi="Tahoma" w:cs="Tahoma"/>
                <w:iCs/>
                <w:sz w:val="14"/>
                <w:szCs w:val="14"/>
                <w:lang w:val="en-US" w:eastAsia="it-IT"/>
              </w:rPr>
              <w:t xml:space="preserve"> 2283-9216</w:t>
            </w:r>
          </w:p>
        </w:tc>
      </w:tr>
    </w:tbl>
    <w:bookmarkEnd w:id="0"/>
    <w:p w14:paraId="2E667253" w14:textId="1A64A6C7" w:rsidR="00E978D0" w:rsidRPr="000512A1" w:rsidRDefault="00202D1F" w:rsidP="00E978D0">
      <w:pPr>
        <w:pStyle w:val="CETTitle"/>
        <w:rPr>
          <w:lang w:val="en-US"/>
        </w:rPr>
      </w:pPr>
      <w:r w:rsidRPr="000512A1">
        <w:rPr>
          <w:lang w:val="en-US"/>
        </w:rPr>
        <w:t>Impact of Feature Engineering on Hybrid Model performance: case study of biofuel process.</w:t>
      </w:r>
    </w:p>
    <w:p w14:paraId="0712705D" w14:textId="7CAD20B4" w:rsidR="00202D1F" w:rsidRPr="000512A1" w:rsidRDefault="00202D1F" w:rsidP="00202D1F">
      <w:pPr>
        <w:pStyle w:val="CETAuthors"/>
        <w:rPr>
          <w:lang w:val="es-CO"/>
        </w:rPr>
      </w:pPr>
      <w:bookmarkStart w:id="1" w:name="_Hlk209014069"/>
      <w:r w:rsidRPr="000512A1">
        <w:rPr>
          <w:lang w:val="es-CO"/>
        </w:rPr>
        <w:t xml:space="preserve">Juan Federico Herrera-Ruiz </w:t>
      </w:r>
      <w:r w:rsidRPr="000512A1">
        <w:rPr>
          <w:vertAlign w:val="superscript"/>
          <w:lang w:val="es-CO"/>
        </w:rPr>
        <w:t>a</w:t>
      </w:r>
      <w:r w:rsidRPr="000512A1">
        <w:rPr>
          <w:lang w:val="es-CO"/>
        </w:rPr>
        <w:t>, Carlos Eduardo Robles-Rodriguez</w:t>
      </w:r>
      <w:r w:rsidRPr="000512A1">
        <w:rPr>
          <w:vertAlign w:val="superscript"/>
          <w:lang w:val="es-CO"/>
        </w:rPr>
        <w:t xml:space="preserve"> b</w:t>
      </w:r>
      <w:r w:rsidRPr="000512A1">
        <w:rPr>
          <w:lang w:val="es-CO"/>
        </w:rPr>
        <w:t xml:space="preserve">, Cesar Arturo Aceves-Lara </w:t>
      </w:r>
      <w:r w:rsidRPr="000512A1">
        <w:rPr>
          <w:vertAlign w:val="superscript"/>
          <w:lang w:val="es-CO"/>
        </w:rPr>
        <w:t>b</w:t>
      </w:r>
      <w:r w:rsidRPr="000512A1">
        <w:rPr>
          <w:lang w:val="es-CO"/>
        </w:rPr>
        <w:t xml:space="preserve">, Javier Fontalvo </w:t>
      </w:r>
      <w:r w:rsidRPr="000512A1">
        <w:rPr>
          <w:vertAlign w:val="superscript"/>
          <w:lang w:val="es-CO"/>
        </w:rPr>
        <w:t>a</w:t>
      </w:r>
      <w:r w:rsidRPr="000512A1">
        <w:rPr>
          <w:lang w:val="es-CO"/>
        </w:rPr>
        <w:t xml:space="preserve"> and Oscar Andrés Prado-Rubio </w:t>
      </w:r>
      <w:r w:rsidRPr="000512A1">
        <w:rPr>
          <w:vertAlign w:val="superscript"/>
          <w:lang w:val="es-CO"/>
        </w:rPr>
        <w:t>a*</w:t>
      </w:r>
    </w:p>
    <w:p w14:paraId="696D5F8C" w14:textId="77777777" w:rsidR="00202D1F" w:rsidRPr="000512A1" w:rsidRDefault="00202D1F" w:rsidP="00202D1F">
      <w:pPr>
        <w:pStyle w:val="CETAddress"/>
        <w:rPr>
          <w:lang w:val="es-CO"/>
        </w:rPr>
      </w:pPr>
      <w:r w:rsidRPr="000512A1">
        <w:rPr>
          <w:vertAlign w:val="superscript"/>
          <w:lang w:val="es-CO"/>
        </w:rPr>
        <w:t xml:space="preserve">a </w:t>
      </w:r>
      <w:r w:rsidRPr="000512A1">
        <w:rPr>
          <w:lang w:val="es-CO"/>
        </w:rPr>
        <w:t>Grupo de Investigación en Aplicación de Nuevas Tecnologías (GIANT) Departamento de Ingeniería Química, Universidad Nacional de Colombia sede Manizales, Campus La Nubia, Manizales, 170003, Colombia</w:t>
      </w:r>
    </w:p>
    <w:p w14:paraId="23F76DCE" w14:textId="0159708E" w:rsidR="00202D1F" w:rsidRPr="000512A1" w:rsidRDefault="00202D1F" w:rsidP="00202D1F">
      <w:pPr>
        <w:pStyle w:val="CETAddress"/>
        <w:rPr>
          <w:lang w:val="fr-FR"/>
        </w:rPr>
      </w:pPr>
      <w:r w:rsidRPr="000512A1">
        <w:rPr>
          <w:vertAlign w:val="superscript"/>
          <w:lang w:val="fr-FR"/>
        </w:rPr>
        <w:t>b</w:t>
      </w:r>
      <w:r w:rsidRPr="000512A1">
        <w:rPr>
          <w:lang w:val="fr-FR"/>
        </w:rPr>
        <w:t xml:space="preserve"> TBI, Université de Toulouse,  CNRS, INRAE, INSA, Toulouse, France </w:t>
      </w:r>
    </w:p>
    <w:p w14:paraId="628E4C56" w14:textId="57E8864F" w:rsidR="004E2160" w:rsidRPr="000512A1" w:rsidRDefault="00202D1F" w:rsidP="00A221E5">
      <w:pPr>
        <w:pStyle w:val="Els-Affiliation"/>
        <w:rPr>
          <w:i w:val="0"/>
          <w:iCs/>
          <w:sz w:val="16"/>
          <w:szCs w:val="16"/>
          <w:lang w:val="en-US"/>
        </w:rPr>
      </w:pPr>
      <w:r w:rsidRPr="000512A1">
        <w:rPr>
          <w:i w:val="0"/>
          <w:iCs/>
          <w:sz w:val="16"/>
          <w:szCs w:val="16"/>
          <w:lang w:val="en-US"/>
        </w:rPr>
        <w:t>*</w:t>
      </w:r>
      <w:r w:rsidRPr="000512A1">
        <w:rPr>
          <w:rFonts w:ascii="Arial" w:hAnsi="Arial"/>
          <w:i w:val="0"/>
          <w:sz w:val="16"/>
          <w:lang w:val="en-US"/>
        </w:rPr>
        <w:t xml:space="preserve">Corresponding author: </w:t>
      </w:r>
      <w:hyperlink r:id="rId10" w:history="1">
        <w:r w:rsidRPr="000512A1">
          <w:rPr>
            <w:rFonts w:ascii="Arial" w:hAnsi="Arial"/>
            <w:i w:val="0"/>
            <w:sz w:val="16"/>
          </w:rPr>
          <w:t>oaprador@unal.edu.co</w:t>
        </w:r>
      </w:hyperlink>
      <w:r w:rsidRPr="000512A1">
        <w:rPr>
          <w:i w:val="0"/>
          <w:iCs/>
          <w:sz w:val="16"/>
          <w:szCs w:val="16"/>
          <w:lang w:val="en-US"/>
        </w:rPr>
        <w:t xml:space="preserve"> </w:t>
      </w:r>
      <w:bookmarkEnd w:id="1"/>
    </w:p>
    <w:p w14:paraId="7022472B" w14:textId="2674AE59" w:rsidR="004E2160" w:rsidRPr="000512A1" w:rsidRDefault="004E2160" w:rsidP="004E2160">
      <w:pPr>
        <w:pStyle w:val="CETListbullets"/>
        <w:ind w:left="-114" w:firstLine="0"/>
        <w:rPr>
          <w:lang w:val="en-US"/>
        </w:rPr>
      </w:pPr>
      <w:r w:rsidRPr="000512A1">
        <w:rPr>
          <w:lang w:val="en-US"/>
        </w:rPr>
        <w:t xml:space="preserve">Advances in monitoring and computation have accelerated bioprocess digitalization, </w:t>
      </w:r>
      <w:r w:rsidR="007519E5" w:rsidRPr="000512A1">
        <w:rPr>
          <w:lang w:val="en-US"/>
        </w:rPr>
        <w:t xml:space="preserve">thus </w:t>
      </w:r>
      <w:r w:rsidRPr="000512A1">
        <w:rPr>
          <w:lang w:val="en-US"/>
        </w:rPr>
        <w:t xml:space="preserve">increasing the relevance of hybrid semi-parametric models. </w:t>
      </w:r>
      <w:r w:rsidR="007519E5" w:rsidRPr="000512A1">
        <w:rPr>
          <w:lang w:val="en-US"/>
        </w:rPr>
        <w:t>However, Machine learning tools struggle with collinearity in bioprocess datasets and lack of interpretability, where the selection of the biological and operational signals used for training the non-parametric component</w:t>
      </w:r>
      <w:r w:rsidR="007519E5" w:rsidRPr="000512A1" w:rsidDel="007519E5">
        <w:rPr>
          <w:lang w:val="en-US"/>
        </w:rPr>
        <w:t xml:space="preserve"> </w:t>
      </w:r>
      <w:r w:rsidR="007519E5" w:rsidRPr="000512A1">
        <w:rPr>
          <w:lang w:val="en-US"/>
        </w:rPr>
        <w:t xml:space="preserve">is still not straight forward. </w:t>
      </w:r>
      <w:r w:rsidRPr="000512A1">
        <w:rPr>
          <w:lang w:val="en-US"/>
        </w:rPr>
        <w:t>To address this, a three-step pipeline</w:t>
      </w:r>
      <w:r w:rsidR="0076045D" w:rsidRPr="000512A1">
        <w:rPr>
          <w:lang w:val="en-US"/>
        </w:rPr>
        <w:t xml:space="preserve"> for feature engineering (i.e.</w:t>
      </w:r>
      <w:r w:rsidR="00EF7D37" w:rsidRPr="000512A1">
        <w:rPr>
          <w:lang w:val="en-US"/>
        </w:rPr>
        <w:t xml:space="preserve"> </w:t>
      </w:r>
      <w:r w:rsidRPr="000512A1">
        <w:rPr>
          <w:lang w:val="en-US"/>
        </w:rPr>
        <w:t>SHAP values, mutual information, and domain knowledge</w:t>
      </w:r>
      <w:r w:rsidR="0076045D" w:rsidRPr="000512A1">
        <w:rPr>
          <w:lang w:val="en-US"/>
        </w:rPr>
        <w:t xml:space="preserve">) </w:t>
      </w:r>
      <w:r w:rsidRPr="000512A1">
        <w:rPr>
          <w:lang w:val="en-US"/>
        </w:rPr>
        <w:t xml:space="preserve">is proposed. </w:t>
      </w:r>
      <w:r w:rsidR="000E7145" w:rsidRPr="000512A1">
        <w:rPr>
          <w:lang w:val="en-US"/>
        </w:rPr>
        <w:t xml:space="preserve">Using this approach, </w:t>
      </w:r>
      <w:r w:rsidRPr="000512A1">
        <w:rPr>
          <w:lang w:val="en-US"/>
        </w:rPr>
        <w:t>hybrid model</w:t>
      </w:r>
      <w:r w:rsidR="00EF7D37" w:rsidRPr="000512A1">
        <w:rPr>
          <w:lang w:val="en-US"/>
        </w:rPr>
        <w:t>s</w:t>
      </w:r>
      <w:r w:rsidRPr="000512A1">
        <w:rPr>
          <w:lang w:val="en-US"/>
        </w:rPr>
        <w:t xml:space="preserve"> w</w:t>
      </w:r>
      <w:r w:rsidR="00EF7D37" w:rsidRPr="000512A1">
        <w:rPr>
          <w:lang w:val="en-US"/>
        </w:rPr>
        <w:t>ere</w:t>
      </w:r>
      <w:r w:rsidRPr="000512A1">
        <w:rPr>
          <w:lang w:val="en-US"/>
        </w:rPr>
        <w:t xml:space="preserve"> built for ABE fermentation by </w:t>
      </w:r>
      <w:r w:rsidRPr="000512A1">
        <w:rPr>
          <w:i/>
          <w:iCs/>
          <w:lang w:val="en-US"/>
        </w:rPr>
        <w:t xml:space="preserve">Clostridium </w:t>
      </w:r>
      <w:proofErr w:type="spellStart"/>
      <w:r w:rsidRPr="000512A1">
        <w:rPr>
          <w:i/>
          <w:iCs/>
          <w:lang w:val="en-US"/>
        </w:rPr>
        <w:t>saccharoperbutylacetonicum</w:t>
      </w:r>
      <w:proofErr w:type="spellEnd"/>
      <w:r w:rsidRPr="000512A1">
        <w:rPr>
          <w:lang w:val="en-US"/>
        </w:rPr>
        <w:t xml:space="preserve">, combining mechanistic mass balances </w:t>
      </w:r>
      <w:r w:rsidR="001B3AEC" w:rsidRPr="000512A1">
        <w:rPr>
          <w:lang w:val="en-US"/>
        </w:rPr>
        <w:t xml:space="preserve">and stablished kinetics </w:t>
      </w:r>
      <w:r w:rsidRPr="000512A1">
        <w:rPr>
          <w:lang w:val="en-US"/>
        </w:rPr>
        <w:t>with a Gaussian Process</w:t>
      </w:r>
      <w:r w:rsidR="00EF7D37" w:rsidRPr="000512A1">
        <w:rPr>
          <w:lang w:val="en-US"/>
        </w:rPr>
        <w:t xml:space="preserve"> (GP)</w:t>
      </w:r>
      <w:r w:rsidR="000E7145" w:rsidRPr="000512A1">
        <w:rPr>
          <w:lang w:val="en-US"/>
        </w:rPr>
        <w:t xml:space="preserve"> model</w:t>
      </w:r>
      <w:r w:rsidRPr="000512A1">
        <w:rPr>
          <w:lang w:val="en-US"/>
        </w:rPr>
        <w:t xml:space="preserve"> for </w:t>
      </w:r>
      <w:r w:rsidR="001B3AEC" w:rsidRPr="000512A1">
        <w:rPr>
          <w:lang w:val="en-US"/>
        </w:rPr>
        <w:t xml:space="preserve">predicting </w:t>
      </w:r>
      <w:r w:rsidRPr="000512A1">
        <w:rPr>
          <w:lang w:val="en-US"/>
        </w:rPr>
        <w:t>butanol formation. Four datasets (three</w:t>
      </w:r>
      <w:r w:rsidR="001B3AEC" w:rsidRPr="000512A1">
        <w:rPr>
          <w:lang w:val="en-US"/>
        </w:rPr>
        <w:t xml:space="preserve"> for</w:t>
      </w:r>
      <w:r w:rsidRPr="000512A1">
        <w:rPr>
          <w:lang w:val="en-US"/>
        </w:rPr>
        <w:t xml:space="preserve"> training, one </w:t>
      </w:r>
      <w:r w:rsidR="001B3AEC" w:rsidRPr="000512A1">
        <w:rPr>
          <w:lang w:val="en-US"/>
        </w:rPr>
        <w:t xml:space="preserve">for </w:t>
      </w:r>
      <w:r w:rsidRPr="000512A1">
        <w:rPr>
          <w:lang w:val="en-US"/>
        </w:rPr>
        <w:t xml:space="preserve">validation) covering seven states were used, and 8,000 models </w:t>
      </w:r>
      <w:r w:rsidR="001B3AEC" w:rsidRPr="000512A1">
        <w:rPr>
          <w:lang w:val="en-US"/>
        </w:rPr>
        <w:t xml:space="preserve">were trained </w:t>
      </w:r>
      <w:r w:rsidRPr="000512A1">
        <w:rPr>
          <w:lang w:val="en-US"/>
        </w:rPr>
        <w:t>per strategy</w:t>
      </w:r>
      <w:r w:rsidR="00EF7D37" w:rsidRPr="000512A1">
        <w:rPr>
          <w:lang w:val="en-US"/>
        </w:rPr>
        <w:t>,</w:t>
      </w:r>
      <w:r w:rsidRPr="000512A1">
        <w:rPr>
          <w:lang w:val="en-US"/>
        </w:rPr>
        <w:t xml:space="preserve"> </w:t>
      </w:r>
      <w:r w:rsidR="00EF7D37" w:rsidRPr="000512A1">
        <w:rPr>
          <w:lang w:val="en-US"/>
        </w:rPr>
        <w:t xml:space="preserve">enabling </w:t>
      </w:r>
      <w:r w:rsidRPr="000512A1">
        <w:rPr>
          <w:lang w:val="en-US"/>
        </w:rPr>
        <w:t>robust ensemble comparisons. SHAP</w:t>
      </w:r>
      <w:r w:rsidR="000E7145" w:rsidRPr="000512A1">
        <w:rPr>
          <w:lang w:val="en-US"/>
        </w:rPr>
        <w:t xml:space="preserve"> </w:t>
      </w:r>
      <w:r w:rsidRPr="000512A1">
        <w:rPr>
          <w:lang w:val="en-US"/>
        </w:rPr>
        <w:t xml:space="preserve">ranked glucose, time, acetate, </w:t>
      </w:r>
      <w:r w:rsidR="00EF7D37" w:rsidRPr="000512A1">
        <w:rPr>
          <w:lang w:val="en-US"/>
        </w:rPr>
        <w:t>and acetone</w:t>
      </w:r>
      <w:r w:rsidRPr="000512A1">
        <w:rPr>
          <w:lang w:val="en-US"/>
        </w:rPr>
        <w:t xml:space="preserve"> as</w:t>
      </w:r>
      <w:r w:rsidR="00EF7D37" w:rsidRPr="000512A1">
        <w:rPr>
          <w:lang w:val="en-US"/>
        </w:rPr>
        <w:t xml:space="preserve"> the most</w:t>
      </w:r>
      <w:r w:rsidRPr="000512A1">
        <w:rPr>
          <w:lang w:val="en-US"/>
        </w:rPr>
        <w:t xml:space="preserve"> influential</w:t>
      </w:r>
      <w:r w:rsidR="001B3AEC" w:rsidRPr="000512A1">
        <w:rPr>
          <w:lang w:val="en-US"/>
        </w:rPr>
        <w:t xml:space="preserve"> </w:t>
      </w:r>
      <w:r w:rsidR="00EF7D37" w:rsidRPr="000512A1">
        <w:rPr>
          <w:lang w:val="en-US"/>
        </w:rPr>
        <w:t>features for the GPs</w:t>
      </w:r>
      <w:r w:rsidRPr="000512A1">
        <w:rPr>
          <w:lang w:val="en-US"/>
        </w:rPr>
        <w:t>. However, including time did not improve predictions</w:t>
      </w:r>
      <w:r w:rsidR="00EF7D37" w:rsidRPr="000512A1">
        <w:rPr>
          <w:lang w:val="en-US"/>
        </w:rPr>
        <w:t>, as</w:t>
      </w:r>
      <w:r w:rsidRPr="000512A1">
        <w:rPr>
          <w:lang w:val="en-US"/>
        </w:rPr>
        <w:t xml:space="preserve"> mutual information showed its predictive content is largely redundant with metabolites. Conversely, initial glucose—ranked low by SHAP—was </w:t>
      </w:r>
      <w:r w:rsidR="00EF7D37" w:rsidRPr="000512A1">
        <w:rPr>
          <w:lang w:val="en-US"/>
        </w:rPr>
        <w:t xml:space="preserve">useful </w:t>
      </w:r>
      <w:r w:rsidRPr="000512A1">
        <w:rPr>
          <w:lang w:val="en-US"/>
        </w:rPr>
        <w:t>for anchoring batch variability. Hybrid models using glucose, initial glucose, and acetate outperformed both the parametric baseline and SHAP-guided choices, reducing validation RMSE by up to 1</w:t>
      </w:r>
      <w:r w:rsidR="00A221E5" w:rsidRPr="000512A1">
        <w:rPr>
          <w:lang w:val="en-US"/>
        </w:rPr>
        <w:t>2</w:t>
      </w:r>
      <w:r w:rsidRPr="000512A1">
        <w:rPr>
          <w:lang w:val="en-US"/>
        </w:rPr>
        <w:t>.</w:t>
      </w:r>
      <w:r w:rsidR="00A221E5" w:rsidRPr="000512A1">
        <w:rPr>
          <w:lang w:val="en-US"/>
        </w:rPr>
        <w:t>8</w:t>
      </w:r>
      <w:r w:rsidRPr="000512A1">
        <w:rPr>
          <w:lang w:val="en-US"/>
        </w:rPr>
        <w:t xml:space="preserve">%. </w:t>
      </w:r>
      <w:r w:rsidR="000E7145" w:rsidRPr="000512A1">
        <w:rPr>
          <w:lang w:val="en-US"/>
        </w:rPr>
        <w:t>This strategy showed that i</w:t>
      </w:r>
      <w:r w:rsidRPr="000512A1">
        <w:rPr>
          <w:lang w:val="en-US"/>
        </w:rPr>
        <w:t>ntegrating interpretability, redundancy analysis, and mechanistic insight yields more accurate and meaningful hybrid models than relying on importance scores alone.</w:t>
      </w:r>
    </w:p>
    <w:p w14:paraId="5752733D" w14:textId="360989D8" w:rsidR="00F21DC1" w:rsidRPr="000512A1" w:rsidRDefault="00F21DC1" w:rsidP="004E2160">
      <w:pPr>
        <w:pStyle w:val="CETListbullets"/>
        <w:ind w:left="-114" w:firstLine="0"/>
        <w:rPr>
          <w:lang w:val="en-US"/>
        </w:rPr>
      </w:pPr>
      <w:r w:rsidRPr="000512A1">
        <w:rPr>
          <w:b/>
          <w:bCs/>
        </w:rPr>
        <w:t>Keywords:</w:t>
      </w:r>
      <w:r w:rsidRPr="000512A1">
        <w:rPr>
          <w:b/>
          <w:bCs/>
          <w:i/>
          <w:iCs/>
        </w:rPr>
        <w:t xml:space="preserve"> </w:t>
      </w:r>
      <w:r w:rsidRPr="000512A1">
        <w:t xml:space="preserve">Hybrid modelling; </w:t>
      </w:r>
      <w:r w:rsidR="00EF7D37" w:rsidRPr="000512A1">
        <w:t>Biobutanol</w:t>
      </w:r>
      <w:r w:rsidRPr="000512A1">
        <w:t>; Feature Engineering; Ensemble Learning</w:t>
      </w:r>
    </w:p>
    <w:p w14:paraId="53FCB323" w14:textId="78894753" w:rsidR="004C7208" w:rsidRPr="000512A1" w:rsidRDefault="004C7208" w:rsidP="00202D1F">
      <w:pPr>
        <w:pStyle w:val="CETHeading1"/>
      </w:pPr>
      <w:r w:rsidRPr="000512A1">
        <w:t>Introduction</w:t>
      </w:r>
    </w:p>
    <w:p w14:paraId="4B9142FD" w14:textId="5E318E9A" w:rsidR="00CC1FD9" w:rsidRPr="000512A1" w:rsidRDefault="004C7208" w:rsidP="00CC1FD9">
      <w:pPr>
        <w:pStyle w:val="CETBodytext"/>
      </w:pPr>
      <w:r w:rsidRPr="000512A1">
        <w:t xml:space="preserve">The increasing emphasis on sustainable development goals has intensified research into the optimization of bioprocesses for renewable fuels and chemicals, particularly driven by advances in process monitoring, data acquisition, and computational power </w:t>
      </w:r>
      <w:r w:rsidR="00FE5B0B" w:rsidRPr="000512A1">
        <w:rPr>
          <w:rFonts w:cs="Arial"/>
        </w:rPr>
        <w:t>(</w:t>
      </w:r>
      <w:proofErr w:type="spellStart"/>
      <w:r w:rsidR="00FE5B0B" w:rsidRPr="000512A1">
        <w:rPr>
          <w:rFonts w:cs="Arial"/>
        </w:rPr>
        <w:t>Gargalo</w:t>
      </w:r>
      <w:proofErr w:type="spellEnd"/>
      <w:r w:rsidR="00FE5B0B" w:rsidRPr="000512A1">
        <w:rPr>
          <w:rFonts w:cs="Arial"/>
        </w:rPr>
        <w:t xml:space="preserve"> et al., 2024)</w:t>
      </w:r>
      <w:r w:rsidRPr="000512A1">
        <w:t xml:space="preserve">. These developments, together with modern modelling and simulation tools, have </w:t>
      </w:r>
      <w:r w:rsidR="00A73154" w:rsidRPr="000512A1">
        <w:t xml:space="preserve">catalyzed </w:t>
      </w:r>
      <w:r w:rsidRPr="000512A1">
        <w:t xml:space="preserve">digitalization of biomanufacturing processes. In this context, hybrid modelling has emerged as a powerful framework, combining parametric </w:t>
      </w:r>
      <w:r w:rsidR="00A73154" w:rsidRPr="000512A1">
        <w:t xml:space="preserve">(i.e. </w:t>
      </w:r>
      <w:r w:rsidRPr="000512A1">
        <w:t>mechanistic representations</w:t>
      </w:r>
      <w:r w:rsidR="00A73154" w:rsidRPr="000512A1">
        <w:t>)</w:t>
      </w:r>
      <w:r w:rsidRPr="000512A1">
        <w:t xml:space="preserve"> with non-parametric</w:t>
      </w:r>
      <w:r w:rsidR="00A73154" w:rsidRPr="000512A1">
        <w:t xml:space="preserve"> (i.e. </w:t>
      </w:r>
      <w:r w:rsidRPr="000512A1">
        <w:t>data-driven</w:t>
      </w:r>
      <w:r w:rsidR="00A73154" w:rsidRPr="000512A1">
        <w:t>)</w:t>
      </w:r>
      <w:r w:rsidRPr="000512A1">
        <w:t xml:space="preserve"> methods to alleviate their respective limitations</w:t>
      </w:r>
      <w:r w:rsidR="005255D0" w:rsidRPr="000512A1">
        <w:t xml:space="preserve"> </w:t>
      </w:r>
      <w:r w:rsidR="00FE5B0B" w:rsidRPr="000512A1">
        <w:rPr>
          <w:rFonts w:cs="Arial"/>
        </w:rPr>
        <w:t>(Herrera-Ruiz et al., 2025)</w:t>
      </w:r>
      <w:r w:rsidRPr="000512A1">
        <w:t>. In ABE (</w:t>
      </w:r>
      <w:r w:rsidR="00A73154" w:rsidRPr="000512A1">
        <w:t>A</w:t>
      </w:r>
      <w:r w:rsidRPr="000512A1">
        <w:t>cetone–</w:t>
      </w:r>
      <w:r w:rsidR="00A73154" w:rsidRPr="000512A1">
        <w:t>Butanol</w:t>
      </w:r>
      <w:r w:rsidRPr="000512A1">
        <w:t>–</w:t>
      </w:r>
      <w:r w:rsidR="00A73154" w:rsidRPr="000512A1">
        <w:t>Ethanol</w:t>
      </w:r>
      <w:r w:rsidRPr="000512A1">
        <w:t>) fermentation, kinetic models are often highly nonlinear and overparameterized, which leads to large uncertainty in estimated parameters</w:t>
      </w:r>
      <w:r w:rsidR="00B20AAA" w:rsidRPr="000512A1">
        <w:t>,</w:t>
      </w:r>
      <w:r w:rsidRPr="000512A1">
        <w:t xml:space="preserve"> </w:t>
      </w:r>
      <w:r w:rsidR="00B20AAA" w:rsidRPr="000512A1">
        <w:t>thus low interpretability</w:t>
      </w:r>
      <w:r w:rsidR="00CC1FD9" w:rsidRPr="000512A1">
        <w:t xml:space="preserve"> </w:t>
      </w:r>
      <w:r w:rsidR="00FE5B0B" w:rsidRPr="000512A1">
        <w:rPr>
          <w:rFonts w:cs="Arial"/>
        </w:rPr>
        <w:t>(Shinto et al., 2007)</w:t>
      </w:r>
      <w:r w:rsidRPr="000512A1">
        <w:t>.</w:t>
      </w:r>
      <w:r w:rsidR="00CC1FD9" w:rsidRPr="000512A1">
        <w:t xml:space="preserve"> Despite hybrid model’s capabilities to enhance predictive accuracy, the interpretability and </w:t>
      </w:r>
      <w:proofErr w:type="spellStart"/>
      <w:r w:rsidR="00CC1FD9" w:rsidRPr="000512A1">
        <w:t>explainability</w:t>
      </w:r>
      <w:proofErr w:type="spellEnd"/>
      <w:r w:rsidR="00CC1FD9" w:rsidRPr="000512A1">
        <w:t xml:space="preserve"> of the non-parametric component remains </w:t>
      </w:r>
      <w:r w:rsidR="00B20AAA" w:rsidRPr="000512A1">
        <w:t xml:space="preserve">almost </w:t>
      </w:r>
      <w:r w:rsidR="00CC1FD9" w:rsidRPr="000512A1">
        <w:t>unexplored in literature</w:t>
      </w:r>
      <w:r w:rsidR="002D7DBB" w:rsidRPr="000512A1">
        <w:t>.</w:t>
      </w:r>
      <w:r w:rsidR="00CC1FD9" w:rsidRPr="000512A1">
        <w:t xml:space="preserve"> </w:t>
      </w:r>
      <w:r w:rsidR="00364407" w:rsidRPr="000512A1">
        <w:t>Hybrid models require biological and operational signals as inputs to inform the data-driven sub-components. The choice of these signals</w:t>
      </w:r>
      <w:r w:rsidR="0006231B" w:rsidRPr="000512A1">
        <w:t xml:space="preserve"> results from </w:t>
      </w:r>
      <w:r w:rsidR="00364407" w:rsidRPr="000512A1">
        <w:t xml:space="preserve">feature engineering which </w:t>
      </w:r>
      <w:r w:rsidR="0006231B" w:rsidRPr="000512A1">
        <w:t xml:space="preserve">is a critical step to treat and send the relevant input data to the </w:t>
      </w:r>
      <w:r w:rsidR="005255D0" w:rsidRPr="000512A1">
        <w:t>models.</w:t>
      </w:r>
      <w:r w:rsidR="00AE57B5" w:rsidRPr="000512A1">
        <w:t xml:space="preserve"> Despite its importance, </w:t>
      </w:r>
      <w:r w:rsidR="0006231B" w:rsidRPr="000512A1">
        <w:t xml:space="preserve">the reported </w:t>
      </w:r>
      <w:r w:rsidR="00AE57B5" w:rsidRPr="000512A1">
        <w:t>hybrid modeling of bioprocesses has not explored</w:t>
      </w:r>
      <w:r w:rsidR="00B31826" w:rsidRPr="000512A1">
        <w:t xml:space="preserve"> </w:t>
      </w:r>
      <w:r w:rsidR="00AE57B5" w:rsidRPr="000512A1">
        <w:t>systematic approaches for selecting inputs to the non-parametric structure, which affects model understanding, prediction capabilities and prospects of industrial implementations. On the other hand</w:t>
      </w:r>
      <w:r w:rsidR="00CC1FD9" w:rsidRPr="000512A1">
        <w:t xml:space="preserve">, the direct application of standard machine-learning interpretability tools remains challenging in bioprocess settings, where predictors are often highly collinear and constrained by mass balances. These characteristics can lead to misleading importance </w:t>
      </w:r>
      <w:r w:rsidR="00CF4621" w:rsidRPr="000512A1">
        <w:t xml:space="preserve">scores </w:t>
      </w:r>
      <w:r w:rsidR="00CC1FD9" w:rsidRPr="000512A1">
        <w:t xml:space="preserve">if interpretability is treated in isolation. </w:t>
      </w:r>
    </w:p>
    <w:p w14:paraId="2C0BDC86" w14:textId="16ADE629" w:rsidR="00CC1FD9" w:rsidRPr="000512A1" w:rsidRDefault="00CC1FD9" w:rsidP="00DB218F">
      <w:pPr>
        <w:pStyle w:val="CETBodytext"/>
      </w:pPr>
      <w:r w:rsidRPr="000512A1">
        <w:lastRenderedPageBreak/>
        <w:t xml:space="preserve">In this work, we develop different hybrid model’s structures to improve state predictions of ABE fermentation by </w:t>
      </w:r>
      <w:r w:rsidRPr="000512A1">
        <w:rPr>
          <w:i/>
          <w:iCs/>
        </w:rPr>
        <w:t xml:space="preserve">Clostridium </w:t>
      </w:r>
      <w:proofErr w:type="spellStart"/>
      <w:r w:rsidRPr="000512A1">
        <w:rPr>
          <w:i/>
          <w:iCs/>
        </w:rPr>
        <w:t>saccharoperbutylacetonicum</w:t>
      </w:r>
      <w:proofErr w:type="spellEnd"/>
      <w:r w:rsidRPr="000512A1">
        <w:t xml:space="preserve">, with a particular focus on biobutanol production—a key molecule for sustainable biofuel applications </w:t>
      </w:r>
      <w:r w:rsidR="00FE5B0B" w:rsidRPr="000512A1">
        <w:rPr>
          <w:rFonts w:cs="Arial"/>
        </w:rPr>
        <w:t>(Malik et al., 2024)</w:t>
      </w:r>
      <w:r w:rsidRPr="000512A1">
        <w:t xml:space="preserve">. Using glucose as the main carbon source, seven fermentation states were monitored across four experimental datasets </w:t>
      </w:r>
      <w:r w:rsidR="00FE5B0B" w:rsidRPr="000512A1">
        <w:rPr>
          <w:rFonts w:cs="Arial"/>
        </w:rPr>
        <w:t>(Shinto et al., 2007)</w:t>
      </w:r>
      <w:r w:rsidRPr="000512A1">
        <w:t xml:space="preserve">, comprising three training batches and one independent validation batch. Although semi-structured kinetic models for butanol fermentation are well established, they are frequently overparameterized, which limits both structural and practical identifiability and degrades predictive robustness. Here, we explicitly investigate how feature-engineering strategies influence the performance and interpretability of hybrid models. The proposed </w:t>
      </w:r>
      <w:r w:rsidR="00B31826" w:rsidRPr="000512A1">
        <w:t xml:space="preserve">hybrid modeling </w:t>
      </w:r>
      <w:r w:rsidRPr="000512A1">
        <w:t>framework couples mechanistic mass-balance equations with Gaussian Process</w:t>
      </w:r>
      <w:r w:rsidR="00F21DC1" w:rsidRPr="000512A1">
        <w:t>es (GP)</w:t>
      </w:r>
      <w:r w:rsidRPr="000512A1">
        <w:t xml:space="preserve"> used to represent the biobutanol formation rate.</w:t>
      </w:r>
    </w:p>
    <w:p w14:paraId="4F561041" w14:textId="2112F753" w:rsidR="00202D1F" w:rsidRPr="000512A1" w:rsidRDefault="00CC1FD9" w:rsidP="00202D1F">
      <w:pPr>
        <w:pStyle w:val="CETHeading1"/>
      </w:pPr>
      <w:r w:rsidRPr="000512A1">
        <w:t>Modeling details</w:t>
      </w:r>
    </w:p>
    <w:p w14:paraId="1AA58D20" w14:textId="32B820EF" w:rsidR="008C609A" w:rsidRPr="000512A1" w:rsidRDefault="008C609A" w:rsidP="008C609A">
      <w:pPr>
        <w:pStyle w:val="CETheadingx"/>
      </w:pPr>
      <w:r w:rsidRPr="000512A1">
        <w:t>Experimental Data</w:t>
      </w:r>
      <w:r w:rsidR="00391DE7" w:rsidRPr="000512A1">
        <w:t xml:space="preserve"> and </w:t>
      </w:r>
      <w:r w:rsidR="000C2E3B" w:rsidRPr="000512A1">
        <w:t>Signal p</w:t>
      </w:r>
      <w:r w:rsidR="00391DE7" w:rsidRPr="000512A1">
        <w:t>reprocessing</w:t>
      </w:r>
    </w:p>
    <w:p w14:paraId="4CCB8F11" w14:textId="3413A691" w:rsidR="008C609A" w:rsidRPr="000512A1" w:rsidRDefault="008C609A" w:rsidP="00391DE7">
      <w:pPr>
        <w:pStyle w:val="CETBodytext"/>
      </w:pPr>
      <w:r w:rsidRPr="000512A1">
        <w:t xml:space="preserve">Four </w:t>
      </w:r>
      <w:r w:rsidRPr="000512A1">
        <w:rPr>
          <w:i/>
          <w:iCs/>
        </w:rPr>
        <w:t xml:space="preserve">C. </w:t>
      </w:r>
      <w:proofErr w:type="spellStart"/>
      <w:r w:rsidRPr="000512A1">
        <w:rPr>
          <w:i/>
          <w:iCs/>
        </w:rPr>
        <w:t>saccharoperbutylacetonicum</w:t>
      </w:r>
      <w:proofErr w:type="spellEnd"/>
      <w:r w:rsidRPr="000512A1">
        <w:t xml:space="preserve"> glucose fermentation datasets </w:t>
      </w:r>
      <w:r w:rsidR="00FE5B0B" w:rsidRPr="000512A1">
        <w:rPr>
          <w:rFonts w:cs="Arial"/>
        </w:rPr>
        <w:t>(Shinto et al., 2007)</w:t>
      </w:r>
      <w:r w:rsidRPr="000512A1">
        <w:t xml:space="preserve"> were used. Authors measured: biomass, glucose, butyrate, acetate, acetone, and butanol. The four experimental datasets were split into three training batches and one validation batch to evaluate inter-batch generalization.</w:t>
      </w:r>
      <w:r w:rsidR="00391DE7" w:rsidRPr="000512A1">
        <w:t xml:space="preserve"> </w:t>
      </w:r>
      <w:r w:rsidRPr="000512A1">
        <w:t>Raw data underwent noise reduction and outlier correction</w:t>
      </w:r>
      <w:r w:rsidR="00B31826" w:rsidRPr="000512A1">
        <w:t>.</w:t>
      </w:r>
      <w:r w:rsidRPr="000512A1">
        <w:t xml:space="preserve"> </w:t>
      </w:r>
      <w:r w:rsidR="00B31826" w:rsidRPr="000512A1">
        <w:t>O</w:t>
      </w:r>
      <w:r w:rsidR="00CF7523" w:rsidRPr="000512A1">
        <w:t xml:space="preserve">utliers were detected using a 3-point moving median window and corrected via the </w:t>
      </w:r>
      <w:proofErr w:type="spellStart"/>
      <w:r w:rsidR="00CF7523" w:rsidRPr="000512A1">
        <w:t>Savitzky-Golay</w:t>
      </w:r>
      <w:proofErr w:type="spellEnd"/>
      <w:r w:rsidR="00CF7523" w:rsidRPr="000512A1">
        <w:t xml:space="preserve"> polynomial approach </w:t>
      </w:r>
      <w:r w:rsidR="00FE5B0B" w:rsidRPr="000512A1">
        <w:rPr>
          <w:rFonts w:cs="Arial"/>
        </w:rPr>
        <w:t>(Sánchez-</w:t>
      </w:r>
      <w:proofErr w:type="spellStart"/>
      <w:r w:rsidR="00FE5B0B" w:rsidRPr="000512A1">
        <w:rPr>
          <w:rFonts w:cs="Arial"/>
        </w:rPr>
        <w:t>Rendón</w:t>
      </w:r>
      <w:proofErr w:type="spellEnd"/>
      <w:r w:rsidR="00FE5B0B" w:rsidRPr="000512A1">
        <w:rPr>
          <w:rFonts w:cs="Arial"/>
        </w:rPr>
        <w:t xml:space="preserve"> et al., 2024)</w:t>
      </w:r>
      <w:r w:rsidR="00A221E5" w:rsidRPr="000512A1">
        <w:t>.</w:t>
      </w:r>
    </w:p>
    <w:p w14:paraId="4C7F32B5" w14:textId="23A3A0D6" w:rsidR="008C609A" w:rsidRPr="000512A1" w:rsidRDefault="00391DE7" w:rsidP="008C609A">
      <w:pPr>
        <w:pStyle w:val="CETheadingx"/>
      </w:pPr>
      <w:r w:rsidRPr="000512A1">
        <w:rPr>
          <w:lang w:val="en-GB"/>
        </w:rPr>
        <w:t>Hybrid Model Formulation</w:t>
      </w:r>
    </w:p>
    <w:p w14:paraId="703052BA" w14:textId="38D82E23" w:rsidR="00CC1FD9" w:rsidRPr="000512A1" w:rsidRDefault="00391DE7" w:rsidP="00CC1FD9">
      <w:pPr>
        <w:pStyle w:val="CETBodytext"/>
      </w:pPr>
      <w:r w:rsidRPr="000512A1">
        <w:t>The hybrid model architecture was built based upon</w:t>
      </w:r>
      <w:r w:rsidR="00F21DC1" w:rsidRPr="000512A1">
        <w:t xml:space="preserve"> the</w:t>
      </w:r>
      <w:r w:rsidRPr="000512A1">
        <w:t xml:space="preserve"> full parametric</w:t>
      </w:r>
      <w:r w:rsidR="00F21DC1" w:rsidRPr="000512A1">
        <w:t xml:space="preserve"> ABE process</w:t>
      </w:r>
      <w:r w:rsidR="004B1240" w:rsidRPr="000512A1">
        <w:t xml:space="preserve"> for batch conditions</w:t>
      </w:r>
      <w:r w:rsidRPr="000512A1">
        <w:t>, where</w:t>
      </w:r>
      <w:r w:rsidR="00F21DC1" w:rsidRPr="000512A1">
        <w:t xml:space="preserve"> Shinto’s model was used as a baseline </w:t>
      </w:r>
      <w:r w:rsidR="00FE5B0B" w:rsidRPr="000512A1">
        <w:rPr>
          <w:rFonts w:cs="Arial"/>
        </w:rPr>
        <w:t>(Shinto et al., 2007)</w:t>
      </w:r>
      <w:r w:rsidR="00F21DC1" w:rsidRPr="000512A1">
        <w:t xml:space="preserve">. </w:t>
      </w:r>
      <w:r w:rsidR="00AC7F1C" w:rsidRPr="000512A1">
        <w:t xml:space="preserve">The mass balance model in batch conditions </w:t>
      </w:r>
      <w:r w:rsidR="00F21DC1" w:rsidRPr="000512A1">
        <w:t>consists of 19 reaction rates, 16 states</w:t>
      </w:r>
      <w:r w:rsidR="00B31826" w:rsidRPr="000512A1">
        <w:t xml:space="preserve"> </w:t>
      </w:r>
      <w:r w:rsidR="00B31826" w:rsidRPr="000512A1">
        <w:tab/>
        <w:t>and</w:t>
      </w:r>
      <w:r w:rsidR="00F21DC1" w:rsidRPr="000512A1">
        <w:t xml:space="preserve"> 46 parameters</w:t>
      </w:r>
      <w:r w:rsidR="00B31826" w:rsidRPr="000512A1">
        <w:t>.</w:t>
      </w:r>
      <w:r w:rsidR="00F21DC1" w:rsidRPr="000512A1">
        <w:t xml:space="preserve"> </w:t>
      </w:r>
      <w:r w:rsidR="00B31826" w:rsidRPr="000512A1">
        <w:t>O</w:t>
      </w:r>
      <w:r w:rsidR="00F21DC1" w:rsidRPr="000512A1">
        <w:t xml:space="preserve">nly 6 </w:t>
      </w:r>
      <w:r w:rsidR="000C2E3B" w:rsidRPr="000512A1">
        <w:t xml:space="preserve">states </w:t>
      </w:r>
      <w:r w:rsidR="00F21DC1" w:rsidRPr="000512A1">
        <w:t>were measured</w:t>
      </w:r>
      <w:r w:rsidR="00B31826" w:rsidRPr="000512A1">
        <w:t>:</w:t>
      </w:r>
      <w:r w:rsidR="00164621" w:rsidRPr="000512A1">
        <w:t xml:space="preserve"> </w:t>
      </w:r>
      <w:r w:rsidR="00F21DC1" w:rsidRPr="000512A1">
        <w:t xml:space="preserve">glucose, acetone, acetate, biomass, butyrate, and butanol. </w:t>
      </w:r>
      <w:r w:rsidR="000C2E3B" w:rsidRPr="000512A1">
        <w:t xml:space="preserve">For the hybrid approach, </w:t>
      </w:r>
      <w:r w:rsidR="00F21DC1" w:rsidRPr="000512A1">
        <w:t>Butanol reaction rate was replaced by a GP, as seen in Eq</w:t>
      </w:r>
      <w:r w:rsidR="00A31D69" w:rsidRPr="000512A1">
        <w:t xml:space="preserve"> </w:t>
      </w:r>
      <w:r w:rsidR="00F21DC1" w:rsidRPr="000512A1">
        <w:t>(1):</w:t>
      </w:r>
    </w:p>
    <w:tbl>
      <w:tblPr>
        <w:tblW w:w="5000" w:type="pct"/>
        <w:tblLook w:val="04A0" w:firstRow="1" w:lastRow="0" w:firstColumn="1" w:lastColumn="0" w:noHBand="0" w:noVBand="1"/>
      </w:tblPr>
      <w:tblGrid>
        <w:gridCol w:w="7983"/>
        <w:gridCol w:w="804"/>
      </w:tblGrid>
      <w:tr w:rsidR="000512A1" w:rsidRPr="000512A1" w14:paraId="62E31657" w14:textId="77777777" w:rsidTr="00106B05">
        <w:tc>
          <w:tcPr>
            <w:tcW w:w="8188" w:type="dxa"/>
            <w:vAlign w:val="center"/>
          </w:tcPr>
          <w:p w14:paraId="2BC9C2C7" w14:textId="713CEA8A" w:rsidR="00F21DC1" w:rsidRPr="000512A1" w:rsidRDefault="00CC5E1C" w:rsidP="00A321F4">
            <w:pPr>
              <w:pStyle w:val="CETEquation"/>
            </w:pPr>
            <m:oMathPara>
              <m:oMathParaPr>
                <m:jc m:val="left"/>
              </m:oMathParaPr>
              <m:oMath>
                <m:f>
                  <m:fPr>
                    <m:ctrlPr>
                      <w:rPr>
                        <w:rFonts w:ascii="Cambria Math" w:hAnsi="Cambria Math"/>
                      </w:rPr>
                    </m:ctrlPr>
                  </m:fPr>
                  <m:num>
                    <m:r>
                      <w:rPr>
                        <w:rFonts w:ascii="Cambria Math" w:hAnsi="Cambria Math"/>
                      </w:rPr>
                      <m:t>dButanol</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utanol</m:t>
                    </m:r>
                  </m:sub>
                </m:sSub>
                <m:r>
                  <m:rPr>
                    <m:sty m:val="p"/>
                  </m:rPr>
                  <w:rPr>
                    <w:rFonts w:ascii="Cambria Math" w:hAnsi="Cambria Math"/>
                  </w:rPr>
                  <m:t>=</m:t>
                </m:r>
                <m:r>
                  <w:rPr>
                    <w:rFonts w:ascii="Cambria Math" w:hAnsi="Cambria Math"/>
                  </w:rPr>
                  <m:t>GP</m:t>
                </m:r>
                <m:d>
                  <m:dPr>
                    <m:ctrlPr>
                      <w:rPr>
                        <w:rFonts w:ascii="Cambria Math" w:hAnsi="Cambria Math"/>
                      </w:rPr>
                    </m:ctrlPr>
                  </m:dPr>
                  <m:e>
                    <m:r>
                      <w:rPr>
                        <w:rFonts w:ascii="Cambria Math" w:hAnsi="Cambria Math"/>
                      </w:rPr>
                      <m:t>X</m:t>
                    </m:r>
                  </m:e>
                </m:d>
              </m:oMath>
            </m:oMathPara>
          </w:p>
        </w:tc>
        <w:tc>
          <w:tcPr>
            <w:tcW w:w="815" w:type="dxa"/>
            <w:vAlign w:val="center"/>
          </w:tcPr>
          <w:p w14:paraId="7642271A" w14:textId="77777777" w:rsidR="00F21DC1" w:rsidRPr="000512A1" w:rsidRDefault="00F21DC1" w:rsidP="00A321F4">
            <w:pPr>
              <w:pStyle w:val="CETEquation"/>
            </w:pPr>
            <w:r w:rsidRPr="000512A1">
              <w:t>(1)</w:t>
            </w:r>
          </w:p>
        </w:tc>
      </w:tr>
    </w:tbl>
    <w:p w14:paraId="0442EB43" w14:textId="373BC077" w:rsidR="00CF7523" w:rsidRPr="000512A1" w:rsidRDefault="00F21DC1" w:rsidP="00CF7523">
      <w:pPr>
        <w:pStyle w:val="CETBodytext"/>
      </w:pPr>
      <w:r w:rsidRPr="000512A1">
        <w:t>Where X represents a vector of possible inputs to the GP</w:t>
      </w:r>
      <w:r w:rsidR="00391DE7" w:rsidRPr="000512A1">
        <w:t xml:space="preserve"> (features)</w:t>
      </w:r>
      <w:r w:rsidR="007361B8" w:rsidRPr="000512A1">
        <w:t xml:space="preserve">. </w:t>
      </w:r>
    </w:p>
    <w:p w14:paraId="6A933975" w14:textId="57863FA5" w:rsidR="008C609A" w:rsidRPr="000512A1" w:rsidRDefault="008C609A" w:rsidP="00CF7523">
      <w:pPr>
        <w:pStyle w:val="CETheadingx"/>
      </w:pPr>
      <w:r w:rsidRPr="000512A1">
        <w:t>Feature Engineering</w:t>
      </w:r>
      <w:r w:rsidR="00391DE7" w:rsidRPr="000512A1">
        <w:t xml:space="preserve"> </w:t>
      </w:r>
      <w:r w:rsidR="00391DE7" w:rsidRPr="000512A1">
        <w:rPr>
          <w:lang w:val="en-GB"/>
        </w:rPr>
        <w:t xml:space="preserve">and </w:t>
      </w:r>
      <w:r w:rsidR="000C2E3B" w:rsidRPr="000512A1">
        <w:rPr>
          <w:lang w:val="en-GB"/>
        </w:rPr>
        <w:t xml:space="preserve">Input </w:t>
      </w:r>
      <w:r w:rsidR="00391DE7" w:rsidRPr="000512A1">
        <w:rPr>
          <w:lang w:val="en-GB"/>
        </w:rPr>
        <w:t>Selection Strategy</w:t>
      </w:r>
    </w:p>
    <w:p w14:paraId="5D8160B2" w14:textId="7262B7B5" w:rsidR="00164621" w:rsidRPr="000512A1" w:rsidRDefault="004E6603" w:rsidP="00164621">
      <w:pPr>
        <w:pStyle w:val="CETBodytext"/>
      </w:pPr>
      <w:r w:rsidRPr="000512A1">
        <w:rPr>
          <w:rFonts w:cs="Arial"/>
        </w:rPr>
        <w:t xml:space="preserve">A systematic feature engineering strategy identified the best input set for the GP estimator. Numerical differentiation of the experimental data provided the butanol reaction rates, which served as the target variable. </w:t>
      </w:r>
      <w:r w:rsidRPr="000512A1">
        <w:rPr>
          <w:rFonts w:cs="Arial"/>
          <w:lang w:val="en-GB"/>
        </w:rPr>
        <w:t>Training 8,000 GP models with multiple feature combinations enabled ranking of candidate input importance</w:t>
      </w:r>
      <w:r w:rsidRPr="000512A1">
        <w:rPr>
          <w:rFonts w:cs="Arial"/>
        </w:rPr>
        <w:t xml:space="preserve">. The feature set included all measured variables except butanol concentration, along with time and initial glucose concentration. </w:t>
      </w:r>
      <w:proofErr w:type="spellStart"/>
      <w:r w:rsidRPr="000512A1">
        <w:rPr>
          <w:rFonts w:cs="Arial"/>
        </w:rPr>
        <w:t>SHapley</w:t>
      </w:r>
      <w:proofErr w:type="spellEnd"/>
      <w:r w:rsidRPr="000512A1">
        <w:rPr>
          <w:rFonts w:cs="Arial"/>
        </w:rPr>
        <w:t xml:space="preserve"> Additive </w:t>
      </w:r>
      <w:proofErr w:type="spellStart"/>
      <w:r w:rsidRPr="000512A1">
        <w:rPr>
          <w:rFonts w:cs="Arial"/>
        </w:rPr>
        <w:t>exPlanations</w:t>
      </w:r>
      <w:proofErr w:type="spellEnd"/>
      <w:r w:rsidRPr="000512A1">
        <w:rPr>
          <w:rFonts w:cs="Arial"/>
        </w:rPr>
        <w:t xml:space="preserve"> (SHAP) values quantified feature relevance by attributing each model prediction to the marginal contribution of each input in a game-theoretic framework </w:t>
      </w:r>
      <w:r w:rsidR="00FE5B0B" w:rsidRPr="000512A1">
        <w:rPr>
          <w:rFonts w:cs="Arial"/>
        </w:rPr>
        <w:t>(Wu, 2025)</w:t>
      </w:r>
      <w:r w:rsidR="003A5883" w:rsidRPr="000512A1">
        <w:rPr>
          <w:rFonts w:cs="Arial"/>
        </w:rPr>
        <w:t xml:space="preserve">. </w:t>
      </w:r>
    </w:p>
    <w:p w14:paraId="1690DB30" w14:textId="2B7F9844" w:rsidR="00A321F4" w:rsidRPr="000512A1" w:rsidRDefault="004E6603" w:rsidP="00411F43">
      <w:pPr>
        <w:pStyle w:val="CETBodytext"/>
      </w:pPr>
      <w:r w:rsidRPr="000512A1">
        <w:t>Mutual Information (MI) quantifies the dependence between candidate features and the butanol reaction rates, enabling investigation of non-linear relationships and assessment of how different features reduce uncertainty in the butanol reaction rates</w:t>
      </w:r>
      <w:r w:rsidR="00067349" w:rsidRPr="000512A1">
        <w:t xml:space="preserve"> </w:t>
      </w:r>
      <w:r w:rsidR="00FE5B0B" w:rsidRPr="000512A1">
        <w:rPr>
          <w:rFonts w:cs="Arial"/>
        </w:rPr>
        <w:t xml:space="preserve">(Vergara &amp; </w:t>
      </w:r>
      <w:proofErr w:type="spellStart"/>
      <w:r w:rsidR="00FE5B0B" w:rsidRPr="000512A1">
        <w:rPr>
          <w:rFonts w:cs="Arial"/>
        </w:rPr>
        <w:t>Estévez</w:t>
      </w:r>
      <w:proofErr w:type="spellEnd"/>
      <w:r w:rsidR="00FE5B0B" w:rsidRPr="000512A1">
        <w:rPr>
          <w:rFonts w:cs="Arial"/>
        </w:rPr>
        <w:t>, 2014)</w:t>
      </w:r>
      <w:r w:rsidR="00391DE7" w:rsidRPr="000512A1">
        <w:t>. Unlike Pearson’s correlation, MI captures arbitrary non-linear relationships and accommodates mixed input types</w:t>
      </w:r>
      <w:r w:rsidR="00251259" w:rsidRPr="000512A1">
        <w:t xml:space="preserve"> </w:t>
      </w:r>
      <w:r w:rsidR="00FE5B0B" w:rsidRPr="000512A1">
        <w:rPr>
          <w:rFonts w:cs="Arial"/>
        </w:rPr>
        <w:t>(</w:t>
      </w:r>
      <w:proofErr w:type="spellStart"/>
      <w:r w:rsidR="00FE5B0B" w:rsidRPr="000512A1">
        <w:rPr>
          <w:rFonts w:cs="Arial"/>
        </w:rPr>
        <w:t>Papaioannou</w:t>
      </w:r>
      <w:proofErr w:type="spellEnd"/>
      <w:r w:rsidR="00FE5B0B" w:rsidRPr="000512A1">
        <w:rPr>
          <w:rFonts w:cs="Arial"/>
        </w:rPr>
        <w:t xml:space="preserve"> et al., 2025)</w:t>
      </w:r>
      <w:r w:rsidR="00391DE7" w:rsidRPr="000512A1">
        <w:t xml:space="preserve">. </w:t>
      </w:r>
      <w:r w:rsidR="00A321F4" w:rsidRPr="000512A1">
        <w:t>MI is defined as in Eq (2):</w:t>
      </w:r>
    </w:p>
    <w:tbl>
      <w:tblPr>
        <w:tblW w:w="5000" w:type="pct"/>
        <w:tblLook w:val="04A0" w:firstRow="1" w:lastRow="0" w:firstColumn="1" w:lastColumn="0" w:noHBand="0" w:noVBand="1"/>
      </w:tblPr>
      <w:tblGrid>
        <w:gridCol w:w="7983"/>
        <w:gridCol w:w="804"/>
      </w:tblGrid>
      <w:tr w:rsidR="000512A1" w:rsidRPr="000512A1" w14:paraId="5A289F65" w14:textId="77777777" w:rsidTr="00106B05">
        <w:tc>
          <w:tcPr>
            <w:tcW w:w="8188" w:type="dxa"/>
            <w:vAlign w:val="center"/>
          </w:tcPr>
          <w:p w14:paraId="52A63274" w14:textId="2416F406" w:rsidR="00A321F4" w:rsidRPr="000512A1" w:rsidRDefault="007446BA" w:rsidP="00A321F4">
            <w:pPr>
              <w:pStyle w:val="CETEquation"/>
              <w:rPr>
                <w:i/>
                <w:iCs/>
              </w:rPr>
            </w:pPr>
            <m:oMathPara>
              <m:oMathParaPr>
                <m:jc m:val="left"/>
              </m:oMathParaPr>
              <m:oMath>
                <m:r>
                  <w:rPr>
                    <w:rFonts w:ascii="Cambria Math" w:hAnsi="Cambria Math"/>
                  </w:rPr>
                  <m:t>MI(W;Y)=I(W;Y)=H</m:t>
                </m:r>
                <m:d>
                  <m:dPr>
                    <m:ctrlPr>
                      <w:rPr>
                        <w:rFonts w:ascii="Cambria Math" w:hAnsi="Cambria Math"/>
                        <w:i/>
                        <w:iCs/>
                      </w:rPr>
                    </m:ctrlPr>
                  </m:dPr>
                  <m:e>
                    <m:r>
                      <w:rPr>
                        <w:rFonts w:ascii="Cambria Math" w:hAnsi="Cambria Math"/>
                      </w:rPr>
                      <m:t>W</m:t>
                    </m:r>
                  </m:e>
                </m:d>
                <m:r>
                  <w:rPr>
                    <w:rFonts w:ascii="Cambria Math" w:hAnsi="Cambria Math"/>
                  </w:rPr>
                  <m:t>+H(Y)-H(W,Y)</m:t>
                </m:r>
              </m:oMath>
            </m:oMathPara>
          </w:p>
        </w:tc>
        <w:tc>
          <w:tcPr>
            <w:tcW w:w="815" w:type="dxa"/>
            <w:vAlign w:val="center"/>
          </w:tcPr>
          <w:p w14:paraId="4CEA78C9" w14:textId="7DBF8B49" w:rsidR="00A321F4" w:rsidRPr="000512A1" w:rsidRDefault="00A321F4" w:rsidP="00A321F4">
            <w:pPr>
              <w:pStyle w:val="CETEquation"/>
            </w:pPr>
            <w:r w:rsidRPr="000512A1">
              <w:t>(2)</w:t>
            </w:r>
          </w:p>
        </w:tc>
      </w:tr>
    </w:tbl>
    <w:p w14:paraId="46D28D89" w14:textId="680AF798" w:rsidR="00A321F4" w:rsidRPr="000512A1" w:rsidRDefault="00A353C4" w:rsidP="00411F43">
      <w:pPr>
        <w:pStyle w:val="CETBodytext"/>
      </w:pPr>
      <w:r w:rsidRPr="000512A1">
        <w:t>w</w:t>
      </w:r>
      <w:r w:rsidR="00A321F4" w:rsidRPr="000512A1">
        <w:t xml:space="preserve">here </w:t>
      </w:r>
      <w:r w:rsidR="00A321F4" w:rsidRPr="000512A1">
        <w:rPr>
          <w:i/>
          <w:iCs/>
        </w:rPr>
        <w:t>H(W)</w:t>
      </w:r>
      <w:r w:rsidR="00A321F4" w:rsidRPr="000512A1">
        <w:t xml:space="preserve"> is defined as the entropy of variable </w:t>
      </w:r>
      <w:r w:rsidR="00A321F4" w:rsidRPr="000512A1">
        <w:rPr>
          <w:i/>
          <w:iCs/>
        </w:rPr>
        <w:t>W</w:t>
      </w:r>
      <w:r w:rsidR="00A321F4" w:rsidRPr="000512A1">
        <w:t xml:space="preserve">, which is defined in Eq (3) for continuous variables. As such </w:t>
      </w:r>
      <w:r w:rsidR="00A321F4" w:rsidRPr="000512A1">
        <w:rPr>
          <w:i/>
          <w:iCs/>
        </w:rPr>
        <w:t>I(W:Y)</w:t>
      </w:r>
      <w:r w:rsidR="00A321F4" w:rsidRPr="000512A1">
        <w:t xml:space="preserve"> measures how much knowing </w:t>
      </w:r>
      <w:r w:rsidR="00A321F4" w:rsidRPr="000512A1">
        <w:rPr>
          <w:i/>
          <w:iCs/>
        </w:rPr>
        <w:t>W’</w:t>
      </w:r>
      <w:r w:rsidR="00A321F4" w:rsidRPr="000512A1">
        <w:t xml:space="preserve">s entropy reduces uncertainty on </w:t>
      </w:r>
      <w:r w:rsidR="00A321F4" w:rsidRPr="000512A1">
        <w:rPr>
          <w:i/>
          <w:iCs/>
        </w:rPr>
        <w:t>Y’</w:t>
      </w:r>
      <w:r w:rsidR="00A321F4" w:rsidRPr="000512A1">
        <w:t>s entropy.</w:t>
      </w:r>
      <w:r w:rsidR="007446BA" w:rsidRPr="000512A1">
        <w:t xml:space="preserve"> If </w:t>
      </w:r>
      <w:r w:rsidR="007446BA" w:rsidRPr="000512A1">
        <w:rPr>
          <w:i/>
          <w:iCs/>
        </w:rPr>
        <w:t>I(W:Y)</w:t>
      </w:r>
      <w:r w:rsidR="007446BA" w:rsidRPr="000512A1">
        <w:t xml:space="preserve">=0 both variables are independent, whereas higher values indicate high relationship between variables </w:t>
      </w:r>
      <w:r w:rsidR="00FE5B0B" w:rsidRPr="000512A1">
        <w:rPr>
          <w:rFonts w:cs="Arial"/>
        </w:rPr>
        <w:t>(</w:t>
      </w:r>
      <w:proofErr w:type="spellStart"/>
      <w:r w:rsidR="00FE5B0B" w:rsidRPr="000512A1">
        <w:rPr>
          <w:rFonts w:cs="Arial"/>
        </w:rPr>
        <w:t>Papaioannou</w:t>
      </w:r>
      <w:proofErr w:type="spellEnd"/>
      <w:r w:rsidR="00FE5B0B" w:rsidRPr="000512A1">
        <w:rPr>
          <w:rFonts w:cs="Arial"/>
        </w:rPr>
        <w:t xml:space="preserve"> et al., 2025)</w:t>
      </w:r>
    </w:p>
    <w:tbl>
      <w:tblPr>
        <w:tblW w:w="5000" w:type="pct"/>
        <w:tblLook w:val="04A0" w:firstRow="1" w:lastRow="0" w:firstColumn="1" w:lastColumn="0" w:noHBand="0" w:noVBand="1"/>
      </w:tblPr>
      <w:tblGrid>
        <w:gridCol w:w="7983"/>
        <w:gridCol w:w="804"/>
      </w:tblGrid>
      <w:tr w:rsidR="000512A1" w:rsidRPr="000512A1" w14:paraId="4603A4DB" w14:textId="77777777" w:rsidTr="00106B05">
        <w:tc>
          <w:tcPr>
            <w:tcW w:w="8188" w:type="dxa"/>
            <w:vAlign w:val="center"/>
          </w:tcPr>
          <w:p w14:paraId="2DF809F6" w14:textId="69550D8F" w:rsidR="007446BA" w:rsidRPr="000512A1" w:rsidRDefault="007446BA" w:rsidP="007446BA">
            <w:pPr>
              <w:pStyle w:val="CETEquation"/>
              <w:rPr>
                <w:iCs/>
              </w:rPr>
            </w:pPr>
            <m:oMathPara>
              <m:oMathParaPr>
                <m:jc m:val="left"/>
              </m:oMathParaPr>
              <m:oMath>
                <m:r>
                  <w:rPr>
                    <w:rFonts w:ascii="Cambria Math" w:hAnsi="Cambria Math"/>
                  </w:rPr>
                  <m:t>H</m:t>
                </m:r>
                <m:d>
                  <m:dPr>
                    <m:ctrlPr>
                      <w:rPr>
                        <w:rFonts w:ascii="Cambria Math" w:hAnsi="Cambria Math"/>
                        <w:i/>
                        <w:iCs/>
                      </w:rPr>
                    </m:ctrlPr>
                  </m:dPr>
                  <m:e>
                    <m:r>
                      <w:rPr>
                        <w:rFonts w:ascii="Cambria Math" w:hAnsi="Cambria Math"/>
                      </w:rPr>
                      <m:t>W</m:t>
                    </m:r>
                  </m:e>
                </m:d>
                <m:r>
                  <w:rPr>
                    <w:rFonts w:ascii="Cambria Math" w:hAnsi="Cambria Math"/>
                  </w:rPr>
                  <m:t>=</m:t>
                </m:r>
                <m:nary>
                  <m:naryPr>
                    <m:subHide m:val="1"/>
                    <m:supHide m:val="1"/>
                    <m:ctrlPr>
                      <w:rPr>
                        <w:rFonts w:ascii="Cambria Math" w:hAnsi="Cambria Math"/>
                        <w:iCs/>
                      </w:rPr>
                    </m:ctrlPr>
                  </m:naryPr>
                  <m:sub>
                    <m:ctrlPr>
                      <w:rPr>
                        <w:rFonts w:ascii="Cambria Math" w:hAnsi="Cambria Math"/>
                        <w:i/>
                        <w:iCs/>
                      </w:rPr>
                    </m:ctrlPr>
                  </m:sub>
                  <m:sup>
                    <m:ctrlPr>
                      <w:rPr>
                        <w:rFonts w:ascii="Cambria Math" w:hAnsi="Cambria Math"/>
                        <w:i/>
                        <w:iCs/>
                      </w:rPr>
                    </m:ctrlPr>
                  </m:sup>
                  <m:e>
                    <m:r>
                      <w:rPr>
                        <w:rFonts w:ascii="Cambria Math" w:hAnsi="Cambria Math"/>
                      </w:rPr>
                      <m:t>-p</m:t>
                    </m:r>
                    <m:d>
                      <m:dPr>
                        <m:ctrlPr>
                          <w:rPr>
                            <w:rFonts w:ascii="Cambria Math" w:hAnsi="Cambria Math"/>
                            <w:i/>
                            <w:iCs/>
                          </w:rPr>
                        </m:ctrlPr>
                      </m:dPr>
                      <m:e>
                        <m:r>
                          <w:rPr>
                            <w:rFonts w:ascii="Cambria Math" w:hAnsi="Cambria Math"/>
                          </w:rPr>
                          <m:t>W</m:t>
                        </m:r>
                      </m:e>
                    </m:d>
                    <m:r>
                      <m:rPr>
                        <m:sty m:val="p"/>
                      </m:rPr>
                      <w:rPr>
                        <w:rFonts w:ascii="Cambria Math" w:hAnsi="Cambria Math"/>
                      </w:rPr>
                      <m:t>⋅</m:t>
                    </m:r>
                    <m:r>
                      <w:rPr>
                        <w:rFonts w:ascii="Cambria Math" w:hAnsi="Cambria Math"/>
                      </w:rPr>
                      <m:t>log</m:t>
                    </m:r>
                    <m:d>
                      <m:dPr>
                        <m:ctrlPr>
                          <w:rPr>
                            <w:rFonts w:ascii="Cambria Math" w:hAnsi="Cambria Math"/>
                            <w:i/>
                            <w:iCs/>
                          </w:rPr>
                        </m:ctrlPr>
                      </m:dPr>
                      <m:e>
                        <m:r>
                          <w:rPr>
                            <w:rFonts w:ascii="Cambria Math" w:hAnsi="Cambria Math"/>
                          </w:rPr>
                          <m:t>W</m:t>
                        </m:r>
                      </m:e>
                    </m:d>
                    <m:ctrlPr>
                      <w:rPr>
                        <w:rFonts w:ascii="Cambria Math" w:hAnsi="Cambria Math"/>
                        <w:i/>
                        <w:iCs/>
                      </w:rPr>
                    </m:ctrlPr>
                  </m:e>
                </m:nary>
              </m:oMath>
            </m:oMathPara>
          </w:p>
        </w:tc>
        <w:tc>
          <w:tcPr>
            <w:tcW w:w="815" w:type="dxa"/>
            <w:vAlign w:val="center"/>
          </w:tcPr>
          <w:p w14:paraId="1FA2DCF7" w14:textId="697496BA" w:rsidR="00A321F4" w:rsidRPr="000512A1" w:rsidRDefault="00A321F4" w:rsidP="00106B05">
            <w:pPr>
              <w:pStyle w:val="CETEquation"/>
            </w:pPr>
            <w:r w:rsidRPr="000512A1">
              <w:t>(</w:t>
            </w:r>
            <w:r w:rsidR="00EF7D37" w:rsidRPr="000512A1">
              <w:t>3</w:t>
            </w:r>
            <w:r w:rsidRPr="000512A1">
              <w:t>)</w:t>
            </w:r>
          </w:p>
        </w:tc>
      </w:tr>
    </w:tbl>
    <w:p w14:paraId="6C4CE7BB" w14:textId="1848B542" w:rsidR="008C609A" w:rsidRPr="000512A1" w:rsidRDefault="00391DE7" w:rsidP="00411F43">
      <w:pPr>
        <w:pStyle w:val="CETBodytext"/>
      </w:pPr>
      <w:r w:rsidRPr="000512A1">
        <w:t>Finally, Conditional Mutual Information (CMI) was analyzed to assess the marginal information gain</w:t>
      </w:r>
      <w:r w:rsidR="00A353C4" w:rsidRPr="000512A1">
        <w:t>ed</w:t>
      </w:r>
      <w:r w:rsidRPr="000512A1">
        <w:t xml:space="preserve"> </w:t>
      </w:r>
      <w:r w:rsidR="00A353C4" w:rsidRPr="000512A1">
        <w:t xml:space="preserve">when </w:t>
      </w:r>
      <w:r w:rsidRPr="000512A1">
        <w:t>adding specific variables</w:t>
      </w:r>
      <w:r w:rsidR="00005E39" w:rsidRPr="000512A1">
        <w:t xml:space="preserve"> as inputs to the GP</w:t>
      </w:r>
      <w:r w:rsidRPr="000512A1">
        <w:t>.</w:t>
      </w:r>
      <w:r w:rsidR="00A321F4" w:rsidRPr="000512A1">
        <w:t xml:space="preserve"> As such, CMI is calculated as</w:t>
      </w:r>
      <w:r w:rsidR="007446BA" w:rsidRPr="000512A1">
        <w:t xml:space="preserve"> seen in Eq (</w:t>
      </w:r>
      <w:r w:rsidR="00EF7D37" w:rsidRPr="000512A1">
        <w:t>4</w:t>
      </w:r>
      <w:r w:rsidR="007446BA" w:rsidRPr="000512A1">
        <w:t>):</w:t>
      </w:r>
    </w:p>
    <w:tbl>
      <w:tblPr>
        <w:tblW w:w="5000" w:type="pct"/>
        <w:tblLook w:val="04A0" w:firstRow="1" w:lastRow="0" w:firstColumn="1" w:lastColumn="0" w:noHBand="0" w:noVBand="1"/>
      </w:tblPr>
      <w:tblGrid>
        <w:gridCol w:w="7983"/>
        <w:gridCol w:w="804"/>
      </w:tblGrid>
      <w:tr w:rsidR="000512A1" w:rsidRPr="000512A1" w14:paraId="5945D1D9" w14:textId="77777777" w:rsidTr="00106B05">
        <w:tc>
          <w:tcPr>
            <w:tcW w:w="8188" w:type="dxa"/>
            <w:vAlign w:val="center"/>
          </w:tcPr>
          <w:p w14:paraId="1D936096" w14:textId="6DC68021" w:rsidR="00A321F4" w:rsidRPr="000512A1" w:rsidRDefault="007446BA" w:rsidP="00106B05">
            <w:pPr>
              <w:pStyle w:val="CETEquation"/>
              <w:rPr>
                <w:i/>
                <w:iCs/>
                <w:lang w:val="en-US"/>
              </w:rPr>
            </w:pPr>
            <m:oMathPara>
              <m:oMathParaPr>
                <m:jc m:val="left"/>
              </m:oMathParaPr>
              <m:oMath>
                <m:r>
                  <w:rPr>
                    <w:rFonts w:ascii="Cambria Math" w:hAnsi="Cambria Math"/>
                  </w:rPr>
                  <m:t>CMI(W;Y,Z)=I(W;Y,Z)=H</m:t>
                </m:r>
                <m:d>
                  <m:dPr>
                    <m:ctrlPr>
                      <w:rPr>
                        <w:rFonts w:ascii="Cambria Math" w:hAnsi="Cambria Math"/>
                        <w:i/>
                        <w:iCs/>
                      </w:rPr>
                    </m:ctrlPr>
                  </m:dPr>
                  <m:e>
                    <m:r>
                      <w:rPr>
                        <w:rFonts w:ascii="Cambria Math" w:hAnsi="Cambria Math"/>
                      </w:rPr>
                      <m:t>W,Z</m:t>
                    </m:r>
                  </m:e>
                </m:d>
                <m:r>
                  <w:rPr>
                    <w:rFonts w:ascii="Cambria Math" w:hAnsi="Cambria Math"/>
                  </w:rPr>
                  <m:t>+H(Y,Z)-H(W,Y,Z)-H(Z)</m:t>
                </m:r>
              </m:oMath>
            </m:oMathPara>
          </w:p>
        </w:tc>
        <w:tc>
          <w:tcPr>
            <w:tcW w:w="815" w:type="dxa"/>
            <w:vAlign w:val="center"/>
          </w:tcPr>
          <w:p w14:paraId="39ED2233" w14:textId="5AF3D97E" w:rsidR="00A321F4" w:rsidRPr="000512A1" w:rsidRDefault="00A321F4" w:rsidP="00106B05">
            <w:pPr>
              <w:pStyle w:val="CETEquation"/>
              <w:rPr>
                <w:lang w:val="en-US"/>
              </w:rPr>
            </w:pPr>
            <w:r w:rsidRPr="000512A1">
              <w:rPr>
                <w:lang w:val="en-US"/>
              </w:rPr>
              <w:t>(</w:t>
            </w:r>
            <w:r w:rsidR="00EF7D37" w:rsidRPr="000512A1">
              <w:rPr>
                <w:lang w:val="en-US"/>
              </w:rPr>
              <w:t>4</w:t>
            </w:r>
            <w:r w:rsidRPr="000512A1">
              <w:rPr>
                <w:lang w:val="en-US"/>
              </w:rPr>
              <w:t>)</w:t>
            </w:r>
          </w:p>
        </w:tc>
      </w:tr>
    </w:tbl>
    <w:p w14:paraId="2326ABA3" w14:textId="45FDF22D" w:rsidR="00A321F4" w:rsidRPr="000512A1" w:rsidRDefault="007446BA" w:rsidP="00411F43">
      <w:pPr>
        <w:pStyle w:val="CETBodytext"/>
        <w:rPr>
          <w:iCs/>
        </w:rPr>
      </w:pPr>
      <w:r w:rsidRPr="000512A1">
        <w:t xml:space="preserve">CMI measures new information </w:t>
      </w:r>
      <w:r w:rsidRPr="000512A1">
        <w:rPr>
          <w:iCs/>
        </w:rPr>
        <w:t xml:space="preserve">provided by </w:t>
      </w:r>
      <w:r w:rsidRPr="000512A1">
        <w:rPr>
          <w:i/>
        </w:rPr>
        <w:t>W</w:t>
      </w:r>
      <w:r w:rsidRPr="000512A1">
        <w:rPr>
          <w:iCs/>
        </w:rPr>
        <w:t xml:space="preserve"> about </w:t>
      </w:r>
      <w:r w:rsidRPr="000512A1">
        <w:rPr>
          <w:i/>
        </w:rPr>
        <w:t>Y</w:t>
      </w:r>
      <w:r w:rsidRPr="000512A1">
        <w:rPr>
          <w:iCs/>
        </w:rPr>
        <w:t xml:space="preserve"> once </w:t>
      </w:r>
      <w:r w:rsidRPr="000512A1">
        <w:rPr>
          <w:i/>
        </w:rPr>
        <w:t>Z</w:t>
      </w:r>
      <w:r w:rsidRPr="000512A1">
        <w:rPr>
          <w:iCs/>
        </w:rPr>
        <w:t xml:space="preserve"> is already known </w:t>
      </w:r>
      <w:r w:rsidR="00FE5B0B" w:rsidRPr="000512A1">
        <w:rPr>
          <w:rFonts w:cs="Arial"/>
          <w:iCs/>
        </w:rPr>
        <w:t>(Zan et al., 2022)</w:t>
      </w:r>
      <w:r w:rsidRPr="000512A1">
        <w:rPr>
          <w:iCs/>
        </w:rPr>
        <w:t xml:space="preserve">. </w:t>
      </w:r>
    </w:p>
    <w:p w14:paraId="7613418C" w14:textId="09AA47FE" w:rsidR="008C609A" w:rsidRPr="000512A1" w:rsidRDefault="00411F43" w:rsidP="008C609A">
      <w:pPr>
        <w:pStyle w:val="CETheadingx"/>
      </w:pPr>
      <w:r w:rsidRPr="000512A1">
        <w:rPr>
          <w:lang w:val="en-GB"/>
        </w:rPr>
        <w:t>Training Strategy and Evaluation</w:t>
      </w:r>
    </w:p>
    <w:p w14:paraId="3990BEA1" w14:textId="11FBAE88" w:rsidR="00202D1F" w:rsidRPr="000512A1" w:rsidRDefault="000B1296" w:rsidP="00411F43">
      <w:pPr>
        <w:pStyle w:val="CETBodytext"/>
      </w:pPr>
      <w:r w:rsidRPr="000512A1">
        <w:t xml:space="preserve">For every candidate model structure (defined by a specific subset of inputs to the GP) the ensemble strategy was applied. Experimental data calibrated the GP models, while testing relied on model-based inputs: at each integration step, the ODE solver provided predicted concentrations as inputs to the GP. An ensemble approach produced the final predictions to improve robustness and mitigate overfitting </w:t>
      </w:r>
      <w:r w:rsidR="00FE5B0B" w:rsidRPr="000512A1">
        <w:rPr>
          <w:rFonts w:cs="Arial"/>
        </w:rPr>
        <w:t>(Herrera-Ruiz et al., 2025)</w:t>
      </w:r>
      <w:r w:rsidR="00A221E5" w:rsidRPr="000512A1">
        <w:t xml:space="preserve">. </w:t>
      </w:r>
      <w:r w:rsidRPr="000512A1">
        <w:rPr>
          <w:lang w:val="en-GB"/>
        </w:rPr>
        <w:t xml:space="preserve">The Root Mean Squared Error (RMSE) quantified model performance. For each structure, an ensemble of hybrid models enabled benchmarking of RMSE reduction, as defined in Eq. (2), against the full parametric Shinto </w:t>
      </w:r>
      <w:r w:rsidR="00F16C9B" w:rsidRPr="000512A1">
        <w:rPr>
          <w:lang w:val="en-GB"/>
        </w:rPr>
        <w:t>model.</w:t>
      </w:r>
    </w:p>
    <w:tbl>
      <w:tblPr>
        <w:tblW w:w="5000" w:type="pct"/>
        <w:tblLook w:val="04A0" w:firstRow="1" w:lastRow="0" w:firstColumn="1" w:lastColumn="0" w:noHBand="0" w:noVBand="1"/>
      </w:tblPr>
      <w:tblGrid>
        <w:gridCol w:w="7989"/>
        <w:gridCol w:w="798"/>
      </w:tblGrid>
      <w:tr w:rsidR="000512A1" w:rsidRPr="000512A1" w14:paraId="6B2EED0E" w14:textId="77777777" w:rsidTr="00106B05">
        <w:tc>
          <w:tcPr>
            <w:tcW w:w="8188" w:type="dxa"/>
            <w:vAlign w:val="center"/>
          </w:tcPr>
          <w:p w14:paraId="7BF161BA" w14:textId="27B9EF26" w:rsidR="00005E39" w:rsidRPr="000512A1" w:rsidRDefault="00005E39" w:rsidP="00005E39">
            <w:pPr>
              <w:pStyle w:val="CETEquation"/>
            </w:pPr>
            <m:oMathPara>
              <m:oMathParaPr>
                <m:jc m:val="left"/>
              </m:oMathParaPr>
              <m:oMath>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red</m:t>
                    </m:r>
                  </m:sub>
                </m:sSub>
                <m:r>
                  <m:rPr>
                    <m:sty m:val="p"/>
                  </m:rPr>
                  <w:rPr>
                    <w:rFonts w:ascii="Cambria Math" w:hAnsi="Cambria Math"/>
                  </w:rPr>
                  <m:t>=</m:t>
                </m:r>
                <m:f>
                  <m:fPr>
                    <m:ctrlPr>
                      <w:rPr>
                        <w:rFonts w:ascii="Cambria Math" w:hAnsi="Cambria Math"/>
                      </w:rPr>
                    </m:ctrlPr>
                  </m:fPr>
                  <m:num>
                    <m:r>
                      <w:rPr>
                        <w:rFonts w:ascii="Cambria Math" w:hAnsi="Cambria Math"/>
                      </w:rPr>
                      <m:t>RMS</m:t>
                    </m:r>
                    <m:sSub>
                      <m:sSubPr>
                        <m:ctrlPr>
                          <w:rPr>
                            <w:rFonts w:ascii="Cambria Math" w:hAnsi="Cambria Math"/>
                          </w:rPr>
                        </m:ctrlPr>
                      </m:sSubPr>
                      <m:e>
                        <m:r>
                          <w:rPr>
                            <w:rFonts w:ascii="Cambria Math" w:hAnsi="Cambria Math"/>
                          </w:rPr>
                          <m:t>E</m:t>
                        </m:r>
                      </m:e>
                      <m:sub>
                        <m:r>
                          <m:rPr>
                            <m:sty m:val="p"/>
                          </m:rPr>
                          <w:rPr>
                            <w:rFonts w:ascii="Cambria Math" w:hAnsi="Cambria Math"/>
                          </w:rPr>
                          <m:t xml:space="preserve">Parametric </m:t>
                        </m:r>
                        <m:r>
                          <w:rPr>
                            <w:rFonts w:ascii="Cambria Math" w:hAnsi="Cambria Math"/>
                          </w:rPr>
                          <m:t>Model</m:t>
                        </m:r>
                      </m:sub>
                    </m:sSub>
                    <m:r>
                      <w:rPr>
                        <w:rFonts w:ascii="Cambria Math" w:hAnsi="Cambria Math"/>
                      </w:rPr>
                      <m:t xml:space="preserve"> </m:t>
                    </m:r>
                    <m:r>
                      <m:rPr>
                        <m:sty m:val="p"/>
                      </m:rPr>
                      <w:rPr>
                        <w:rFonts w:ascii="Cambria Math" w:hAnsi="Cambria Math"/>
                      </w:rPr>
                      <m:t xml:space="preserve">- </m:t>
                    </m:r>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Hybrid</m:t>
                        </m:r>
                        <m:r>
                          <m:rPr>
                            <m:sty m:val="p"/>
                          </m:rPr>
                          <w:rPr>
                            <w:rFonts w:ascii="Cambria Math" w:hAnsi="Cambria Math"/>
                          </w:rPr>
                          <m:t xml:space="preserve"> </m:t>
                        </m:r>
                        <m:r>
                          <w:rPr>
                            <w:rFonts w:ascii="Cambria Math" w:hAnsi="Cambria Math"/>
                          </w:rPr>
                          <m:t>Model</m:t>
                        </m:r>
                      </m:sub>
                    </m:sSub>
                  </m:num>
                  <m:den>
                    <m:r>
                      <w:rPr>
                        <w:rFonts w:ascii="Cambria Math" w:hAnsi="Cambria Math"/>
                      </w:rPr>
                      <m:t>RMS</m:t>
                    </m:r>
                    <m:sSub>
                      <m:sSubPr>
                        <m:ctrlPr>
                          <w:rPr>
                            <w:rFonts w:ascii="Cambria Math" w:hAnsi="Cambria Math"/>
                          </w:rPr>
                        </m:ctrlPr>
                      </m:sSubPr>
                      <m:e>
                        <m:r>
                          <w:rPr>
                            <w:rFonts w:ascii="Cambria Math" w:hAnsi="Cambria Math"/>
                          </w:rPr>
                          <m:t>E</m:t>
                        </m:r>
                      </m:e>
                      <m:sub>
                        <m:r>
                          <m:rPr>
                            <m:sty m:val="p"/>
                          </m:rPr>
                          <w:rPr>
                            <w:rFonts w:ascii="Cambria Math" w:hAnsi="Cambria Math"/>
                          </w:rPr>
                          <m:t xml:space="preserve">Parametric </m:t>
                        </m:r>
                        <m:r>
                          <w:rPr>
                            <w:rFonts w:ascii="Cambria Math" w:hAnsi="Cambria Math"/>
                          </w:rPr>
                          <m:t>Model</m:t>
                        </m:r>
                      </m:sub>
                    </m:sSub>
                  </m:den>
                </m:f>
              </m:oMath>
            </m:oMathPara>
          </w:p>
        </w:tc>
        <w:tc>
          <w:tcPr>
            <w:tcW w:w="815" w:type="dxa"/>
            <w:vAlign w:val="center"/>
          </w:tcPr>
          <w:p w14:paraId="763F0850" w14:textId="6D32B49D" w:rsidR="00005E39" w:rsidRPr="000512A1" w:rsidRDefault="00005E39" w:rsidP="00005E39">
            <w:pPr>
              <w:pStyle w:val="CETEquation"/>
            </w:pPr>
            <w:r w:rsidRPr="000512A1">
              <w:t>(</w:t>
            </w:r>
            <w:r w:rsidR="00EF7D37" w:rsidRPr="000512A1">
              <w:t>5</w:t>
            </w:r>
            <w:r w:rsidRPr="000512A1">
              <w:t>)</w:t>
            </w:r>
          </w:p>
        </w:tc>
      </w:tr>
    </w:tbl>
    <w:p w14:paraId="40567CE0" w14:textId="04955E5C" w:rsidR="00411F43" w:rsidRPr="000512A1" w:rsidRDefault="00411F43" w:rsidP="00411F43">
      <w:pPr>
        <w:pStyle w:val="CETheadingx"/>
      </w:pPr>
      <w:r w:rsidRPr="000512A1">
        <w:rPr>
          <w:lang w:val="en-GB"/>
        </w:rPr>
        <w:t>Computational Details</w:t>
      </w:r>
    </w:p>
    <w:p w14:paraId="02BDEAF2" w14:textId="10DA1857" w:rsidR="00411F43" w:rsidRPr="000512A1" w:rsidRDefault="00411F43" w:rsidP="00411F43">
      <w:pPr>
        <w:pStyle w:val="CETBodytext"/>
      </w:pPr>
      <w:r w:rsidRPr="000512A1">
        <w:t>All computations were performed on a commercial laptop with an Intel(R) Core (TM) i9-14900HX CPU 2.20GHz, with 24 cores, 32 GB of RAM, and a 16 GB NVIDIA GeForce RTX 4090 GPU. Calculations were performed in MATLAB 2024a® and Python 3.11.1</w:t>
      </w:r>
    </w:p>
    <w:p w14:paraId="65FFEBF9" w14:textId="78E048CE" w:rsidR="00202D1F" w:rsidRPr="000512A1" w:rsidRDefault="00202D1F" w:rsidP="00202D1F">
      <w:pPr>
        <w:pStyle w:val="CETHeading1"/>
      </w:pPr>
      <w:r w:rsidRPr="000512A1">
        <w:t>Results</w:t>
      </w:r>
    </w:p>
    <w:p w14:paraId="14C03148" w14:textId="2CE644E7" w:rsidR="00202D1F" w:rsidRPr="000512A1" w:rsidRDefault="002D706D" w:rsidP="00202D1F">
      <w:pPr>
        <w:pStyle w:val="CETBodytext"/>
      </w:pPr>
      <w:r w:rsidRPr="000512A1">
        <w:t>SHAP values were calculated and averaged t</w:t>
      </w:r>
      <w:r w:rsidR="00411F43" w:rsidRPr="000512A1">
        <w:t xml:space="preserve">o </w:t>
      </w:r>
      <w:r w:rsidR="003D1654" w:rsidRPr="000512A1">
        <w:t>assess</w:t>
      </w:r>
      <w:r w:rsidR="00411F43" w:rsidRPr="000512A1">
        <w:t xml:space="preserve"> how each </w:t>
      </w:r>
      <w:r w:rsidR="00F77551" w:rsidRPr="000512A1">
        <w:t xml:space="preserve">feature contributed to the overall </w:t>
      </w:r>
      <w:r w:rsidR="003D1654" w:rsidRPr="000512A1">
        <w:t xml:space="preserve">prediction of butanol’s reaction rate. </w:t>
      </w:r>
      <w:r w:rsidR="003D1654" w:rsidRPr="000512A1">
        <w:fldChar w:fldCharType="begin"/>
      </w:r>
      <w:r w:rsidR="003D1654" w:rsidRPr="000512A1">
        <w:instrText xml:space="preserve"> REF _Ref215922025 </w:instrText>
      </w:r>
      <w:r w:rsidR="003D1654" w:rsidRPr="000512A1">
        <w:fldChar w:fldCharType="separate"/>
      </w:r>
      <w:r w:rsidR="007361B8" w:rsidRPr="000512A1">
        <w:t xml:space="preserve">Figure </w:t>
      </w:r>
      <w:r w:rsidR="007361B8" w:rsidRPr="000512A1">
        <w:rPr>
          <w:noProof/>
        </w:rPr>
        <w:t>1</w:t>
      </w:r>
      <w:r w:rsidR="003D1654" w:rsidRPr="000512A1">
        <w:fldChar w:fldCharType="end"/>
      </w:r>
      <w:r w:rsidR="003D1654" w:rsidRPr="000512A1">
        <w:t xml:space="preserve"> presents the </w:t>
      </w:r>
      <w:r w:rsidR="00E76892" w:rsidRPr="000512A1">
        <w:t>average</w:t>
      </w:r>
      <w:r w:rsidR="003D1654" w:rsidRPr="000512A1">
        <w:t xml:space="preserve"> absolute SHAP value for each feature. As seen, glucose is the </w:t>
      </w:r>
      <w:r w:rsidR="00F139AC" w:rsidRPr="000512A1">
        <w:t xml:space="preserve">input </w:t>
      </w:r>
      <w:r w:rsidR="003D1654" w:rsidRPr="000512A1">
        <w:t>variable that the GPs rely more for making predictions of the butanol reaction rate</w:t>
      </w:r>
      <w:r w:rsidR="00E76892" w:rsidRPr="000512A1">
        <w:t>, with around 30% of importance</w:t>
      </w:r>
      <w:r w:rsidR="003D1654" w:rsidRPr="000512A1">
        <w:t xml:space="preserve">, followed by </w:t>
      </w:r>
      <w:r w:rsidR="00E76892" w:rsidRPr="000512A1">
        <w:t>time with 20% and the rest of variables hover around 10%</w:t>
      </w:r>
      <w:r w:rsidR="00F139AC" w:rsidRPr="000512A1">
        <w:t xml:space="preserve"> each</w:t>
      </w:r>
      <w:r w:rsidR="00E76892" w:rsidRPr="000512A1">
        <w:t>. Interestingly, butyrate concentration has the lowest SHAP</w:t>
      </w:r>
      <w:r w:rsidR="00F139AC" w:rsidRPr="000512A1">
        <w:t xml:space="preserve"> value</w:t>
      </w:r>
      <w:r w:rsidR="00E76892" w:rsidRPr="000512A1">
        <w:t xml:space="preserve">, despite being the immediate metabolite precursor for butanol. Taken together, these results indicate that time and glucose are the main contributors, and they should be used </w:t>
      </w:r>
      <w:r w:rsidR="00F139AC" w:rsidRPr="000512A1">
        <w:t xml:space="preserve">mainly </w:t>
      </w:r>
      <w:r w:rsidR="00E76892" w:rsidRPr="000512A1">
        <w:t>for making predictions. However, using time as input contradicts mechanistic knowledge</w:t>
      </w:r>
      <w:r w:rsidR="00D10C8E" w:rsidRPr="000512A1">
        <w:t xml:space="preserve"> and reduces interpretability and extrapolation capabilities,</w:t>
      </w:r>
      <w:r w:rsidR="00E76892" w:rsidRPr="000512A1">
        <w:t xml:space="preserve"> due to bioprocesses not having dependency on time in the right-hand side of the ordinary differential equations. Moreover, measuring metabolites such as acetone, acetate, </w:t>
      </w:r>
      <w:r w:rsidR="00A777C1" w:rsidRPr="000512A1">
        <w:t xml:space="preserve">and </w:t>
      </w:r>
      <w:r w:rsidR="00E76892" w:rsidRPr="000512A1">
        <w:t>butyrate</w:t>
      </w:r>
      <w:r w:rsidR="00D10C8E" w:rsidRPr="000512A1">
        <w:t xml:space="preserve"> </w:t>
      </w:r>
      <w:r w:rsidR="00E76892" w:rsidRPr="000512A1">
        <w:t>to make predictions about butanol hinders models’ viability and usefulness, as they will require high precision in their predictions of those variables to accurately predict the main metabolite.</w:t>
      </w:r>
      <w:r w:rsidR="00D10C8E" w:rsidRPr="000512A1">
        <w:t xml:space="preserve"> Moreover, including more features increases model complexity, making it less interpretable for decision-making</w:t>
      </w:r>
      <w:r w:rsidR="00F139AC" w:rsidRPr="000512A1">
        <w:t>.</w:t>
      </w:r>
      <w:r w:rsidR="00E76892" w:rsidRPr="000512A1">
        <w:t xml:space="preserve"> </w:t>
      </w:r>
      <w:r w:rsidR="00D10C8E" w:rsidRPr="000512A1">
        <w:t>Therefore, models should aim to have the highest prediction capabilities, while using the least number of features possible, while retaining interpretability and not-contradicting mechanistic knowledge.</w:t>
      </w:r>
    </w:p>
    <w:p w14:paraId="16AF3092" w14:textId="77777777" w:rsidR="00067349" w:rsidRPr="000512A1" w:rsidRDefault="00067349" w:rsidP="00202D1F">
      <w:pPr>
        <w:pStyle w:val="CETBodytext"/>
      </w:pPr>
    </w:p>
    <w:p w14:paraId="45C5921D" w14:textId="0F4A268B" w:rsidR="00411F43" w:rsidRPr="000512A1" w:rsidRDefault="00DE7465" w:rsidP="00067349">
      <w:pPr>
        <w:pStyle w:val="CETBodytext"/>
        <w:keepNext/>
        <w:jc w:val="left"/>
      </w:pPr>
      <w:bookmarkStart w:id="2" w:name="_Hlk220403773"/>
      <w:r w:rsidRPr="000512A1">
        <w:rPr>
          <w:noProof/>
        </w:rPr>
        <w:drawing>
          <wp:inline distT="0" distB="0" distL="0" distR="0" wp14:anchorId="2AB554B3" wp14:editId="4FFA906E">
            <wp:extent cx="4610100" cy="1836544"/>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1"/>
                    <a:stretch>
                      <a:fillRect/>
                    </a:stretch>
                  </pic:blipFill>
                  <pic:spPr>
                    <a:xfrm>
                      <a:off x="0" y="0"/>
                      <a:ext cx="4628719" cy="1843962"/>
                    </a:xfrm>
                    <a:prstGeom prst="rect">
                      <a:avLst/>
                    </a:prstGeom>
                  </pic:spPr>
                </pic:pic>
              </a:graphicData>
            </a:graphic>
          </wp:inline>
        </w:drawing>
      </w:r>
    </w:p>
    <w:p w14:paraId="5316EDD5" w14:textId="77777777" w:rsidR="00067349" w:rsidRPr="000512A1" w:rsidRDefault="00067349" w:rsidP="00067349">
      <w:pPr>
        <w:pStyle w:val="CETBodytext"/>
        <w:keepNext/>
        <w:jc w:val="center"/>
        <w:rPr>
          <w:b/>
          <w:bCs/>
        </w:rPr>
      </w:pPr>
    </w:p>
    <w:p w14:paraId="45EE4F55" w14:textId="7BAECA33" w:rsidR="00202D1F" w:rsidRPr="000512A1" w:rsidRDefault="00411F43" w:rsidP="00A221E5">
      <w:pPr>
        <w:pStyle w:val="CETFigures"/>
        <w:spacing w:before="0"/>
        <w:jc w:val="left"/>
        <w:rPr>
          <w:b/>
          <w:bCs/>
        </w:rPr>
      </w:pPr>
      <w:bookmarkStart w:id="3" w:name="_Ref215922025"/>
      <w:r w:rsidRPr="000512A1">
        <w:rPr>
          <w:b/>
          <w:bCs/>
        </w:rPr>
        <w:t xml:space="preserve">Figure </w:t>
      </w:r>
      <w:r w:rsidRPr="000512A1">
        <w:rPr>
          <w:b/>
          <w:bCs/>
        </w:rPr>
        <w:fldChar w:fldCharType="begin"/>
      </w:r>
      <w:r w:rsidRPr="000512A1">
        <w:rPr>
          <w:b/>
          <w:bCs/>
        </w:rPr>
        <w:instrText xml:space="preserve"> SEQ Figure \* ARABIC </w:instrText>
      </w:r>
      <w:r w:rsidRPr="000512A1">
        <w:rPr>
          <w:b/>
          <w:bCs/>
        </w:rPr>
        <w:fldChar w:fldCharType="separate"/>
      </w:r>
      <w:r w:rsidR="007361B8" w:rsidRPr="000512A1">
        <w:rPr>
          <w:b/>
          <w:bCs/>
          <w:noProof/>
        </w:rPr>
        <w:t>1</w:t>
      </w:r>
      <w:r w:rsidRPr="000512A1">
        <w:rPr>
          <w:b/>
          <w:bCs/>
        </w:rPr>
        <w:fldChar w:fldCharType="end"/>
      </w:r>
      <w:bookmarkEnd w:id="3"/>
      <w:r w:rsidRPr="000512A1">
        <w:rPr>
          <w:b/>
          <w:bCs/>
        </w:rPr>
        <w:t xml:space="preserve">: </w:t>
      </w:r>
      <w:r w:rsidR="00873AA4" w:rsidRPr="000512A1">
        <w:rPr>
          <w:b/>
          <w:bCs/>
        </w:rPr>
        <w:t xml:space="preserve">Average </w:t>
      </w:r>
      <w:r w:rsidRPr="000512A1">
        <w:rPr>
          <w:b/>
          <w:bCs/>
        </w:rPr>
        <w:t>SHAP values for prediction of butanol reaction rate</w:t>
      </w:r>
    </w:p>
    <w:bookmarkEnd w:id="2"/>
    <w:p w14:paraId="02A5F9EB" w14:textId="4270292C" w:rsidR="0094019D" w:rsidRPr="000512A1" w:rsidRDefault="002D706D" w:rsidP="00E76892">
      <w:pPr>
        <w:pStyle w:val="CETBodytext"/>
      </w:pPr>
      <w:r w:rsidRPr="000512A1">
        <w:t>MI was calculated across all experiments t</w:t>
      </w:r>
      <w:r w:rsidR="00D10C8E" w:rsidRPr="000512A1">
        <w:t xml:space="preserve">o overcome the </w:t>
      </w:r>
      <w:r w:rsidR="00F139AC" w:rsidRPr="000512A1">
        <w:t xml:space="preserve">mentioned </w:t>
      </w:r>
      <w:r w:rsidR="00D10C8E" w:rsidRPr="000512A1">
        <w:t xml:space="preserve">limitations. </w:t>
      </w:r>
      <w:r w:rsidR="00D10C8E" w:rsidRPr="000512A1">
        <w:fldChar w:fldCharType="begin"/>
      </w:r>
      <w:r w:rsidR="00D10C8E" w:rsidRPr="000512A1">
        <w:instrText xml:space="preserve"> REF _Ref215923123 </w:instrText>
      </w:r>
      <w:r w:rsidR="00D10C8E" w:rsidRPr="000512A1">
        <w:fldChar w:fldCharType="separate"/>
      </w:r>
      <w:r w:rsidR="007361B8" w:rsidRPr="000512A1">
        <w:t xml:space="preserve">Figure </w:t>
      </w:r>
      <w:r w:rsidR="007361B8" w:rsidRPr="000512A1">
        <w:rPr>
          <w:noProof/>
        </w:rPr>
        <w:t>2</w:t>
      </w:r>
      <w:r w:rsidR="00D10C8E" w:rsidRPr="000512A1">
        <w:fldChar w:fldCharType="end"/>
      </w:r>
      <w:r w:rsidR="00D10C8E" w:rsidRPr="000512A1">
        <w:t xml:space="preserve"> </w:t>
      </w:r>
      <w:r w:rsidR="0011393C" w:rsidRPr="000512A1">
        <w:t xml:space="preserve">shows </w:t>
      </w:r>
      <w:r w:rsidR="00D10C8E" w:rsidRPr="000512A1">
        <w:t xml:space="preserve">the MI of butanol’s reaction rate for three cases: </w:t>
      </w:r>
      <w:proofErr w:type="spellStart"/>
      <w:r w:rsidR="00D10C8E" w:rsidRPr="000512A1">
        <w:t>i</w:t>
      </w:r>
      <w:proofErr w:type="spellEnd"/>
      <w:r w:rsidR="00D10C8E" w:rsidRPr="000512A1">
        <w:t xml:space="preserve">) when only knowing that feature (blue bars), ii) once time is known (green bars), iii) once glucose is known (red bars). </w:t>
      </w:r>
      <w:r w:rsidR="00260C0C" w:rsidRPr="000512A1">
        <w:t>It is observed t</w:t>
      </w:r>
      <w:r w:rsidR="006C21EB" w:rsidRPr="000512A1">
        <w:t>hat</w:t>
      </w:r>
      <w:r w:rsidR="00000336" w:rsidRPr="000512A1">
        <w:t xml:space="preserve"> metabolites such as acetate, acetone and butyrate have the highest MI</w:t>
      </w:r>
      <w:r w:rsidR="00053F32" w:rsidRPr="000512A1">
        <w:t xml:space="preserve">, followed by glucose. Interestingly, time has the lowest MI for the continuous variables (58% lower than acetate’s MI), being comparable to the MI given by initial glucose concentration (63% lower than acetate’s MI), which is a static value for each experiment. On the other hand, when analyzing green bars, it is seen that adding time as an input to the other features actively decreases butanol’s reaction rate MI, except for initial glucose concentration and biomass. A similar situation is </w:t>
      </w:r>
      <w:r w:rsidR="00260C0C" w:rsidRPr="000512A1">
        <w:t xml:space="preserve">observed </w:t>
      </w:r>
      <w:r w:rsidR="00053F32" w:rsidRPr="000512A1">
        <w:t>in the red bars, where using glucose as a fixed input only increases MI for initial glucose concentration and butyrate</w:t>
      </w:r>
      <w:r w:rsidR="0094019D" w:rsidRPr="000512A1">
        <w:t xml:space="preserve">. On average, adding time as a feature reduces MI </w:t>
      </w:r>
      <w:r w:rsidR="00260C0C" w:rsidRPr="000512A1">
        <w:t xml:space="preserve">by </w:t>
      </w:r>
      <w:r w:rsidR="0094019D" w:rsidRPr="000512A1">
        <w:t xml:space="preserve">4%, while adding glucose as a feature increases MI </w:t>
      </w:r>
      <w:r w:rsidR="00260C0C" w:rsidRPr="000512A1">
        <w:t xml:space="preserve">by </w:t>
      </w:r>
      <w:r w:rsidR="0094019D" w:rsidRPr="000512A1">
        <w:t>6%. This indicates that time has little unique information.</w:t>
      </w:r>
    </w:p>
    <w:p w14:paraId="52D8E002" w14:textId="4B2639A8" w:rsidR="003D1654" w:rsidRPr="000512A1" w:rsidRDefault="003A1101" w:rsidP="00DE7465">
      <w:pPr>
        <w:pStyle w:val="CETCaption"/>
        <w:keepNext/>
        <w:spacing w:before="0" w:after="0"/>
        <w:jc w:val="left"/>
      </w:pPr>
      <w:r w:rsidRPr="000512A1">
        <w:rPr>
          <w:noProof/>
        </w:rPr>
        <w:drawing>
          <wp:inline distT="0" distB="0" distL="0" distR="0" wp14:anchorId="147ECE75" wp14:editId="36028FDB">
            <wp:extent cx="5035550" cy="223783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5082" cy="2242067"/>
                    </a:xfrm>
                    <a:prstGeom prst="rect">
                      <a:avLst/>
                    </a:prstGeom>
                  </pic:spPr>
                </pic:pic>
              </a:graphicData>
            </a:graphic>
          </wp:inline>
        </w:drawing>
      </w:r>
    </w:p>
    <w:p w14:paraId="63F48A90" w14:textId="09637BBA" w:rsidR="003102B9" w:rsidRPr="000512A1" w:rsidRDefault="003D1654" w:rsidP="00060440">
      <w:pPr>
        <w:pStyle w:val="CETFigures"/>
        <w:jc w:val="left"/>
        <w:rPr>
          <w:rStyle w:val="CETFiguresCar"/>
        </w:rPr>
      </w:pPr>
      <w:bookmarkStart w:id="4" w:name="_Ref215923123"/>
      <w:r w:rsidRPr="000512A1">
        <w:t xml:space="preserve">Figure </w:t>
      </w:r>
      <w:r w:rsidRPr="000512A1">
        <w:fldChar w:fldCharType="begin"/>
      </w:r>
      <w:r w:rsidRPr="000512A1">
        <w:instrText xml:space="preserve"> SEQ Figure \* ARABIC </w:instrText>
      </w:r>
      <w:r w:rsidRPr="000512A1">
        <w:fldChar w:fldCharType="separate"/>
      </w:r>
      <w:r w:rsidR="007361B8" w:rsidRPr="000512A1">
        <w:rPr>
          <w:noProof/>
        </w:rPr>
        <w:t>2</w:t>
      </w:r>
      <w:r w:rsidRPr="000512A1">
        <w:fldChar w:fldCharType="end"/>
      </w:r>
      <w:bookmarkEnd w:id="4"/>
      <w:r w:rsidRPr="000512A1">
        <w:t xml:space="preserve">: </w:t>
      </w:r>
      <w:r w:rsidR="00053F32" w:rsidRPr="000512A1">
        <w:rPr>
          <w:rStyle w:val="CETFiguresCar"/>
        </w:rPr>
        <w:t>MI of</w:t>
      </w:r>
      <w:r w:rsidRPr="000512A1">
        <w:rPr>
          <w:rStyle w:val="CETFiguresCar"/>
        </w:rPr>
        <w:t xml:space="preserve"> </w:t>
      </w:r>
      <w:r w:rsidR="00053F32" w:rsidRPr="000512A1">
        <w:rPr>
          <w:rStyle w:val="CETFiguresCar"/>
        </w:rPr>
        <w:t>b</w:t>
      </w:r>
      <w:r w:rsidRPr="000512A1">
        <w:rPr>
          <w:rStyle w:val="CETFiguresCar"/>
        </w:rPr>
        <w:t xml:space="preserve">utanol’s reaction rate for different </w:t>
      </w:r>
      <w:r w:rsidR="00053F32" w:rsidRPr="000512A1">
        <w:rPr>
          <w:rStyle w:val="CETFiguresCar"/>
        </w:rPr>
        <w:t>features</w:t>
      </w:r>
      <w:r w:rsidRPr="000512A1">
        <w:rPr>
          <w:rStyle w:val="CETFiguresCar"/>
        </w:rPr>
        <w:t>. Blue bars indicate no variable was fixed as input, green bars indicate time was fixed as an input, and red bars indicate glucose was fixed as input</w:t>
      </w:r>
      <w:r w:rsidR="005C01F7" w:rsidRPr="000512A1">
        <w:rPr>
          <w:rStyle w:val="CETFiguresCar"/>
        </w:rPr>
        <w:t xml:space="preserve">. </w:t>
      </w:r>
    </w:p>
    <w:p w14:paraId="6A0D072B" w14:textId="344A02DF" w:rsidR="004800B1" w:rsidRPr="000512A1" w:rsidRDefault="004800B1" w:rsidP="00A321F4">
      <w:pPr>
        <w:pStyle w:val="CETBodytext"/>
      </w:pPr>
      <w:r w:rsidRPr="000512A1">
        <w:t>Conditional Mutual Information (CMI) measured how much new information each variable adds to the prediction of the butanol reaction rate when either time or glucose is already known</w:t>
      </w:r>
      <w:r w:rsidR="00A321F4" w:rsidRPr="000512A1">
        <w:t xml:space="preserve">, </w:t>
      </w:r>
      <w:r w:rsidR="00260C0C" w:rsidRPr="000512A1">
        <w:t>as displayed</w:t>
      </w:r>
      <w:r w:rsidR="00A321F4" w:rsidRPr="000512A1">
        <w:t xml:space="preserve"> in </w:t>
      </w:r>
      <w:r w:rsidR="00A321F4" w:rsidRPr="000512A1">
        <w:fldChar w:fldCharType="begin"/>
      </w:r>
      <w:r w:rsidR="00A321F4" w:rsidRPr="000512A1">
        <w:instrText xml:space="preserve"> REF _Ref215928579 </w:instrText>
      </w:r>
      <w:r w:rsidR="00A321F4" w:rsidRPr="000512A1">
        <w:fldChar w:fldCharType="separate"/>
      </w:r>
      <w:r w:rsidR="007361B8" w:rsidRPr="000512A1">
        <w:t xml:space="preserve">Figure </w:t>
      </w:r>
      <w:r w:rsidR="007361B8" w:rsidRPr="000512A1">
        <w:rPr>
          <w:noProof/>
        </w:rPr>
        <w:t>3</w:t>
      </w:r>
      <w:r w:rsidR="00A321F4" w:rsidRPr="000512A1">
        <w:fldChar w:fldCharType="end"/>
      </w:r>
      <w:r w:rsidR="00A321F4" w:rsidRPr="000512A1">
        <w:t xml:space="preserve">. </w:t>
      </w:r>
      <w:r w:rsidRPr="000512A1">
        <w:t>Larger bars indicate a greater increase in information beyond the baseline variable.</w:t>
      </w:r>
      <w:r w:rsidR="00A321F4" w:rsidRPr="000512A1">
        <w:t xml:space="preserve"> </w:t>
      </w:r>
      <w:r w:rsidR="00F16C9B" w:rsidRPr="000512A1">
        <w:t xml:space="preserve">Metabolic variables contain more unique information than time by an average of 35%. In contrast, the same variables increase the information by only 22% when compared to glucose. Furthermore, once </w:t>
      </w:r>
      <w:r w:rsidR="00F16C9B" w:rsidRPr="000512A1">
        <w:rPr>
          <w:lang w:val="en-GB"/>
        </w:rPr>
        <w:t xml:space="preserve">glucose is known, time has less than one quarter of the unique information that glucose has when time is </w:t>
      </w:r>
      <w:r w:rsidR="004E6603" w:rsidRPr="000512A1">
        <w:rPr>
          <w:lang w:val="en-GB"/>
        </w:rPr>
        <w:t>known</w:t>
      </w:r>
      <w:r w:rsidR="004E6603" w:rsidRPr="000512A1">
        <w:t>. These</w:t>
      </w:r>
      <w:r w:rsidRPr="000512A1">
        <w:t xml:space="preserve"> comparisons show that time contributes little unique information about the butanol reaction rate, whereas metabolic variables provide more information on butanol’s reaction rate.</w:t>
      </w:r>
    </w:p>
    <w:p w14:paraId="2A57D847" w14:textId="4DE001F4" w:rsidR="00A221E5" w:rsidRPr="000512A1" w:rsidRDefault="003A1101" w:rsidP="00067349">
      <w:pPr>
        <w:pStyle w:val="CETCaption"/>
        <w:keepNext/>
        <w:jc w:val="left"/>
      </w:pPr>
      <w:r w:rsidRPr="000512A1">
        <w:rPr>
          <w:noProof/>
        </w:rPr>
        <w:drawing>
          <wp:inline distT="0" distB="0" distL="0" distR="0" wp14:anchorId="25B7D56B" wp14:editId="4BE66185">
            <wp:extent cx="4965700" cy="1747348"/>
            <wp:effectExtent l="0" t="0" r="6350" b="571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0621" cy="1752598"/>
                    </a:xfrm>
                    <a:prstGeom prst="rect">
                      <a:avLst/>
                    </a:prstGeom>
                  </pic:spPr>
                </pic:pic>
              </a:graphicData>
            </a:graphic>
          </wp:inline>
        </w:drawing>
      </w:r>
    </w:p>
    <w:p w14:paraId="57FC649C" w14:textId="17C231B1" w:rsidR="00060440" w:rsidRPr="000512A1" w:rsidRDefault="003D1654" w:rsidP="00060440">
      <w:pPr>
        <w:pStyle w:val="CETFigures"/>
        <w:jc w:val="left"/>
      </w:pPr>
      <w:bookmarkStart w:id="5" w:name="_Ref215928579"/>
      <w:r w:rsidRPr="000512A1">
        <w:t xml:space="preserve">Figure </w:t>
      </w:r>
      <w:r w:rsidRPr="000512A1">
        <w:fldChar w:fldCharType="begin"/>
      </w:r>
      <w:r w:rsidRPr="000512A1">
        <w:instrText xml:space="preserve"> SEQ Figure \* ARABIC </w:instrText>
      </w:r>
      <w:r w:rsidRPr="000512A1">
        <w:fldChar w:fldCharType="separate"/>
      </w:r>
      <w:r w:rsidR="007361B8" w:rsidRPr="000512A1">
        <w:rPr>
          <w:noProof/>
        </w:rPr>
        <w:t>3</w:t>
      </w:r>
      <w:r w:rsidRPr="000512A1">
        <w:fldChar w:fldCharType="end"/>
      </w:r>
      <w:bookmarkEnd w:id="5"/>
      <w:r w:rsidRPr="000512A1">
        <w:t>: CMI for the different features. Red bars indicate that Glucose was fixed as an input, while green bars indicate that time was fixed as an input.</w:t>
      </w:r>
    </w:p>
    <w:p w14:paraId="76EC016E" w14:textId="5F99A41E" w:rsidR="004E6603" w:rsidRPr="000512A1" w:rsidRDefault="00060440" w:rsidP="004E6603">
      <w:pPr>
        <w:pStyle w:val="CETBodytext"/>
        <w:rPr>
          <w:lang w:val="en-GB"/>
        </w:rPr>
      </w:pPr>
      <w:bookmarkStart w:id="6" w:name="_Hlk220404034"/>
      <w:r w:rsidRPr="000512A1">
        <w:t xml:space="preserve">From the previous analysis, it was shown that metabolic variables have higher information on butanol’s reaction rate, as such, hybrid models using different features were built for testing predictive capabilities. Although </w:t>
      </w:r>
      <w:r w:rsidRPr="000512A1">
        <w:fldChar w:fldCharType="begin"/>
      </w:r>
      <w:r w:rsidRPr="000512A1">
        <w:instrText xml:space="preserve"> REF _Ref215923123 </w:instrText>
      </w:r>
      <w:r w:rsidR="000512A1" w:rsidRPr="000512A1">
        <w:instrText xml:space="preserve"> \* MERGEFORMAT </w:instrText>
      </w:r>
      <w:r w:rsidRPr="000512A1">
        <w:fldChar w:fldCharType="separate"/>
      </w:r>
      <w:r w:rsidRPr="000512A1">
        <w:t xml:space="preserve">Figure </w:t>
      </w:r>
      <w:r w:rsidRPr="000512A1">
        <w:rPr>
          <w:noProof/>
        </w:rPr>
        <w:t>2</w:t>
      </w:r>
      <w:r w:rsidRPr="000512A1">
        <w:fldChar w:fldCharType="end"/>
      </w:r>
      <w:r w:rsidRPr="000512A1">
        <w:t xml:space="preserve"> showed </w:t>
      </w:r>
      <w:r w:rsidR="00D310CD" w:rsidRPr="000512A1">
        <w:t xml:space="preserve">that </w:t>
      </w:r>
      <w:r w:rsidRPr="000512A1">
        <w:t>butyrate ha</w:t>
      </w:r>
      <w:r w:rsidR="00D310CD" w:rsidRPr="000512A1">
        <w:t>s</w:t>
      </w:r>
      <w:r w:rsidRPr="000512A1">
        <w:t xml:space="preserve"> the highest MI for butanol’s reaction rate, Shinto’s original </w:t>
      </w:r>
      <w:r w:rsidR="00B47BB1" w:rsidRPr="000512A1">
        <w:t>M</w:t>
      </w:r>
      <w:r w:rsidRPr="000512A1">
        <w:t>odel</w:t>
      </w:r>
      <w:r w:rsidR="00B47BB1" w:rsidRPr="000512A1">
        <w:t xml:space="preserve"> III presents the best performance overall </w:t>
      </w:r>
      <w:r w:rsidR="00B47BB1" w:rsidRPr="000512A1">
        <w:rPr>
          <w:rFonts w:cs="Arial"/>
        </w:rPr>
        <w:t>(Shinto et al., 2007)</w:t>
      </w:r>
      <w:r w:rsidR="00B47BB1" w:rsidRPr="000512A1">
        <w:t xml:space="preserve">, but </w:t>
      </w:r>
      <w:r w:rsidRPr="000512A1">
        <w:t>has low predictive capabilities for butyrate (r</w:t>
      </w:r>
      <w:r w:rsidRPr="000512A1">
        <w:rPr>
          <w:vertAlign w:val="superscript"/>
        </w:rPr>
        <w:t>2</w:t>
      </w:r>
      <w:r w:rsidRPr="000512A1">
        <w:t xml:space="preserve"> less than 0.65). Therefore, butyrate was not used as a feature</w:t>
      </w:r>
      <w:bookmarkEnd w:id="6"/>
      <w:r w:rsidRPr="000512A1">
        <w:t>.</w:t>
      </w:r>
      <w:r w:rsidR="006C206F" w:rsidRPr="000512A1">
        <w:t xml:space="preserve"> </w:t>
      </w:r>
      <w:bookmarkStart w:id="7" w:name="_Hlk220404545"/>
      <w:r w:rsidR="004E6603" w:rsidRPr="000512A1">
        <w:t>Hybrid models were trained in parallel</w:t>
      </w:r>
      <w:r w:rsidR="001016CA" w:rsidRPr="000512A1">
        <w:t>, with</w:t>
      </w:r>
      <w:r w:rsidR="004E6603" w:rsidRPr="000512A1">
        <w:t xml:space="preserve"> training times ranging from 39 up to 49 hours. Prediction times were less than 3 minutes on average. </w:t>
      </w:r>
    </w:p>
    <w:bookmarkEnd w:id="7"/>
    <w:p w14:paraId="4466A9D2" w14:textId="2439F56E" w:rsidR="00A221E5" w:rsidRPr="000512A1" w:rsidRDefault="00A221E5" w:rsidP="00060440">
      <w:pPr>
        <w:pStyle w:val="CETBodytext"/>
      </w:pPr>
      <w:r w:rsidRPr="000512A1">
        <w:fldChar w:fldCharType="begin"/>
      </w:r>
      <w:r w:rsidRPr="000512A1">
        <w:instrText xml:space="preserve"> REF _Ref215992091 </w:instrText>
      </w:r>
      <w:r w:rsidR="000512A1" w:rsidRPr="000512A1">
        <w:instrText xml:space="preserve"> \* MERGEFORMAT </w:instrText>
      </w:r>
      <w:r w:rsidRPr="000512A1">
        <w:fldChar w:fldCharType="separate"/>
      </w:r>
      <w:r w:rsidRPr="000512A1">
        <w:t xml:space="preserve">Table </w:t>
      </w:r>
      <w:r w:rsidRPr="000512A1">
        <w:rPr>
          <w:noProof/>
        </w:rPr>
        <w:t>1</w:t>
      </w:r>
      <w:r w:rsidRPr="000512A1">
        <w:fldChar w:fldCharType="end"/>
      </w:r>
      <w:r w:rsidRPr="000512A1">
        <w:t xml:space="preserve"> presents RMSE for different subsets of features</w:t>
      </w:r>
      <w:r w:rsidR="009D37AC" w:rsidRPr="000512A1">
        <w:t xml:space="preserve"> for inputs</w:t>
      </w:r>
      <w:r w:rsidR="007E578D" w:rsidRPr="000512A1">
        <w:t>. All ensemble sizes were between 12 and 19 models</w:t>
      </w:r>
      <w:r w:rsidRPr="000512A1">
        <w:t>.</w:t>
      </w:r>
      <w:r w:rsidR="003A5883" w:rsidRPr="000512A1">
        <w:t xml:space="preserve"> Using only glucose as feature for the GPs, the ensemble model exhibits worse performance than the parametric baseline, with RMSE increasing 2.2% in training and more than 10% in validation</w:t>
      </w:r>
      <w:bookmarkStart w:id="8" w:name="_Hlk220404276"/>
      <w:r w:rsidR="003A5883" w:rsidRPr="000512A1">
        <w:t>.</w:t>
      </w:r>
      <w:r w:rsidRPr="000512A1">
        <w:t xml:space="preserve"> </w:t>
      </w:r>
      <w:r w:rsidR="003A5883" w:rsidRPr="000512A1">
        <w:t xml:space="preserve">On the other hand, when </w:t>
      </w:r>
      <w:r w:rsidRPr="000512A1">
        <w:t xml:space="preserve">using time and glucose as inputs, </w:t>
      </w:r>
      <w:r w:rsidR="003B3A57" w:rsidRPr="000512A1">
        <w:t xml:space="preserve">RMSE in the </w:t>
      </w:r>
      <w:r w:rsidR="003A5883" w:rsidRPr="000512A1">
        <w:t xml:space="preserve">training and </w:t>
      </w:r>
      <w:r w:rsidR="003B3A57" w:rsidRPr="000512A1">
        <w:t xml:space="preserve">validation </w:t>
      </w:r>
      <w:r w:rsidR="0011393C" w:rsidRPr="000512A1">
        <w:t xml:space="preserve">data </w:t>
      </w:r>
      <w:r w:rsidR="003A5883" w:rsidRPr="000512A1">
        <w:t xml:space="preserve">are </w:t>
      </w:r>
      <w:r w:rsidR="003B3A57" w:rsidRPr="000512A1">
        <w:t>reduced by</w:t>
      </w:r>
      <w:r w:rsidR="003A5883" w:rsidRPr="000512A1">
        <w:t xml:space="preserve"> 25.3% and</w:t>
      </w:r>
      <w:r w:rsidR="003B3A57" w:rsidRPr="000512A1">
        <w:t xml:space="preserve"> 9</w:t>
      </w:r>
      <w:r w:rsidR="009B144C" w:rsidRPr="000512A1">
        <w:t>.0</w:t>
      </w:r>
      <w:r w:rsidR="003B3A57" w:rsidRPr="000512A1">
        <w:t>%</w:t>
      </w:r>
      <w:r w:rsidR="003A5883" w:rsidRPr="000512A1">
        <w:t xml:space="preserve"> respectively</w:t>
      </w:r>
      <w:r w:rsidR="003B3A57" w:rsidRPr="000512A1">
        <w:t xml:space="preserve">. However, when replacing time with the initial substrate concentration, RMSE </w:t>
      </w:r>
      <w:r w:rsidR="008565B6" w:rsidRPr="000512A1">
        <w:t>reduces</w:t>
      </w:r>
      <w:r w:rsidR="003B3A57" w:rsidRPr="000512A1">
        <w:t xml:space="preserve"> to 10.</w:t>
      </w:r>
      <w:r w:rsidR="00547F01" w:rsidRPr="000512A1">
        <w:t>4</w:t>
      </w:r>
      <w:r w:rsidR="003B3A57" w:rsidRPr="000512A1">
        <w:t>% in validation and 32</w:t>
      </w:r>
      <w:r w:rsidR="00547F01" w:rsidRPr="000512A1">
        <w:t>.1</w:t>
      </w:r>
      <w:r w:rsidR="003B3A57" w:rsidRPr="000512A1">
        <w:t>% in trainin</w:t>
      </w:r>
      <w:bookmarkEnd w:id="8"/>
      <w:r w:rsidR="003B3A57" w:rsidRPr="000512A1">
        <w:t>g. Moreover, adding acetone as a feature improves performance, but using time has lower gains in validation sets than when using initial substrate concentration</w:t>
      </w:r>
      <w:r w:rsidR="004E6BD9" w:rsidRPr="000512A1">
        <w:t xml:space="preserve">. </w:t>
      </w:r>
      <w:r w:rsidR="008565B6" w:rsidRPr="000512A1">
        <w:t xml:space="preserve">When </w:t>
      </w:r>
      <w:r w:rsidR="004E6BD9" w:rsidRPr="000512A1">
        <w:t xml:space="preserve">using initial glucose concentration to each batch, </w:t>
      </w:r>
      <w:r w:rsidR="00A76725" w:rsidRPr="000512A1">
        <w:t xml:space="preserve">prediction </w:t>
      </w:r>
      <w:r w:rsidR="004E6BD9" w:rsidRPr="000512A1">
        <w:t>improv</w:t>
      </w:r>
      <w:r w:rsidR="00A76725" w:rsidRPr="000512A1">
        <w:t>es</w:t>
      </w:r>
      <w:r w:rsidR="004E6BD9" w:rsidRPr="000512A1">
        <w:t xml:space="preserve"> RMSE </w:t>
      </w:r>
      <w:r w:rsidR="00A76725" w:rsidRPr="000512A1">
        <w:t>up to</w:t>
      </w:r>
      <w:r w:rsidR="004E6BD9" w:rsidRPr="000512A1">
        <w:t xml:space="preserve"> 8.9%</w:t>
      </w:r>
      <w:r w:rsidR="00F139AC" w:rsidRPr="000512A1">
        <w:t xml:space="preserve"> </w:t>
      </w:r>
      <w:r w:rsidR="005710DB" w:rsidRPr="000512A1">
        <w:t>(using glucose and acetone)</w:t>
      </w:r>
      <w:r w:rsidR="004E6BD9" w:rsidRPr="000512A1">
        <w:t xml:space="preserve"> </w:t>
      </w:r>
      <w:r w:rsidR="00A76725" w:rsidRPr="000512A1">
        <w:t xml:space="preserve">and </w:t>
      </w:r>
      <w:r w:rsidR="004E6BD9" w:rsidRPr="000512A1">
        <w:t xml:space="preserve">to 12.8% when using the three </w:t>
      </w:r>
      <w:r w:rsidR="00A76725" w:rsidRPr="000512A1">
        <w:t xml:space="preserve">state </w:t>
      </w:r>
      <w:r w:rsidR="004E6BD9" w:rsidRPr="000512A1">
        <w:t>variables</w:t>
      </w:r>
      <w:r w:rsidR="003B3A57" w:rsidRPr="000512A1">
        <w:t>. These results highlight that metabolic variables have</w:t>
      </w:r>
      <w:r w:rsidRPr="000512A1">
        <w:t xml:space="preserve"> </w:t>
      </w:r>
      <w:r w:rsidR="003B3A57" w:rsidRPr="000512A1">
        <w:t xml:space="preserve">possibility of improving validation performance, enhancing generalization while avoiding overfitting. </w:t>
      </w:r>
      <w:r w:rsidR="003A5883" w:rsidRPr="000512A1">
        <w:t xml:space="preserve">Moreover, even if a single metabolic variable has high </w:t>
      </w:r>
      <w:r w:rsidR="00FE5B0B" w:rsidRPr="000512A1">
        <w:t>MI on butanol’s</w:t>
      </w:r>
      <w:r w:rsidR="0029454F" w:rsidRPr="000512A1">
        <w:t xml:space="preserve"> reaction rate</w:t>
      </w:r>
      <w:r w:rsidR="003A5883" w:rsidRPr="000512A1">
        <w:t xml:space="preserve">, using only one input </w:t>
      </w:r>
      <w:r w:rsidR="00A76725" w:rsidRPr="000512A1">
        <w:t>yields</w:t>
      </w:r>
      <w:r w:rsidR="003A5883" w:rsidRPr="000512A1">
        <w:t xml:space="preserve"> lower performance, due to the difficulties of capturing batch to batch variability. </w:t>
      </w:r>
      <w:r w:rsidR="003B3A57" w:rsidRPr="000512A1">
        <w:t xml:space="preserve">Likewise, it is shown that </w:t>
      </w:r>
      <w:r w:rsidR="00521909" w:rsidRPr="000512A1">
        <w:t>adding more metabolic information results in diminishing returns, while increasing model complexity and requirements for accurate information.</w:t>
      </w:r>
    </w:p>
    <w:p w14:paraId="41AD7715" w14:textId="7A75AC29" w:rsidR="00060440" w:rsidRPr="000512A1" w:rsidRDefault="00060440" w:rsidP="00060440">
      <w:pPr>
        <w:pStyle w:val="CETTabletitle"/>
      </w:pPr>
      <w:bookmarkStart w:id="9" w:name="_Ref215992091"/>
      <w:r w:rsidRPr="000512A1">
        <w:t xml:space="preserve">Table </w:t>
      </w:r>
      <w:r w:rsidRPr="000512A1">
        <w:fldChar w:fldCharType="begin"/>
      </w:r>
      <w:r w:rsidRPr="000512A1">
        <w:instrText xml:space="preserve"> SEQ Table \* ARABIC </w:instrText>
      </w:r>
      <w:r w:rsidRPr="000512A1">
        <w:fldChar w:fldCharType="separate"/>
      </w:r>
      <w:r w:rsidRPr="000512A1">
        <w:rPr>
          <w:noProof/>
        </w:rPr>
        <w:t>1</w:t>
      </w:r>
      <w:r w:rsidRPr="000512A1">
        <w:fldChar w:fldCharType="end"/>
      </w:r>
      <w:bookmarkEnd w:id="9"/>
      <w:r w:rsidRPr="000512A1">
        <w:t>: RMSE for training and validation experiments. RMSE reduction when compared to the baseline parametric model. HM stands for “Hybrid Mode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3"/>
        <w:gridCol w:w="851"/>
        <w:gridCol w:w="1416"/>
        <w:gridCol w:w="1353"/>
        <w:gridCol w:w="1764"/>
      </w:tblGrid>
      <w:tr w:rsidR="000512A1" w:rsidRPr="000512A1" w14:paraId="346168D0" w14:textId="77777777" w:rsidTr="00A221E5">
        <w:tc>
          <w:tcPr>
            <w:tcW w:w="1936" w:type="pct"/>
            <w:tcBorders>
              <w:top w:val="single" w:sz="12" w:space="0" w:color="008000"/>
              <w:bottom w:val="single" w:sz="6" w:space="0" w:color="008000"/>
            </w:tcBorders>
            <w:shd w:val="clear" w:color="auto" w:fill="FFFFFF"/>
          </w:tcPr>
          <w:p w14:paraId="2C4B3568" w14:textId="143DAEA9" w:rsidR="00060440" w:rsidRPr="000512A1" w:rsidRDefault="00060440" w:rsidP="00060440">
            <w:pPr>
              <w:pStyle w:val="CETBodytext"/>
              <w:jc w:val="center"/>
            </w:pPr>
            <w:r w:rsidRPr="000512A1">
              <w:t>Model</w:t>
            </w:r>
            <w:r w:rsidR="009D37AC" w:rsidRPr="000512A1">
              <w:t>: inputs</w:t>
            </w:r>
          </w:p>
        </w:tc>
        <w:tc>
          <w:tcPr>
            <w:tcW w:w="484" w:type="pct"/>
            <w:tcBorders>
              <w:top w:val="single" w:sz="12" w:space="0" w:color="008000"/>
              <w:bottom w:val="single" w:sz="6" w:space="0" w:color="008000"/>
            </w:tcBorders>
            <w:shd w:val="clear" w:color="auto" w:fill="FFFFFF"/>
          </w:tcPr>
          <w:p w14:paraId="73E1052A" w14:textId="77777777" w:rsidR="00060440" w:rsidRPr="000512A1" w:rsidRDefault="00060440" w:rsidP="00060440">
            <w:pPr>
              <w:pStyle w:val="CETBodytext"/>
              <w:jc w:val="center"/>
            </w:pPr>
            <w:r w:rsidRPr="000512A1">
              <w:t xml:space="preserve">Training </w:t>
            </w:r>
          </w:p>
          <w:p w14:paraId="5C4CA827" w14:textId="6E19EE8A" w:rsidR="00060440" w:rsidRPr="000512A1" w:rsidRDefault="00060440" w:rsidP="00060440">
            <w:pPr>
              <w:pStyle w:val="CETBodytext"/>
              <w:jc w:val="center"/>
            </w:pPr>
            <w:r w:rsidRPr="000512A1">
              <w:t>RMSE</w:t>
            </w:r>
          </w:p>
        </w:tc>
        <w:tc>
          <w:tcPr>
            <w:tcW w:w="806" w:type="pct"/>
            <w:tcBorders>
              <w:top w:val="single" w:sz="12" w:space="0" w:color="008000"/>
              <w:bottom w:val="single" w:sz="6" w:space="0" w:color="008000"/>
            </w:tcBorders>
            <w:shd w:val="clear" w:color="auto" w:fill="FFFFFF"/>
          </w:tcPr>
          <w:p w14:paraId="294C45AE" w14:textId="77777777" w:rsidR="00060440" w:rsidRPr="000512A1" w:rsidRDefault="00060440" w:rsidP="00060440">
            <w:pPr>
              <w:pStyle w:val="CETBodytext"/>
              <w:jc w:val="center"/>
            </w:pPr>
            <w:r w:rsidRPr="000512A1">
              <w:t xml:space="preserve">Validation </w:t>
            </w:r>
          </w:p>
          <w:p w14:paraId="03DBC40D" w14:textId="69B39447" w:rsidR="00060440" w:rsidRPr="000512A1" w:rsidRDefault="00060440" w:rsidP="00060440">
            <w:pPr>
              <w:pStyle w:val="CETBodytext"/>
              <w:jc w:val="center"/>
            </w:pPr>
            <w:r w:rsidRPr="000512A1">
              <w:t>RMSE</w:t>
            </w:r>
          </w:p>
        </w:tc>
        <w:tc>
          <w:tcPr>
            <w:tcW w:w="770" w:type="pct"/>
            <w:tcBorders>
              <w:top w:val="single" w:sz="12" w:space="0" w:color="008000"/>
              <w:bottom w:val="single" w:sz="6" w:space="0" w:color="008000"/>
            </w:tcBorders>
            <w:shd w:val="clear" w:color="auto" w:fill="FFFFFF"/>
          </w:tcPr>
          <w:p w14:paraId="44A7855A" w14:textId="77777777" w:rsidR="00060440" w:rsidRPr="000512A1" w:rsidRDefault="00060440" w:rsidP="00060440">
            <w:pPr>
              <w:pStyle w:val="CETBodytext"/>
              <w:ind w:right="-1"/>
              <w:jc w:val="center"/>
              <w:rPr>
                <w:rFonts w:cs="Arial"/>
                <w:szCs w:val="18"/>
              </w:rPr>
            </w:pPr>
            <w:r w:rsidRPr="000512A1">
              <w:rPr>
                <w:rFonts w:cs="Arial"/>
                <w:szCs w:val="18"/>
              </w:rPr>
              <w:t xml:space="preserve">Training RMSE </w:t>
            </w:r>
          </w:p>
          <w:p w14:paraId="20FCDF12" w14:textId="39F9F136" w:rsidR="00060440" w:rsidRPr="000512A1" w:rsidRDefault="00060440" w:rsidP="00060440">
            <w:pPr>
              <w:pStyle w:val="CETBodytext"/>
              <w:ind w:right="-1"/>
              <w:jc w:val="center"/>
              <w:rPr>
                <w:rFonts w:cs="Arial"/>
                <w:szCs w:val="18"/>
              </w:rPr>
            </w:pPr>
            <w:r w:rsidRPr="000512A1">
              <w:rPr>
                <w:rFonts w:cs="Arial"/>
                <w:szCs w:val="18"/>
              </w:rPr>
              <w:t>reduction %</w:t>
            </w:r>
          </w:p>
        </w:tc>
        <w:tc>
          <w:tcPr>
            <w:tcW w:w="1004" w:type="pct"/>
            <w:tcBorders>
              <w:top w:val="single" w:sz="12" w:space="0" w:color="008000"/>
              <w:bottom w:val="single" w:sz="6" w:space="0" w:color="008000"/>
            </w:tcBorders>
            <w:shd w:val="clear" w:color="auto" w:fill="FFFFFF"/>
          </w:tcPr>
          <w:p w14:paraId="4A052EB7" w14:textId="77777777" w:rsidR="00A221E5" w:rsidRPr="000512A1" w:rsidRDefault="00060440" w:rsidP="00060440">
            <w:pPr>
              <w:pStyle w:val="CETBodytext"/>
              <w:ind w:right="-1"/>
              <w:jc w:val="center"/>
              <w:rPr>
                <w:rFonts w:cs="Arial"/>
                <w:szCs w:val="18"/>
              </w:rPr>
            </w:pPr>
            <w:r w:rsidRPr="000512A1">
              <w:rPr>
                <w:rFonts w:cs="Arial"/>
                <w:szCs w:val="18"/>
              </w:rPr>
              <w:t xml:space="preserve">Validation </w:t>
            </w:r>
          </w:p>
          <w:p w14:paraId="20067FCC" w14:textId="71B1B8A3" w:rsidR="00060440" w:rsidRPr="000512A1" w:rsidRDefault="00060440" w:rsidP="00060440">
            <w:pPr>
              <w:pStyle w:val="CETBodytext"/>
              <w:ind w:right="-1"/>
              <w:jc w:val="center"/>
              <w:rPr>
                <w:rFonts w:cs="Arial"/>
                <w:szCs w:val="18"/>
              </w:rPr>
            </w:pPr>
            <w:r w:rsidRPr="000512A1">
              <w:rPr>
                <w:rFonts w:cs="Arial"/>
                <w:szCs w:val="18"/>
              </w:rPr>
              <w:t>RMSE reduction%</w:t>
            </w:r>
          </w:p>
        </w:tc>
      </w:tr>
      <w:tr w:rsidR="000512A1" w:rsidRPr="000512A1" w14:paraId="3D7C5F5C" w14:textId="77777777" w:rsidTr="00A221E5">
        <w:tc>
          <w:tcPr>
            <w:tcW w:w="1936" w:type="pct"/>
            <w:shd w:val="clear" w:color="auto" w:fill="FFFFFF"/>
          </w:tcPr>
          <w:p w14:paraId="17FEB3C7" w14:textId="408FFF6F" w:rsidR="00A221E5" w:rsidRPr="000512A1" w:rsidRDefault="00A221E5" w:rsidP="00A221E5">
            <w:pPr>
              <w:pStyle w:val="CETBodytext"/>
            </w:pPr>
            <w:r w:rsidRPr="000512A1">
              <w:t>Parametric Model</w:t>
            </w:r>
          </w:p>
        </w:tc>
        <w:tc>
          <w:tcPr>
            <w:tcW w:w="484" w:type="pct"/>
            <w:shd w:val="clear" w:color="auto" w:fill="FFFFFF"/>
          </w:tcPr>
          <w:p w14:paraId="2143A652" w14:textId="568FB1AE" w:rsidR="00A221E5" w:rsidRPr="000512A1" w:rsidRDefault="00A221E5" w:rsidP="00A221E5">
            <w:pPr>
              <w:pStyle w:val="CETBodytext"/>
              <w:jc w:val="center"/>
            </w:pPr>
            <w:r w:rsidRPr="000512A1">
              <w:t>51.031</w:t>
            </w:r>
          </w:p>
        </w:tc>
        <w:tc>
          <w:tcPr>
            <w:tcW w:w="806" w:type="pct"/>
            <w:shd w:val="clear" w:color="auto" w:fill="FFFFFF"/>
          </w:tcPr>
          <w:p w14:paraId="3B506724" w14:textId="5A6CDB91" w:rsidR="00A221E5" w:rsidRPr="000512A1" w:rsidRDefault="00A221E5" w:rsidP="00A221E5">
            <w:pPr>
              <w:pStyle w:val="CETBodytext"/>
              <w:jc w:val="center"/>
            </w:pPr>
            <w:r w:rsidRPr="000512A1">
              <w:t>52.981</w:t>
            </w:r>
          </w:p>
        </w:tc>
        <w:tc>
          <w:tcPr>
            <w:tcW w:w="770" w:type="pct"/>
            <w:shd w:val="clear" w:color="auto" w:fill="FFFFFF"/>
          </w:tcPr>
          <w:p w14:paraId="16919145" w14:textId="4CFDC46A" w:rsidR="00A221E5" w:rsidRPr="000512A1" w:rsidRDefault="00A221E5" w:rsidP="00A221E5">
            <w:pPr>
              <w:pStyle w:val="CETBodytext"/>
              <w:ind w:right="-1"/>
              <w:jc w:val="center"/>
              <w:rPr>
                <w:rFonts w:cs="Arial"/>
                <w:szCs w:val="18"/>
              </w:rPr>
            </w:pPr>
            <w:r w:rsidRPr="000512A1">
              <w:rPr>
                <w:rFonts w:cs="Arial"/>
                <w:szCs w:val="18"/>
              </w:rPr>
              <w:t>N/A</w:t>
            </w:r>
          </w:p>
        </w:tc>
        <w:tc>
          <w:tcPr>
            <w:tcW w:w="1004" w:type="pct"/>
            <w:shd w:val="clear" w:color="auto" w:fill="FFFFFF"/>
          </w:tcPr>
          <w:p w14:paraId="697EB897" w14:textId="63849E17" w:rsidR="00A221E5" w:rsidRPr="000512A1" w:rsidRDefault="00A221E5" w:rsidP="00A221E5">
            <w:pPr>
              <w:pStyle w:val="CETBodytext"/>
              <w:ind w:right="-1"/>
              <w:jc w:val="center"/>
              <w:rPr>
                <w:rFonts w:cs="Arial"/>
                <w:szCs w:val="18"/>
              </w:rPr>
            </w:pPr>
            <w:r w:rsidRPr="000512A1">
              <w:rPr>
                <w:rFonts w:cs="Arial"/>
                <w:szCs w:val="18"/>
              </w:rPr>
              <w:t>N/A</w:t>
            </w:r>
          </w:p>
        </w:tc>
      </w:tr>
      <w:tr w:rsidR="000512A1" w:rsidRPr="000512A1" w14:paraId="23124CF4" w14:textId="77777777" w:rsidTr="00A221E5">
        <w:tc>
          <w:tcPr>
            <w:tcW w:w="1936" w:type="pct"/>
            <w:shd w:val="clear" w:color="auto" w:fill="FFFFFF"/>
          </w:tcPr>
          <w:p w14:paraId="3F5FFB5C" w14:textId="1B3041F0" w:rsidR="0041695B" w:rsidRPr="000512A1" w:rsidRDefault="0041695B" w:rsidP="00A221E5">
            <w:pPr>
              <w:pStyle w:val="CETBodytext"/>
            </w:pPr>
            <w:r w:rsidRPr="000512A1">
              <w:t>HM: Glucose</w:t>
            </w:r>
          </w:p>
        </w:tc>
        <w:tc>
          <w:tcPr>
            <w:tcW w:w="484" w:type="pct"/>
            <w:shd w:val="clear" w:color="auto" w:fill="FFFFFF"/>
          </w:tcPr>
          <w:p w14:paraId="603ABE41" w14:textId="4728326F" w:rsidR="0041695B" w:rsidRPr="000512A1" w:rsidRDefault="0041695B" w:rsidP="00A221E5">
            <w:pPr>
              <w:pStyle w:val="CETBodytext"/>
              <w:jc w:val="center"/>
            </w:pPr>
            <w:r w:rsidRPr="000512A1">
              <w:t>52.463</w:t>
            </w:r>
          </w:p>
        </w:tc>
        <w:tc>
          <w:tcPr>
            <w:tcW w:w="806" w:type="pct"/>
            <w:shd w:val="clear" w:color="auto" w:fill="FFFFFF"/>
          </w:tcPr>
          <w:p w14:paraId="48A1A88B" w14:textId="2F3C9828" w:rsidR="0041695B" w:rsidRPr="000512A1" w:rsidRDefault="0041695B" w:rsidP="00A221E5">
            <w:pPr>
              <w:pStyle w:val="CETBodytext"/>
              <w:jc w:val="center"/>
            </w:pPr>
            <w:r w:rsidRPr="000512A1">
              <w:t>58.</w:t>
            </w:r>
            <w:r w:rsidR="003A5883" w:rsidRPr="000512A1">
              <w:t>5</w:t>
            </w:r>
            <w:r w:rsidRPr="000512A1">
              <w:t>6</w:t>
            </w:r>
            <w:r w:rsidR="003A5883" w:rsidRPr="000512A1">
              <w:t>7</w:t>
            </w:r>
          </w:p>
        </w:tc>
        <w:tc>
          <w:tcPr>
            <w:tcW w:w="770" w:type="pct"/>
            <w:shd w:val="clear" w:color="auto" w:fill="FFFFFF"/>
          </w:tcPr>
          <w:p w14:paraId="7CCBA9AB" w14:textId="5897EAA4" w:rsidR="0041695B" w:rsidRPr="000512A1" w:rsidRDefault="0041695B" w:rsidP="00A221E5">
            <w:pPr>
              <w:pStyle w:val="CETBodytext"/>
              <w:ind w:right="-1"/>
              <w:jc w:val="center"/>
              <w:rPr>
                <w:rFonts w:cs="Arial"/>
                <w:szCs w:val="18"/>
              </w:rPr>
            </w:pPr>
            <w:r w:rsidRPr="000512A1">
              <w:rPr>
                <w:rFonts w:cs="Arial"/>
                <w:szCs w:val="18"/>
              </w:rPr>
              <w:t>-2.196</w:t>
            </w:r>
          </w:p>
        </w:tc>
        <w:tc>
          <w:tcPr>
            <w:tcW w:w="1004" w:type="pct"/>
            <w:shd w:val="clear" w:color="auto" w:fill="FFFFFF"/>
          </w:tcPr>
          <w:p w14:paraId="2C3908C6" w14:textId="7F86D571" w:rsidR="0041695B" w:rsidRPr="000512A1" w:rsidRDefault="003A5883" w:rsidP="003A5883">
            <w:pPr>
              <w:pStyle w:val="CETBodytext"/>
              <w:ind w:right="-1"/>
              <w:jc w:val="center"/>
              <w:rPr>
                <w:rFonts w:cs="Arial"/>
                <w:b/>
                <w:bCs/>
                <w:szCs w:val="18"/>
              </w:rPr>
            </w:pPr>
            <w:r w:rsidRPr="000512A1">
              <w:rPr>
                <w:rFonts w:cs="Arial"/>
                <w:b/>
                <w:bCs/>
                <w:szCs w:val="18"/>
              </w:rPr>
              <w:t>-10.1</w:t>
            </w:r>
            <w:r w:rsidR="00477AF4" w:rsidRPr="000512A1">
              <w:rPr>
                <w:rFonts w:cs="Arial"/>
                <w:b/>
                <w:bCs/>
                <w:szCs w:val="18"/>
              </w:rPr>
              <w:t>6</w:t>
            </w:r>
          </w:p>
        </w:tc>
      </w:tr>
      <w:tr w:rsidR="000512A1" w:rsidRPr="000512A1" w14:paraId="7018666E" w14:textId="77777777" w:rsidTr="00A221E5">
        <w:tc>
          <w:tcPr>
            <w:tcW w:w="1936" w:type="pct"/>
            <w:shd w:val="clear" w:color="auto" w:fill="FFFFFF"/>
          </w:tcPr>
          <w:p w14:paraId="68BE6942" w14:textId="3B2F4FDD" w:rsidR="00A221E5" w:rsidRPr="000512A1" w:rsidRDefault="00A221E5" w:rsidP="00A221E5">
            <w:pPr>
              <w:pStyle w:val="CETBodytext"/>
            </w:pPr>
            <w:r w:rsidRPr="000512A1">
              <w:t>HM: Glucose + Time</w:t>
            </w:r>
          </w:p>
        </w:tc>
        <w:tc>
          <w:tcPr>
            <w:tcW w:w="484" w:type="pct"/>
            <w:shd w:val="clear" w:color="auto" w:fill="FFFFFF"/>
          </w:tcPr>
          <w:p w14:paraId="6BD8E656" w14:textId="5C72FDBE" w:rsidR="00A221E5" w:rsidRPr="000512A1" w:rsidRDefault="00A221E5" w:rsidP="00A221E5">
            <w:pPr>
              <w:pStyle w:val="CETBodytext"/>
              <w:jc w:val="center"/>
            </w:pPr>
            <w:r w:rsidRPr="000512A1">
              <w:t>38.100</w:t>
            </w:r>
          </w:p>
        </w:tc>
        <w:tc>
          <w:tcPr>
            <w:tcW w:w="806" w:type="pct"/>
            <w:shd w:val="clear" w:color="auto" w:fill="FFFFFF"/>
          </w:tcPr>
          <w:p w14:paraId="7B095784" w14:textId="5B2ECAC8" w:rsidR="00A221E5" w:rsidRPr="000512A1" w:rsidRDefault="00A221E5" w:rsidP="00A221E5">
            <w:pPr>
              <w:pStyle w:val="CETBodytext"/>
              <w:jc w:val="center"/>
            </w:pPr>
            <w:r w:rsidRPr="000512A1">
              <w:t>48.200</w:t>
            </w:r>
          </w:p>
        </w:tc>
        <w:tc>
          <w:tcPr>
            <w:tcW w:w="770" w:type="pct"/>
            <w:shd w:val="clear" w:color="auto" w:fill="FFFFFF"/>
          </w:tcPr>
          <w:p w14:paraId="306F60E9" w14:textId="718828A3" w:rsidR="00A221E5" w:rsidRPr="000512A1" w:rsidRDefault="00A221E5" w:rsidP="00A221E5">
            <w:pPr>
              <w:pStyle w:val="CETBodytext"/>
              <w:ind w:right="-1"/>
              <w:jc w:val="center"/>
              <w:rPr>
                <w:rFonts w:cs="Arial"/>
                <w:szCs w:val="18"/>
              </w:rPr>
            </w:pPr>
            <w:r w:rsidRPr="000512A1">
              <w:t>25.339</w:t>
            </w:r>
          </w:p>
        </w:tc>
        <w:tc>
          <w:tcPr>
            <w:tcW w:w="1004" w:type="pct"/>
            <w:shd w:val="clear" w:color="auto" w:fill="FFFFFF"/>
          </w:tcPr>
          <w:p w14:paraId="3BE58B29" w14:textId="72B75B57" w:rsidR="00A221E5" w:rsidRPr="000512A1" w:rsidRDefault="00A221E5" w:rsidP="00A221E5">
            <w:pPr>
              <w:pStyle w:val="CETBodytext"/>
              <w:ind w:right="-1"/>
              <w:jc w:val="center"/>
              <w:rPr>
                <w:rFonts w:cs="Arial"/>
                <w:b/>
                <w:bCs/>
                <w:szCs w:val="18"/>
              </w:rPr>
            </w:pPr>
            <w:r w:rsidRPr="000512A1">
              <w:rPr>
                <w:b/>
                <w:bCs/>
              </w:rPr>
              <w:t>9.02</w:t>
            </w:r>
          </w:p>
        </w:tc>
      </w:tr>
      <w:tr w:rsidR="000512A1" w:rsidRPr="000512A1" w14:paraId="37DFA3E5" w14:textId="77777777" w:rsidTr="00A221E5">
        <w:tc>
          <w:tcPr>
            <w:tcW w:w="1936" w:type="pct"/>
            <w:shd w:val="clear" w:color="auto" w:fill="FFFFFF"/>
          </w:tcPr>
          <w:p w14:paraId="4298E0BB" w14:textId="39470FE0" w:rsidR="004E6BD9" w:rsidRPr="000512A1" w:rsidRDefault="004E6BD9" w:rsidP="004E6BD9">
            <w:pPr>
              <w:pStyle w:val="CETBodytext"/>
            </w:pPr>
            <w:r w:rsidRPr="000512A1">
              <w:t>HM: Glucose + Acetone</w:t>
            </w:r>
          </w:p>
        </w:tc>
        <w:tc>
          <w:tcPr>
            <w:tcW w:w="484" w:type="pct"/>
            <w:shd w:val="clear" w:color="auto" w:fill="FFFFFF"/>
          </w:tcPr>
          <w:p w14:paraId="7DF24251" w14:textId="2B52A674" w:rsidR="004E6BD9" w:rsidRPr="000512A1" w:rsidRDefault="004E6BD9" w:rsidP="004E6BD9">
            <w:pPr>
              <w:pStyle w:val="CETBodytext"/>
              <w:jc w:val="center"/>
            </w:pPr>
            <w:r w:rsidRPr="000512A1">
              <w:t>41.749</w:t>
            </w:r>
          </w:p>
        </w:tc>
        <w:tc>
          <w:tcPr>
            <w:tcW w:w="806" w:type="pct"/>
            <w:shd w:val="clear" w:color="auto" w:fill="FFFFFF"/>
          </w:tcPr>
          <w:p w14:paraId="51E71C34" w14:textId="1CC87CDF" w:rsidR="004E6BD9" w:rsidRPr="000512A1" w:rsidRDefault="004E6BD9" w:rsidP="004E6BD9">
            <w:pPr>
              <w:pStyle w:val="CETBodytext"/>
              <w:jc w:val="center"/>
            </w:pPr>
            <w:r w:rsidRPr="000512A1">
              <w:t>48.264</w:t>
            </w:r>
          </w:p>
        </w:tc>
        <w:tc>
          <w:tcPr>
            <w:tcW w:w="770" w:type="pct"/>
            <w:shd w:val="clear" w:color="auto" w:fill="FFFFFF"/>
          </w:tcPr>
          <w:p w14:paraId="2A31DD9E" w14:textId="3567688E" w:rsidR="004E6BD9" w:rsidRPr="000512A1" w:rsidRDefault="004E6BD9" w:rsidP="004E6BD9">
            <w:pPr>
              <w:pStyle w:val="CETBodytext"/>
              <w:ind w:right="-1"/>
              <w:jc w:val="center"/>
            </w:pPr>
            <w:r w:rsidRPr="000512A1">
              <w:t>18.189</w:t>
            </w:r>
          </w:p>
        </w:tc>
        <w:tc>
          <w:tcPr>
            <w:tcW w:w="1004" w:type="pct"/>
            <w:shd w:val="clear" w:color="auto" w:fill="FFFFFF"/>
          </w:tcPr>
          <w:p w14:paraId="560FD15C" w14:textId="526F3CB7" w:rsidR="004E6BD9" w:rsidRPr="000512A1" w:rsidRDefault="004E6BD9" w:rsidP="004E6BD9">
            <w:pPr>
              <w:pStyle w:val="CETBodytext"/>
              <w:ind w:right="-1"/>
              <w:jc w:val="center"/>
              <w:rPr>
                <w:b/>
                <w:bCs/>
              </w:rPr>
            </w:pPr>
            <w:r w:rsidRPr="000512A1">
              <w:rPr>
                <w:b/>
                <w:bCs/>
              </w:rPr>
              <w:t>8.9</w:t>
            </w:r>
            <w:r w:rsidR="00477AF4" w:rsidRPr="000512A1">
              <w:rPr>
                <w:b/>
                <w:bCs/>
              </w:rPr>
              <w:t>0</w:t>
            </w:r>
          </w:p>
        </w:tc>
      </w:tr>
      <w:tr w:rsidR="000512A1" w:rsidRPr="000512A1" w14:paraId="725836B6" w14:textId="77777777" w:rsidTr="00A221E5">
        <w:tc>
          <w:tcPr>
            <w:tcW w:w="1936" w:type="pct"/>
            <w:shd w:val="clear" w:color="auto" w:fill="FFFFFF"/>
          </w:tcPr>
          <w:p w14:paraId="3A79FB36" w14:textId="223F9B88" w:rsidR="00A221E5" w:rsidRPr="000512A1" w:rsidRDefault="00A221E5" w:rsidP="00A221E5">
            <w:pPr>
              <w:pStyle w:val="CETBodytext"/>
            </w:pPr>
            <w:r w:rsidRPr="000512A1">
              <w:t>HM: Glucose + Glucose Initial</w:t>
            </w:r>
          </w:p>
        </w:tc>
        <w:tc>
          <w:tcPr>
            <w:tcW w:w="484" w:type="pct"/>
            <w:shd w:val="clear" w:color="auto" w:fill="FFFFFF"/>
          </w:tcPr>
          <w:p w14:paraId="74A7239A" w14:textId="2D263D57" w:rsidR="00A221E5" w:rsidRPr="000512A1" w:rsidRDefault="00A221E5" w:rsidP="00A221E5">
            <w:pPr>
              <w:pStyle w:val="CETBodytext"/>
              <w:jc w:val="center"/>
            </w:pPr>
            <w:r w:rsidRPr="000512A1">
              <w:t>34.677</w:t>
            </w:r>
          </w:p>
        </w:tc>
        <w:tc>
          <w:tcPr>
            <w:tcW w:w="806" w:type="pct"/>
            <w:shd w:val="clear" w:color="auto" w:fill="FFFFFF"/>
          </w:tcPr>
          <w:p w14:paraId="4B0DB4BE" w14:textId="77CB56AF" w:rsidR="00A221E5" w:rsidRPr="000512A1" w:rsidRDefault="00A221E5" w:rsidP="00A221E5">
            <w:pPr>
              <w:pStyle w:val="CETBodytext"/>
              <w:jc w:val="center"/>
            </w:pPr>
            <w:r w:rsidRPr="000512A1">
              <w:t>47.480</w:t>
            </w:r>
          </w:p>
        </w:tc>
        <w:tc>
          <w:tcPr>
            <w:tcW w:w="770" w:type="pct"/>
            <w:shd w:val="clear" w:color="auto" w:fill="FFFFFF"/>
          </w:tcPr>
          <w:p w14:paraId="67DBC925" w14:textId="2E83682D" w:rsidR="00A221E5" w:rsidRPr="000512A1" w:rsidRDefault="00A221E5" w:rsidP="00A221E5">
            <w:pPr>
              <w:pStyle w:val="CETBodytext"/>
              <w:ind w:right="-1"/>
              <w:jc w:val="center"/>
              <w:rPr>
                <w:rFonts w:cs="Arial"/>
                <w:szCs w:val="18"/>
              </w:rPr>
            </w:pPr>
            <w:r w:rsidRPr="000512A1">
              <w:t>32.046</w:t>
            </w:r>
          </w:p>
        </w:tc>
        <w:tc>
          <w:tcPr>
            <w:tcW w:w="1004" w:type="pct"/>
            <w:shd w:val="clear" w:color="auto" w:fill="FFFFFF"/>
          </w:tcPr>
          <w:p w14:paraId="75C06E66" w14:textId="49062FEE" w:rsidR="00A221E5" w:rsidRPr="000512A1" w:rsidRDefault="00A221E5" w:rsidP="00A221E5">
            <w:pPr>
              <w:pStyle w:val="CETBodytext"/>
              <w:ind w:right="-1"/>
              <w:jc w:val="center"/>
              <w:rPr>
                <w:rFonts w:cs="Arial"/>
                <w:b/>
                <w:bCs/>
                <w:szCs w:val="18"/>
              </w:rPr>
            </w:pPr>
            <w:r w:rsidRPr="000512A1">
              <w:rPr>
                <w:b/>
                <w:bCs/>
              </w:rPr>
              <w:t>10.3</w:t>
            </w:r>
            <w:r w:rsidR="00477AF4" w:rsidRPr="000512A1">
              <w:rPr>
                <w:b/>
                <w:bCs/>
              </w:rPr>
              <w:t>9</w:t>
            </w:r>
          </w:p>
        </w:tc>
      </w:tr>
      <w:tr w:rsidR="000512A1" w:rsidRPr="000512A1" w14:paraId="416859C8" w14:textId="77777777" w:rsidTr="00A221E5">
        <w:tc>
          <w:tcPr>
            <w:tcW w:w="1936" w:type="pct"/>
            <w:shd w:val="clear" w:color="auto" w:fill="FFFFFF"/>
          </w:tcPr>
          <w:p w14:paraId="5469FA3F" w14:textId="25B69D78" w:rsidR="00A221E5" w:rsidRPr="000512A1" w:rsidRDefault="00A221E5" w:rsidP="00A221E5">
            <w:pPr>
              <w:pStyle w:val="CETBodytext"/>
            </w:pPr>
            <w:r w:rsidRPr="000512A1">
              <w:t>HM: Glucose + Time+ Acetone</w:t>
            </w:r>
          </w:p>
        </w:tc>
        <w:tc>
          <w:tcPr>
            <w:tcW w:w="484" w:type="pct"/>
            <w:shd w:val="clear" w:color="auto" w:fill="FFFFFF"/>
          </w:tcPr>
          <w:p w14:paraId="00B233E2" w14:textId="21278913" w:rsidR="00A221E5" w:rsidRPr="000512A1" w:rsidRDefault="00A221E5" w:rsidP="00A221E5">
            <w:pPr>
              <w:pStyle w:val="CETBodytext"/>
              <w:jc w:val="center"/>
            </w:pPr>
            <w:r w:rsidRPr="000512A1">
              <w:t>36.377</w:t>
            </w:r>
          </w:p>
        </w:tc>
        <w:tc>
          <w:tcPr>
            <w:tcW w:w="806" w:type="pct"/>
            <w:shd w:val="clear" w:color="auto" w:fill="FFFFFF"/>
          </w:tcPr>
          <w:p w14:paraId="4F7D1548" w14:textId="314DBEA8" w:rsidR="00A221E5" w:rsidRPr="000512A1" w:rsidRDefault="00A221E5" w:rsidP="00A221E5">
            <w:pPr>
              <w:pStyle w:val="CETBodytext"/>
              <w:jc w:val="center"/>
            </w:pPr>
            <w:r w:rsidRPr="000512A1">
              <w:t>46.589</w:t>
            </w:r>
          </w:p>
        </w:tc>
        <w:tc>
          <w:tcPr>
            <w:tcW w:w="770" w:type="pct"/>
            <w:shd w:val="clear" w:color="auto" w:fill="FFFFFF"/>
          </w:tcPr>
          <w:p w14:paraId="0CA63D22" w14:textId="0E9CD193" w:rsidR="00A221E5" w:rsidRPr="000512A1" w:rsidRDefault="00A221E5" w:rsidP="00A221E5">
            <w:pPr>
              <w:pStyle w:val="CETBodytext"/>
              <w:ind w:right="-1"/>
              <w:jc w:val="center"/>
              <w:rPr>
                <w:rFonts w:cs="Arial"/>
                <w:szCs w:val="18"/>
              </w:rPr>
            </w:pPr>
            <w:r w:rsidRPr="000512A1">
              <w:t>28.716</w:t>
            </w:r>
          </w:p>
        </w:tc>
        <w:tc>
          <w:tcPr>
            <w:tcW w:w="1004" w:type="pct"/>
            <w:shd w:val="clear" w:color="auto" w:fill="FFFFFF"/>
          </w:tcPr>
          <w:p w14:paraId="6083F55A" w14:textId="0D69A4CA" w:rsidR="00A221E5" w:rsidRPr="000512A1" w:rsidRDefault="00A221E5" w:rsidP="00A221E5">
            <w:pPr>
              <w:pStyle w:val="CETBodytext"/>
              <w:ind w:right="-1"/>
              <w:jc w:val="center"/>
              <w:rPr>
                <w:rFonts w:cs="Arial"/>
                <w:b/>
                <w:bCs/>
                <w:szCs w:val="18"/>
              </w:rPr>
            </w:pPr>
            <w:r w:rsidRPr="000512A1">
              <w:rPr>
                <w:b/>
                <w:bCs/>
              </w:rPr>
              <w:t>12.06</w:t>
            </w:r>
          </w:p>
        </w:tc>
      </w:tr>
      <w:tr w:rsidR="000512A1" w:rsidRPr="000512A1" w14:paraId="1635E4D8" w14:textId="77777777" w:rsidTr="00A221E5">
        <w:tc>
          <w:tcPr>
            <w:tcW w:w="1936" w:type="pct"/>
            <w:shd w:val="clear" w:color="auto" w:fill="FFFFFF"/>
          </w:tcPr>
          <w:p w14:paraId="0206E0BE" w14:textId="423ECAAC" w:rsidR="00A221E5" w:rsidRPr="000512A1" w:rsidRDefault="00A221E5" w:rsidP="00A221E5">
            <w:pPr>
              <w:pStyle w:val="CETBodytext"/>
            </w:pPr>
            <w:r w:rsidRPr="000512A1">
              <w:t>HM: Glucose +Acetone + Glucose Initial</w:t>
            </w:r>
          </w:p>
        </w:tc>
        <w:tc>
          <w:tcPr>
            <w:tcW w:w="484" w:type="pct"/>
            <w:shd w:val="clear" w:color="auto" w:fill="FFFFFF"/>
          </w:tcPr>
          <w:p w14:paraId="5CE8853B" w14:textId="78978B2D" w:rsidR="00A221E5" w:rsidRPr="000512A1" w:rsidRDefault="00A221E5" w:rsidP="00A221E5">
            <w:pPr>
              <w:pStyle w:val="CETBodytext"/>
              <w:jc w:val="center"/>
            </w:pPr>
            <w:r w:rsidRPr="000512A1">
              <w:t>40.452</w:t>
            </w:r>
          </w:p>
        </w:tc>
        <w:tc>
          <w:tcPr>
            <w:tcW w:w="806" w:type="pct"/>
            <w:shd w:val="clear" w:color="auto" w:fill="FFFFFF"/>
          </w:tcPr>
          <w:p w14:paraId="5F4C08B8" w14:textId="215FE71D" w:rsidR="00A221E5" w:rsidRPr="000512A1" w:rsidRDefault="00A221E5" w:rsidP="00A221E5">
            <w:pPr>
              <w:pStyle w:val="CETBodytext"/>
              <w:jc w:val="center"/>
            </w:pPr>
            <w:r w:rsidRPr="000512A1">
              <w:t>46.167</w:t>
            </w:r>
          </w:p>
        </w:tc>
        <w:tc>
          <w:tcPr>
            <w:tcW w:w="770" w:type="pct"/>
            <w:shd w:val="clear" w:color="auto" w:fill="FFFFFF"/>
          </w:tcPr>
          <w:p w14:paraId="02F754FD" w14:textId="1343310B" w:rsidR="00A221E5" w:rsidRPr="000512A1" w:rsidRDefault="00A221E5" w:rsidP="00A221E5">
            <w:pPr>
              <w:pStyle w:val="CETBodytext"/>
              <w:ind w:right="-1"/>
              <w:jc w:val="center"/>
              <w:rPr>
                <w:rFonts w:cs="Arial"/>
                <w:szCs w:val="18"/>
              </w:rPr>
            </w:pPr>
            <w:r w:rsidRPr="000512A1">
              <w:t>20.731</w:t>
            </w:r>
          </w:p>
        </w:tc>
        <w:tc>
          <w:tcPr>
            <w:tcW w:w="1004" w:type="pct"/>
            <w:shd w:val="clear" w:color="auto" w:fill="FFFFFF"/>
          </w:tcPr>
          <w:p w14:paraId="65840EBA" w14:textId="28E39F5E" w:rsidR="00A221E5" w:rsidRPr="000512A1" w:rsidRDefault="00A221E5" w:rsidP="00A221E5">
            <w:pPr>
              <w:pStyle w:val="CETBodytext"/>
              <w:ind w:right="-1"/>
              <w:jc w:val="center"/>
              <w:rPr>
                <w:rFonts w:cs="Arial"/>
                <w:b/>
                <w:bCs/>
                <w:szCs w:val="18"/>
              </w:rPr>
            </w:pPr>
            <w:r w:rsidRPr="000512A1">
              <w:rPr>
                <w:b/>
                <w:bCs/>
              </w:rPr>
              <w:t>12.86</w:t>
            </w:r>
          </w:p>
        </w:tc>
      </w:tr>
    </w:tbl>
    <w:p w14:paraId="39DFC103" w14:textId="255D2921" w:rsidR="00060440" w:rsidRPr="000512A1" w:rsidRDefault="00A221E5" w:rsidP="00521909">
      <w:pPr>
        <w:pStyle w:val="CETBodytext"/>
      </w:pPr>
      <w:r w:rsidRPr="000512A1">
        <w:fldChar w:fldCharType="begin"/>
      </w:r>
      <w:r w:rsidRPr="000512A1">
        <w:instrText xml:space="preserve"> REF _Ref215992067 </w:instrText>
      </w:r>
      <w:r w:rsidRPr="000512A1">
        <w:fldChar w:fldCharType="separate"/>
      </w:r>
      <w:r w:rsidRPr="000512A1">
        <w:t xml:space="preserve">Figure </w:t>
      </w:r>
      <w:r w:rsidRPr="000512A1">
        <w:rPr>
          <w:noProof/>
        </w:rPr>
        <w:t>4</w:t>
      </w:r>
      <w:r w:rsidRPr="000512A1">
        <w:fldChar w:fldCharType="end"/>
      </w:r>
      <w:r w:rsidR="00521909" w:rsidRPr="000512A1">
        <w:t xml:space="preserve"> presents the dynamic profiles for the baseline parametric model </w:t>
      </w:r>
      <w:r w:rsidR="00FE5B0B" w:rsidRPr="000512A1">
        <w:rPr>
          <w:rFonts w:cs="Arial"/>
        </w:rPr>
        <w:t>(Shinto et al., 2007)</w:t>
      </w:r>
      <w:r w:rsidR="00521909" w:rsidRPr="000512A1">
        <w:t xml:space="preserve"> and </w:t>
      </w:r>
      <w:r w:rsidR="00FE5B0B" w:rsidRPr="000512A1">
        <w:rPr>
          <w:lang w:val="en-GB"/>
        </w:rPr>
        <w:t>the ensemble hybrid models corresponding to the three best-performing input sets</w:t>
      </w:r>
      <w:r w:rsidR="007E578D" w:rsidRPr="000512A1">
        <w:rPr>
          <w:lang w:val="en-GB"/>
        </w:rPr>
        <w:t>, with p</w:t>
      </w:r>
      <w:proofErr w:type="spellStart"/>
      <w:r w:rsidR="007E578D" w:rsidRPr="000512A1">
        <w:t>rediction</w:t>
      </w:r>
      <w:proofErr w:type="spellEnd"/>
      <w:r w:rsidR="007E578D" w:rsidRPr="000512A1">
        <w:t xml:space="preserve"> envelopes represented by the shaded area</w:t>
      </w:r>
      <w:r w:rsidR="00521909" w:rsidRPr="000512A1">
        <w:t>.</w:t>
      </w:r>
    </w:p>
    <w:p w14:paraId="6D9B8FC9" w14:textId="77777777" w:rsidR="00067349" w:rsidRPr="000512A1" w:rsidRDefault="00067349" w:rsidP="00521909">
      <w:pPr>
        <w:pStyle w:val="CETBodytext"/>
        <w:rPr>
          <w:rStyle w:val="CETFiguresCar"/>
          <w:i w:val="0"/>
        </w:rPr>
      </w:pPr>
    </w:p>
    <w:p w14:paraId="45B8F6E0" w14:textId="3275FE8F" w:rsidR="00202D1F" w:rsidRPr="000512A1" w:rsidRDefault="003A1101" w:rsidP="00060440">
      <w:pPr>
        <w:pStyle w:val="CETBodytext"/>
        <w:jc w:val="left"/>
      </w:pPr>
      <w:bookmarkStart w:id="10" w:name="_Hlk220402575"/>
      <w:r w:rsidRPr="000512A1">
        <w:rPr>
          <w:noProof/>
        </w:rPr>
        <w:drawing>
          <wp:inline distT="0" distB="0" distL="0" distR="0" wp14:anchorId="73B394C1" wp14:editId="6599CA03">
            <wp:extent cx="5822950" cy="3150596"/>
            <wp:effectExtent l="0" t="0" r="635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4"/>
                    <a:stretch>
                      <a:fillRect/>
                    </a:stretch>
                  </pic:blipFill>
                  <pic:spPr>
                    <a:xfrm>
                      <a:off x="0" y="0"/>
                      <a:ext cx="5870547" cy="3176349"/>
                    </a:xfrm>
                    <a:prstGeom prst="rect">
                      <a:avLst/>
                    </a:prstGeom>
                  </pic:spPr>
                </pic:pic>
              </a:graphicData>
            </a:graphic>
          </wp:inline>
        </w:drawing>
      </w:r>
    </w:p>
    <w:p w14:paraId="3A06D86E" w14:textId="437E5053" w:rsidR="007361B8" w:rsidRPr="000512A1" w:rsidRDefault="007361B8" w:rsidP="00060440">
      <w:pPr>
        <w:pStyle w:val="CETFigures"/>
        <w:jc w:val="left"/>
      </w:pPr>
      <w:bookmarkStart w:id="11" w:name="_Ref215992067"/>
      <w:r w:rsidRPr="000512A1">
        <w:t xml:space="preserve">Figure </w:t>
      </w:r>
      <w:r w:rsidRPr="000512A1">
        <w:fldChar w:fldCharType="begin"/>
      </w:r>
      <w:r w:rsidRPr="000512A1">
        <w:instrText xml:space="preserve"> SEQ Figure \* ARABIC </w:instrText>
      </w:r>
      <w:r w:rsidRPr="000512A1">
        <w:fldChar w:fldCharType="separate"/>
      </w:r>
      <w:r w:rsidRPr="000512A1">
        <w:rPr>
          <w:noProof/>
        </w:rPr>
        <w:t>4</w:t>
      </w:r>
      <w:r w:rsidRPr="000512A1">
        <w:fldChar w:fldCharType="end"/>
      </w:r>
      <w:bookmarkEnd w:id="11"/>
      <w:r w:rsidRPr="000512A1">
        <w:t>: Dynamic profiles for Butanol</w:t>
      </w:r>
      <w:r w:rsidR="000F24F1" w:rsidRPr="000512A1">
        <w:t xml:space="preserve"> </w:t>
      </w:r>
      <w:r w:rsidR="00683A88" w:rsidRPr="000512A1">
        <w:t xml:space="preserve">(top) </w:t>
      </w:r>
      <w:r w:rsidRPr="000512A1">
        <w:t>and Biomass</w:t>
      </w:r>
      <w:r w:rsidR="00683A88" w:rsidRPr="000512A1">
        <w:t xml:space="preserve"> (bottom)</w:t>
      </w:r>
      <w:r w:rsidRPr="000512A1">
        <w:t xml:space="preserve"> in the validation </w:t>
      </w:r>
      <w:r w:rsidR="000F24F1" w:rsidRPr="000512A1">
        <w:t>set</w:t>
      </w:r>
    </w:p>
    <w:bookmarkEnd w:id="10"/>
    <w:p w14:paraId="17642F65" w14:textId="41FA01A7" w:rsidR="00521909" w:rsidRPr="000512A1" w:rsidRDefault="00521909" w:rsidP="00521909">
      <w:pPr>
        <w:pStyle w:val="CETBodytext"/>
      </w:pPr>
      <w:r w:rsidRPr="000512A1">
        <w:t xml:space="preserve">As seen in </w:t>
      </w:r>
      <w:r w:rsidRPr="000512A1">
        <w:fldChar w:fldCharType="begin"/>
      </w:r>
      <w:r w:rsidRPr="000512A1">
        <w:instrText xml:space="preserve"> REF _Ref215992067 </w:instrText>
      </w:r>
      <w:r w:rsidRPr="000512A1">
        <w:fldChar w:fldCharType="separate"/>
      </w:r>
      <w:r w:rsidRPr="000512A1">
        <w:t xml:space="preserve">Figure </w:t>
      </w:r>
      <w:r w:rsidRPr="000512A1">
        <w:rPr>
          <w:noProof/>
        </w:rPr>
        <w:t>4</w:t>
      </w:r>
      <w:r w:rsidRPr="000512A1">
        <w:fldChar w:fldCharType="end"/>
      </w:r>
      <w:r w:rsidRPr="000512A1">
        <w:t>, performance across the different hybrid model structures is similar</w:t>
      </w:r>
      <w:r w:rsidR="007E578D" w:rsidRPr="000512A1">
        <w:t>; h</w:t>
      </w:r>
      <w:r w:rsidR="00FF6484" w:rsidRPr="000512A1">
        <w:t>owever, prediction envelope</w:t>
      </w:r>
      <w:r w:rsidR="006231D3" w:rsidRPr="000512A1">
        <w:t>s</w:t>
      </w:r>
      <w:r w:rsidR="00FF6484" w:rsidRPr="000512A1">
        <w:t xml:space="preserve"> differ in width, </w:t>
      </w:r>
      <w:r w:rsidR="007E578D" w:rsidRPr="000512A1">
        <w:rPr>
          <w:lang w:val="en-GB"/>
        </w:rPr>
        <w:t>despite comparable ensemble sizes</w:t>
      </w:r>
      <w:r w:rsidR="00FF6484" w:rsidRPr="000512A1">
        <w:t xml:space="preserve">. </w:t>
      </w:r>
      <w:r w:rsidR="007E578D" w:rsidRPr="000512A1">
        <w:rPr>
          <w:lang w:val="en-GB"/>
        </w:rPr>
        <w:t>These differences reflect changes in the error distribution induced by the choice of input variables</w:t>
      </w:r>
      <w:r w:rsidR="00FF6484" w:rsidRPr="000512A1">
        <w:t xml:space="preserve">. </w:t>
      </w:r>
      <w:r w:rsidR="007E578D" w:rsidRPr="000512A1">
        <w:rPr>
          <w:lang w:val="en-GB"/>
        </w:rPr>
        <w:t>Although the three-metabolite configuration achieves the best overall performance, it also produces the highest predictive uncertainty</w:t>
      </w:r>
      <w:r w:rsidR="00C92037" w:rsidRPr="000512A1">
        <w:t xml:space="preserve">. </w:t>
      </w:r>
      <w:r w:rsidR="00FF6484" w:rsidRPr="000512A1">
        <w:t>Moreover</w:t>
      </w:r>
      <w:r w:rsidR="00C92037" w:rsidRPr="000512A1">
        <w:t xml:space="preserve">, </w:t>
      </w:r>
      <w:r w:rsidRPr="000512A1">
        <w:t>performance gains are seen not only in butanol, but also in biomass, due to the original model considering product inhibition. Thus, hybridizing one substance leads to overall increased performance in several states.</w:t>
      </w:r>
    </w:p>
    <w:p w14:paraId="6321AABA" w14:textId="5FB7AD3D" w:rsidR="00521909" w:rsidRPr="000512A1" w:rsidRDefault="00521909" w:rsidP="00521909">
      <w:pPr>
        <w:pStyle w:val="CETHeading1"/>
      </w:pPr>
      <w:r w:rsidRPr="000512A1">
        <w:t>Conclusions</w:t>
      </w:r>
    </w:p>
    <w:p w14:paraId="7982C9CF" w14:textId="2F7DEF63" w:rsidR="00F95C81" w:rsidRPr="000512A1" w:rsidRDefault="00F95C81" w:rsidP="00F95C81">
      <w:pPr>
        <w:pStyle w:val="CETBodytext"/>
      </w:pPr>
      <w:r w:rsidRPr="000512A1">
        <w:t xml:space="preserve">This work established a systematic feature engineering framework for hybrid </w:t>
      </w:r>
      <w:r w:rsidR="000F0435" w:rsidRPr="000512A1">
        <w:t xml:space="preserve">models’ development </w:t>
      </w:r>
      <w:r w:rsidRPr="000512A1">
        <w:t>in bioprocesses, specifically addressing the challenges of interpretability in ABE fermentation. By integrating SHAP values, Mutual Information (MI), and Conditional Mutual Information (CMI), it was shown that relying solely on importance rankings from standard machine learning tools can be misleading in biological contexts.</w:t>
      </w:r>
    </w:p>
    <w:p w14:paraId="4D02AA38" w14:textId="6AF8FD8A" w:rsidR="00F95C81" w:rsidRPr="000512A1" w:rsidRDefault="00F95C81" w:rsidP="00F95C81">
      <w:pPr>
        <w:pStyle w:val="CETBodytext"/>
      </w:pPr>
      <w:r w:rsidRPr="000512A1">
        <w:t>RMSE reductions showed that non-metabolic variables, specifically time, should be excluded from the non-parametric component of hybrid models, despite high SHAP rankings. This is because kinetic rates are state-dependent rather than explicitly time-dependent. Conversely, anchoring the model with metabolic variables, such as initial glucose concentration, significantly improved performance, reducing validation RMSE by up to 10.38% compared to the parametric baseline, while the best performance was seen when using glucose, acetone, and initial glucose concentration, reducing validation RMSE up to 12.8%.</w:t>
      </w:r>
    </w:p>
    <w:p w14:paraId="5A009CF9" w14:textId="0FEF738F" w:rsidR="00521909" w:rsidRPr="000512A1" w:rsidRDefault="00F95C81" w:rsidP="00F95C81">
      <w:pPr>
        <w:pStyle w:val="CETBodytext"/>
      </w:pPr>
      <w:r w:rsidRPr="000512A1">
        <w:t xml:space="preserve">Furthermore, the application of CMI revealed that while different metabolic states (e.g., acetone, acetate) theoretically possess unique information regarding the butanol reaction rate, this does not translate into </w:t>
      </w:r>
      <w:r w:rsidR="00F31CE0" w:rsidRPr="000512A1">
        <w:t xml:space="preserve">model </w:t>
      </w:r>
      <w:r w:rsidRPr="000512A1">
        <w:t>predictive gain. Diminishing returns were observed when adding acetone to glucose and initial glucose concentration. These marginal improvements are due to noise amplification rather than additive uncertainty reduction. Considering the complexities of measuring metabolites, using glucose and glucose initial as inputs to the hybrid model presents a balanced tradeoff, having only 2% lower RMSE reductions than the best performing hybrid model, while requiring less inputs, relying on less measurement error and uncertainty. Ultimately, this methodology highlights that accurate hybrid models for bioprocesses require feature engineering that aligns data-driven insights with fundamental mechanistic principles. Future works should focus on enhancing butyrate’s predictions, to use it as inputs for butanol’s reaction rate.</w:t>
      </w:r>
    </w:p>
    <w:p w14:paraId="3952E721" w14:textId="77777777" w:rsidR="00521909" w:rsidRPr="000512A1" w:rsidRDefault="00521909" w:rsidP="00521909">
      <w:pPr>
        <w:pStyle w:val="CETAcknowledgementstitle"/>
      </w:pPr>
      <w:r w:rsidRPr="000512A1">
        <w:t>Acknowledgments</w:t>
      </w:r>
    </w:p>
    <w:p w14:paraId="3C79AD89" w14:textId="076F4EE1" w:rsidR="00521909" w:rsidRPr="000512A1" w:rsidRDefault="00521909" w:rsidP="00521909">
      <w:pPr>
        <w:pStyle w:val="CETBodytext"/>
        <w:rPr>
          <w:lang w:val="en-GB"/>
        </w:rPr>
      </w:pPr>
      <w:r w:rsidRPr="000512A1">
        <w:rPr>
          <w:lang w:val="en-GB"/>
        </w:rPr>
        <w:t xml:space="preserve">Juan Federico Herrera-Ruiz received funding by the Colombian General Royalty System (Sistema General de </w:t>
      </w:r>
      <w:proofErr w:type="spellStart"/>
      <w:r w:rsidRPr="000512A1">
        <w:rPr>
          <w:lang w:val="en-GB"/>
        </w:rPr>
        <w:t>Regalías</w:t>
      </w:r>
      <w:proofErr w:type="spellEnd"/>
      <w:r w:rsidRPr="000512A1">
        <w:rPr>
          <w:lang w:val="en-GB"/>
        </w:rPr>
        <w:t xml:space="preserve"> de Colombia) and Ministry of Science, Technology and Innovation of Colombia (</w:t>
      </w:r>
      <w:proofErr w:type="spellStart"/>
      <w:r w:rsidRPr="000512A1">
        <w:rPr>
          <w:lang w:val="en-GB"/>
        </w:rPr>
        <w:t>Ministerio</w:t>
      </w:r>
      <w:proofErr w:type="spellEnd"/>
      <w:r w:rsidRPr="000512A1">
        <w:rPr>
          <w:lang w:val="en-GB"/>
        </w:rPr>
        <w:t xml:space="preserve"> de </w:t>
      </w:r>
      <w:proofErr w:type="spellStart"/>
      <w:r w:rsidRPr="000512A1">
        <w:rPr>
          <w:lang w:val="en-GB"/>
        </w:rPr>
        <w:t>Ciencia</w:t>
      </w:r>
      <w:proofErr w:type="spellEnd"/>
      <w:r w:rsidRPr="000512A1">
        <w:rPr>
          <w:lang w:val="en-GB"/>
        </w:rPr>
        <w:t xml:space="preserve">, </w:t>
      </w:r>
      <w:proofErr w:type="spellStart"/>
      <w:r w:rsidRPr="000512A1">
        <w:rPr>
          <w:lang w:val="en-GB"/>
        </w:rPr>
        <w:t>Tecnología</w:t>
      </w:r>
      <w:proofErr w:type="spellEnd"/>
      <w:r w:rsidRPr="000512A1">
        <w:rPr>
          <w:lang w:val="en-GB"/>
        </w:rPr>
        <w:t xml:space="preserve"> e </w:t>
      </w:r>
      <w:proofErr w:type="spellStart"/>
      <w:r w:rsidRPr="000512A1">
        <w:rPr>
          <w:lang w:val="en-GB"/>
        </w:rPr>
        <w:t>Innovación</w:t>
      </w:r>
      <w:proofErr w:type="spellEnd"/>
      <w:r w:rsidRPr="000512A1">
        <w:rPr>
          <w:lang w:val="en-GB"/>
        </w:rPr>
        <w:t>) with the projects BPIN: 2022000100035, and contract 112721-029-2025</w:t>
      </w:r>
      <w:r w:rsidR="002D7DBB" w:rsidRPr="000512A1">
        <w:rPr>
          <w:lang w:val="en-GB"/>
        </w:rPr>
        <w:t xml:space="preserve"> for mobility in partnership with ECOS NORD</w:t>
      </w:r>
      <w:r w:rsidRPr="000512A1">
        <w:rPr>
          <w:lang w:val="en-GB"/>
        </w:rPr>
        <w:t>.</w:t>
      </w:r>
    </w:p>
    <w:p w14:paraId="71A3484D" w14:textId="24C7BCE6" w:rsidR="0005173D" w:rsidRDefault="0005173D" w:rsidP="00521909">
      <w:pPr>
        <w:pStyle w:val="CETBodytext"/>
        <w:rPr>
          <w:lang w:val="en-GB"/>
        </w:rPr>
      </w:pPr>
      <w:r w:rsidRPr="000512A1">
        <w:rPr>
          <w:lang w:val="en-GB"/>
        </w:rPr>
        <w:t xml:space="preserve">This work was partially supported by the </w:t>
      </w:r>
      <w:proofErr w:type="spellStart"/>
      <w:r w:rsidRPr="000512A1">
        <w:rPr>
          <w:lang w:val="en-GB"/>
        </w:rPr>
        <w:t>Ecos</w:t>
      </w:r>
      <w:proofErr w:type="spellEnd"/>
      <w:r w:rsidRPr="000512A1">
        <w:rPr>
          <w:lang w:val="en-GB"/>
        </w:rPr>
        <w:t xml:space="preserve"> Nord Programme France-</w:t>
      </w:r>
      <w:proofErr w:type="spellStart"/>
      <w:r w:rsidRPr="000512A1">
        <w:rPr>
          <w:lang w:val="en-GB"/>
        </w:rPr>
        <w:t>Amérique</w:t>
      </w:r>
      <w:proofErr w:type="spellEnd"/>
      <w:r w:rsidRPr="000512A1">
        <w:rPr>
          <w:lang w:val="en-GB"/>
        </w:rPr>
        <w:t xml:space="preserve"> </w:t>
      </w:r>
      <w:proofErr w:type="spellStart"/>
      <w:r w:rsidRPr="000512A1">
        <w:rPr>
          <w:lang w:val="en-GB"/>
        </w:rPr>
        <w:t>Latine</w:t>
      </w:r>
      <w:proofErr w:type="spellEnd"/>
      <w:r w:rsidRPr="000512A1">
        <w:rPr>
          <w:lang w:val="en-GB"/>
        </w:rPr>
        <w:t xml:space="preserve"> (</w:t>
      </w:r>
      <w:proofErr w:type="spellStart"/>
      <w:r w:rsidRPr="000512A1">
        <w:rPr>
          <w:lang w:val="en-GB"/>
        </w:rPr>
        <w:t>Colombie</w:t>
      </w:r>
      <w:proofErr w:type="spellEnd"/>
      <w:r w:rsidRPr="000512A1">
        <w:rPr>
          <w:lang w:val="en-GB"/>
        </w:rPr>
        <w:t>), reference ECOS Nord N° C25S01</w:t>
      </w:r>
    </w:p>
    <w:p w14:paraId="53523A9B" w14:textId="77777777" w:rsidR="001702CF" w:rsidRPr="00FF6484" w:rsidRDefault="001702CF" w:rsidP="001702CF">
      <w:pPr>
        <w:pStyle w:val="CETBodytext"/>
      </w:pPr>
      <w:r w:rsidRPr="005255D0">
        <w:t>Cesar-Arturo Aceves-L</w:t>
      </w:r>
      <w:r w:rsidRPr="00FF6484">
        <w:t xml:space="preserve">ara is also affiliated to: </w:t>
      </w:r>
      <w:proofErr w:type="spellStart"/>
      <w:r w:rsidRPr="00FF6484">
        <w:t>Laboratoire</w:t>
      </w:r>
      <w:proofErr w:type="spellEnd"/>
      <w:r w:rsidRPr="00FF6484">
        <w:t xml:space="preserve"> </w:t>
      </w:r>
      <w:proofErr w:type="spellStart"/>
      <w:r w:rsidRPr="00FF6484">
        <w:t>mixte</w:t>
      </w:r>
      <w:proofErr w:type="spellEnd"/>
      <w:r w:rsidRPr="00FF6484">
        <w:t xml:space="preserve"> international BIOTEC VAL, IRD, MESRS, ISSBAT 9, Avenue </w:t>
      </w:r>
      <w:proofErr w:type="spellStart"/>
      <w:r w:rsidRPr="00FF6484">
        <w:t>Docteur</w:t>
      </w:r>
      <w:proofErr w:type="spellEnd"/>
      <w:r w:rsidRPr="00FF6484">
        <w:t xml:space="preserve"> </w:t>
      </w:r>
      <w:proofErr w:type="spellStart"/>
      <w:r w:rsidRPr="00FF6484">
        <w:t>Zouhaier</w:t>
      </w:r>
      <w:proofErr w:type="spellEnd"/>
      <w:r w:rsidRPr="00FF6484">
        <w:t xml:space="preserve"> ESSAFI -1006 Tunis </w:t>
      </w:r>
    </w:p>
    <w:p w14:paraId="04B2CD4D" w14:textId="77777777" w:rsidR="00F21DC1" w:rsidRPr="000512A1" w:rsidRDefault="00F21DC1" w:rsidP="00F21DC1">
      <w:pPr>
        <w:pStyle w:val="CETReference"/>
        <w:rPr>
          <w:lang w:val="es-CO"/>
        </w:rPr>
      </w:pPr>
      <w:proofErr w:type="spellStart"/>
      <w:r w:rsidRPr="000512A1">
        <w:rPr>
          <w:lang w:val="es-CO"/>
        </w:rPr>
        <w:t>References</w:t>
      </w:r>
      <w:proofErr w:type="spellEnd"/>
    </w:p>
    <w:p w14:paraId="678D80A2" w14:textId="3ADF1253" w:rsidR="00DE7CAB" w:rsidRPr="000512A1" w:rsidRDefault="00DE7CAB">
      <w:pPr>
        <w:autoSpaceDE w:val="0"/>
        <w:autoSpaceDN w:val="0"/>
        <w:ind w:hanging="480"/>
        <w:divId w:val="2078047195"/>
        <w:rPr>
          <w:rFonts w:cs="Arial"/>
          <w:szCs w:val="24"/>
        </w:rPr>
      </w:pPr>
      <w:proofErr w:type="spellStart"/>
      <w:r w:rsidRPr="000512A1">
        <w:rPr>
          <w:rFonts w:cs="Arial"/>
          <w:lang w:val="es-CO"/>
        </w:rPr>
        <w:t>Gargalo</w:t>
      </w:r>
      <w:proofErr w:type="spellEnd"/>
      <w:r w:rsidRPr="000512A1">
        <w:rPr>
          <w:rFonts w:cs="Arial"/>
          <w:lang w:val="es-CO"/>
        </w:rPr>
        <w:t xml:space="preserve">, C. L., </w:t>
      </w:r>
      <w:proofErr w:type="spellStart"/>
      <w:r w:rsidRPr="000512A1">
        <w:rPr>
          <w:rFonts w:cs="Arial"/>
          <w:lang w:val="es-CO"/>
        </w:rPr>
        <w:t>Malanca</w:t>
      </w:r>
      <w:proofErr w:type="spellEnd"/>
      <w:r w:rsidRPr="000512A1">
        <w:rPr>
          <w:rFonts w:cs="Arial"/>
          <w:lang w:val="es-CO"/>
        </w:rPr>
        <w:t xml:space="preserve">, A. A., </w:t>
      </w:r>
      <w:proofErr w:type="spellStart"/>
      <w:r w:rsidRPr="000512A1">
        <w:rPr>
          <w:rFonts w:cs="Arial"/>
          <w:lang w:val="es-CO"/>
        </w:rPr>
        <w:t>Aouichaoui</w:t>
      </w:r>
      <w:proofErr w:type="spellEnd"/>
      <w:r w:rsidRPr="000512A1">
        <w:rPr>
          <w:rFonts w:cs="Arial"/>
          <w:lang w:val="es-CO"/>
        </w:rPr>
        <w:t xml:space="preserve">, A. R. N., </w:t>
      </w:r>
      <w:proofErr w:type="spellStart"/>
      <w:r w:rsidRPr="000512A1">
        <w:rPr>
          <w:rFonts w:cs="Arial"/>
          <w:lang w:val="es-CO"/>
        </w:rPr>
        <w:t>Huusom</w:t>
      </w:r>
      <w:proofErr w:type="spellEnd"/>
      <w:r w:rsidRPr="000512A1">
        <w:rPr>
          <w:rFonts w:cs="Arial"/>
          <w:lang w:val="es-CO"/>
        </w:rPr>
        <w:t xml:space="preserve">, J. K., &amp; </w:t>
      </w:r>
      <w:proofErr w:type="spellStart"/>
      <w:r w:rsidRPr="000512A1">
        <w:rPr>
          <w:rFonts w:cs="Arial"/>
          <w:lang w:val="es-CO"/>
        </w:rPr>
        <w:t>Gernaey</w:t>
      </w:r>
      <w:proofErr w:type="spellEnd"/>
      <w:r w:rsidRPr="000512A1">
        <w:rPr>
          <w:rFonts w:cs="Arial"/>
          <w:lang w:val="es-CO"/>
        </w:rPr>
        <w:t xml:space="preserve">, K. V. (2024). </w:t>
      </w:r>
      <w:r w:rsidRPr="000512A1">
        <w:rPr>
          <w:rFonts w:cs="Arial"/>
        </w:rPr>
        <w:t xml:space="preserve">Navigating industry 4.0 and 5.0: the role of hybrid modelling in (bio)chemical engineering’s digital transition. </w:t>
      </w:r>
      <w:r w:rsidRPr="000512A1">
        <w:rPr>
          <w:rFonts w:cs="Arial"/>
          <w:i/>
          <w:iCs/>
        </w:rPr>
        <w:t>Frontiers in Chemical Engineering</w:t>
      </w:r>
      <w:r w:rsidRPr="000512A1">
        <w:rPr>
          <w:rFonts w:cs="Arial"/>
        </w:rPr>
        <w:t xml:space="preserve">, </w:t>
      </w:r>
      <w:r w:rsidRPr="000512A1">
        <w:rPr>
          <w:rFonts w:cs="Arial"/>
          <w:i/>
          <w:iCs/>
        </w:rPr>
        <w:t>6</w:t>
      </w:r>
      <w:r w:rsidRPr="000512A1">
        <w:rPr>
          <w:rFonts w:cs="Arial"/>
        </w:rPr>
        <w:t>. https://doi.org/10.3389/fceng.2024.1494244</w:t>
      </w:r>
    </w:p>
    <w:p w14:paraId="3A8CB260" w14:textId="77777777" w:rsidR="00DE7CAB" w:rsidRPr="000512A1" w:rsidRDefault="00DE7CAB">
      <w:pPr>
        <w:autoSpaceDE w:val="0"/>
        <w:autoSpaceDN w:val="0"/>
        <w:ind w:hanging="480"/>
        <w:divId w:val="237982875"/>
        <w:rPr>
          <w:rFonts w:cs="Arial"/>
        </w:rPr>
      </w:pPr>
      <w:r w:rsidRPr="000512A1">
        <w:rPr>
          <w:rFonts w:cs="Arial"/>
        </w:rPr>
        <w:t xml:space="preserve">Herrera-Ruiz, J. F., </w:t>
      </w:r>
      <w:proofErr w:type="spellStart"/>
      <w:r w:rsidRPr="000512A1">
        <w:rPr>
          <w:rFonts w:cs="Arial"/>
        </w:rPr>
        <w:t>Fontalvo</w:t>
      </w:r>
      <w:proofErr w:type="spellEnd"/>
      <w:r w:rsidRPr="000512A1">
        <w:rPr>
          <w:rFonts w:cs="Arial"/>
        </w:rPr>
        <w:t xml:space="preserve">, J., &amp; Prado-Rubio, O. A. (2025). Hybrid model development for Succinic Acid fermentation: relevance of ensemble learning for enhancing model prediction. </w:t>
      </w:r>
      <w:r w:rsidRPr="000512A1">
        <w:rPr>
          <w:rFonts w:cs="Arial"/>
          <w:i/>
          <w:iCs/>
        </w:rPr>
        <w:t>Proceedings of the 35th European Symposium on Computer Aided Process Engineering (ESCAPE 35)</w:t>
      </w:r>
      <w:r w:rsidRPr="000512A1">
        <w:rPr>
          <w:rFonts w:cs="Arial"/>
        </w:rPr>
        <w:t>, 1896–1901. https://doi.org/10.69997/sct.153338</w:t>
      </w:r>
    </w:p>
    <w:p w14:paraId="42A3D974" w14:textId="77777777" w:rsidR="00DE7CAB" w:rsidRPr="005C1E1F" w:rsidRDefault="00DE7CAB">
      <w:pPr>
        <w:autoSpaceDE w:val="0"/>
        <w:autoSpaceDN w:val="0"/>
        <w:ind w:hanging="480"/>
        <w:divId w:val="592594447"/>
        <w:rPr>
          <w:rFonts w:cs="Arial"/>
          <w:lang w:val="fr-FR"/>
        </w:rPr>
      </w:pPr>
      <w:r w:rsidRPr="000512A1">
        <w:rPr>
          <w:rFonts w:cs="Arial"/>
        </w:rPr>
        <w:t xml:space="preserve">Malik, M. A. I., Usman, M., Waqas Rafique, M., Raza, S., Saleem, M. W., Abbas, N., Sajjad, U., Hamid, K., </w:t>
      </w:r>
      <w:proofErr w:type="spellStart"/>
      <w:r w:rsidRPr="000512A1">
        <w:rPr>
          <w:rFonts w:cs="Arial"/>
        </w:rPr>
        <w:t>Rezaul</w:t>
      </w:r>
      <w:proofErr w:type="spellEnd"/>
      <w:r w:rsidRPr="000512A1">
        <w:rPr>
          <w:rFonts w:cs="Arial"/>
        </w:rPr>
        <w:t xml:space="preserve"> Karim, M., &amp; Abul Kalam, M. (2024). Managing energy transition alongside environmental protection by making use of AI-led butanol powered SI engine optimization in compliance with SDGs. </w:t>
      </w:r>
      <w:proofErr w:type="spellStart"/>
      <w:r w:rsidRPr="005C1E1F">
        <w:rPr>
          <w:rFonts w:cs="Arial"/>
          <w:i/>
          <w:iCs/>
          <w:lang w:val="fr-FR"/>
        </w:rPr>
        <w:t>Heliyon</w:t>
      </w:r>
      <w:proofErr w:type="spellEnd"/>
      <w:r w:rsidRPr="005C1E1F">
        <w:rPr>
          <w:rFonts w:cs="Arial"/>
          <w:lang w:val="fr-FR"/>
        </w:rPr>
        <w:t xml:space="preserve">, </w:t>
      </w:r>
      <w:r w:rsidRPr="005C1E1F">
        <w:rPr>
          <w:rFonts w:cs="Arial"/>
          <w:i/>
          <w:iCs/>
          <w:lang w:val="fr-FR"/>
        </w:rPr>
        <w:t>10</w:t>
      </w:r>
      <w:r w:rsidRPr="005C1E1F">
        <w:rPr>
          <w:rFonts w:cs="Arial"/>
          <w:lang w:val="fr-FR"/>
        </w:rPr>
        <w:t>(9), e29698. https://doi.org/10.1016/j.heliyon.2024.e29698</w:t>
      </w:r>
    </w:p>
    <w:p w14:paraId="22DA030C" w14:textId="77777777" w:rsidR="00DE7CAB" w:rsidRPr="000512A1" w:rsidRDefault="00DE7CAB">
      <w:pPr>
        <w:autoSpaceDE w:val="0"/>
        <w:autoSpaceDN w:val="0"/>
        <w:ind w:hanging="480"/>
        <w:divId w:val="1374311111"/>
        <w:rPr>
          <w:rFonts w:cs="Arial"/>
          <w:lang w:val="es-419"/>
        </w:rPr>
      </w:pPr>
      <w:proofErr w:type="spellStart"/>
      <w:r w:rsidRPr="005C1E1F">
        <w:rPr>
          <w:rFonts w:cs="Arial"/>
          <w:lang w:val="fr-FR"/>
        </w:rPr>
        <w:t>Papaioannou</w:t>
      </w:r>
      <w:proofErr w:type="spellEnd"/>
      <w:r w:rsidRPr="005C1E1F">
        <w:rPr>
          <w:rFonts w:cs="Arial"/>
          <w:lang w:val="fr-FR"/>
        </w:rPr>
        <w:t xml:space="preserve">, N., </w:t>
      </w:r>
      <w:proofErr w:type="spellStart"/>
      <w:r w:rsidRPr="005C1E1F">
        <w:rPr>
          <w:rFonts w:cs="Arial"/>
          <w:lang w:val="fr-FR"/>
        </w:rPr>
        <w:t>Myllis</w:t>
      </w:r>
      <w:proofErr w:type="spellEnd"/>
      <w:r w:rsidRPr="005C1E1F">
        <w:rPr>
          <w:rFonts w:cs="Arial"/>
          <w:lang w:val="fr-FR"/>
        </w:rPr>
        <w:t xml:space="preserve">, G., </w:t>
      </w:r>
      <w:proofErr w:type="spellStart"/>
      <w:r w:rsidRPr="005C1E1F">
        <w:rPr>
          <w:rFonts w:cs="Arial"/>
          <w:lang w:val="fr-FR"/>
        </w:rPr>
        <w:t>Tsimpiris</w:t>
      </w:r>
      <w:proofErr w:type="spellEnd"/>
      <w:r w:rsidRPr="005C1E1F">
        <w:rPr>
          <w:rFonts w:cs="Arial"/>
          <w:lang w:val="fr-FR"/>
        </w:rPr>
        <w:t xml:space="preserve">, A., &amp; </w:t>
      </w:r>
      <w:proofErr w:type="spellStart"/>
      <w:r w:rsidRPr="005C1E1F">
        <w:rPr>
          <w:rFonts w:cs="Arial"/>
          <w:lang w:val="fr-FR"/>
        </w:rPr>
        <w:t>Vrana</w:t>
      </w:r>
      <w:proofErr w:type="spellEnd"/>
      <w:r w:rsidRPr="005C1E1F">
        <w:rPr>
          <w:rFonts w:cs="Arial"/>
          <w:lang w:val="fr-FR"/>
        </w:rPr>
        <w:t xml:space="preserve">, V. (2025). </w:t>
      </w:r>
      <w:r w:rsidRPr="000512A1">
        <w:rPr>
          <w:rFonts w:cs="Arial"/>
        </w:rPr>
        <w:t xml:space="preserve">The Role of Mutual Information Estimator Choice in Feature Selection: An Empirical Study on </w:t>
      </w:r>
      <w:proofErr w:type="spellStart"/>
      <w:r w:rsidRPr="000512A1">
        <w:rPr>
          <w:rFonts w:cs="Arial"/>
        </w:rPr>
        <w:t>mRMR</w:t>
      </w:r>
      <w:proofErr w:type="spellEnd"/>
      <w:r w:rsidRPr="000512A1">
        <w:rPr>
          <w:rFonts w:cs="Arial"/>
        </w:rPr>
        <w:t xml:space="preserve">. </w:t>
      </w:r>
      <w:proofErr w:type="spellStart"/>
      <w:r w:rsidRPr="000512A1">
        <w:rPr>
          <w:rFonts w:cs="Arial"/>
          <w:i/>
          <w:iCs/>
          <w:lang w:val="es-419"/>
        </w:rPr>
        <w:t>Information</w:t>
      </w:r>
      <w:proofErr w:type="spellEnd"/>
      <w:r w:rsidRPr="000512A1">
        <w:rPr>
          <w:rFonts w:cs="Arial"/>
          <w:lang w:val="es-419"/>
        </w:rPr>
        <w:t xml:space="preserve">, </w:t>
      </w:r>
      <w:r w:rsidRPr="000512A1">
        <w:rPr>
          <w:rFonts w:cs="Arial"/>
          <w:i/>
          <w:iCs/>
          <w:lang w:val="es-419"/>
        </w:rPr>
        <w:t>16</w:t>
      </w:r>
      <w:r w:rsidRPr="000512A1">
        <w:rPr>
          <w:rFonts w:cs="Arial"/>
          <w:lang w:val="es-419"/>
        </w:rPr>
        <w:t>(9), 724. https://doi.org/10.3390/info16090724</w:t>
      </w:r>
    </w:p>
    <w:p w14:paraId="20B396EA" w14:textId="77777777" w:rsidR="00DE7CAB" w:rsidRPr="000512A1" w:rsidRDefault="00DE7CAB">
      <w:pPr>
        <w:autoSpaceDE w:val="0"/>
        <w:autoSpaceDN w:val="0"/>
        <w:ind w:hanging="480"/>
        <w:divId w:val="737484979"/>
        <w:rPr>
          <w:rFonts w:cs="Arial"/>
        </w:rPr>
      </w:pPr>
      <w:r w:rsidRPr="000512A1">
        <w:rPr>
          <w:rFonts w:cs="Arial"/>
          <w:lang w:val="es-419"/>
        </w:rPr>
        <w:t>Sánchez-Rendón, J. C., Matallana, L. G., Morales-</w:t>
      </w:r>
      <w:proofErr w:type="spellStart"/>
      <w:r w:rsidRPr="000512A1">
        <w:rPr>
          <w:rFonts w:cs="Arial"/>
          <w:lang w:val="es-419"/>
        </w:rPr>
        <w:t>Rodriguez</w:t>
      </w:r>
      <w:proofErr w:type="spellEnd"/>
      <w:r w:rsidRPr="000512A1">
        <w:rPr>
          <w:rFonts w:cs="Arial"/>
          <w:lang w:val="es-419"/>
        </w:rPr>
        <w:t xml:space="preserve">, R., &amp; Prado-Rubio, O. A. (2024). </w:t>
      </w:r>
      <w:r w:rsidRPr="000512A1">
        <w:rPr>
          <w:rFonts w:cs="Arial"/>
          <w:i/>
          <w:iCs/>
        </w:rPr>
        <w:t xml:space="preserve">Enhanced kinetic model parameters for xylitol bioproduction from Candida </w:t>
      </w:r>
      <w:proofErr w:type="spellStart"/>
      <w:r w:rsidRPr="000512A1">
        <w:rPr>
          <w:rFonts w:cs="Arial"/>
          <w:i/>
          <w:iCs/>
        </w:rPr>
        <w:t>mogii</w:t>
      </w:r>
      <w:proofErr w:type="spellEnd"/>
      <w:r w:rsidRPr="000512A1">
        <w:rPr>
          <w:rFonts w:cs="Arial"/>
          <w:i/>
          <w:iCs/>
        </w:rPr>
        <w:t xml:space="preserve"> ATCC 18364</w:t>
      </w:r>
      <w:r w:rsidRPr="000512A1">
        <w:rPr>
          <w:rFonts w:cs="Arial"/>
        </w:rPr>
        <w:t xml:space="preserve"> (pp. 2497–2502). https://doi.org/10.1016/B978-0-443-28824-1.50417-8</w:t>
      </w:r>
    </w:p>
    <w:p w14:paraId="24B14149" w14:textId="77777777" w:rsidR="00DE7CAB" w:rsidRPr="000512A1" w:rsidRDefault="00DE7CAB">
      <w:pPr>
        <w:autoSpaceDE w:val="0"/>
        <w:autoSpaceDN w:val="0"/>
        <w:ind w:hanging="480"/>
        <w:divId w:val="539125955"/>
        <w:rPr>
          <w:rFonts w:cs="Arial"/>
        </w:rPr>
      </w:pPr>
      <w:proofErr w:type="spellStart"/>
      <w:r w:rsidRPr="000512A1">
        <w:rPr>
          <w:rFonts w:cs="Arial"/>
          <w:lang w:val="es-419"/>
        </w:rPr>
        <w:t>Shinto</w:t>
      </w:r>
      <w:proofErr w:type="spellEnd"/>
      <w:r w:rsidRPr="000512A1">
        <w:rPr>
          <w:rFonts w:cs="Arial"/>
          <w:lang w:val="es-419"/>
        </w:rPr>
        <w:t xml:space="preserve">, H., </w:t>
      </w:r>
      <w:proofErr w:type="spellStart"/>
      <w:r w:rsidRPr="000512A1">
        <w:rPr>
          <w:rFonts w:cs="Arial"/>
          <w:lang w:val="es-419"/>
        </w:rPr>
        <w:t>Tashiro</w:t>
      </w:r>
      <w:proofErr w:type="spellEnd"/>
      <w:r w:rsidRPr="000512A1">
        <w:rPr>
          <w:rFonts w:cs="Arial"/>
          <w:lang w:val="es-419"/>
        </w:rPr>
        <w:t xml:space="preserve">, Y., Yamashita, M., Kobayashi, G., </w:t>
      </w:r>
      <w:proofErr w:type="spellStart"/>
      <w:r w:rsidRPr="000512A1">
        <w:rPr>
          <w:rFonts w:cs="Arial"/>
          <w:lang w:val="es-419"/>
        </w:rPr>
        <w:t>Sekiguchi</w:t>
      </w:r>
      <w:proofErr w:type="spellEnd"/>
      <w:r w:rsidRPr="000512A1">
        <w:rPr>
          <w:rFonts w:cs="Arial"/>
          <w:lang w:val="es-419"/>
        </w:rPr>
        <w:t xml:space="preserve">, T., </w:t>
      </w:r>
      <w:proofErr w:type="spellStart"/>
      <w:r w:rsidRPr="000512A1">
        <w:rPr>
          <w:rFonts w:cs="Arial"/>
          <w:lang w:val="es-419"/>
        </w:rPr>
        <w:t>Hanai</w:t>
      </w:r>
      <w:proofErr w:type="spellEnd"/>
      <w:r w:rsidRPr="000512A1">
        <w:rPr>
          <w:rFonts w:cs="Arial"/>
          <w:lang w:val="es-419"/>
        </w:rPr>
        <w:t xml:space="preserve">, T., </w:t>
      </w:r>
      <w:proofErr w:type="spellStart"/>
      <w:r w:rsidRPr="000512A1">
        <w:rPr>
          <w:rFonts w:cs="Arial"/>
          <w:lang w:val="es-419"/>
        </w:rPr>
        <w:t>Kuriya</w:t>
      </w:r>
      <w:proofErr w:type="spellEnd"/>
      <w:r w:rsidRPr="000512A1">
        <w:rPr>
          <w:rFonts w:cs="Arial"/>
          <w:lang w:val="es-419"/>
        </w:rPr>
        <w:t xml:space="preserve">, Y., </w:t>
      </w:r>
      <w:proofErr w:type="spellStart"/>
      <w:r w:rsidRPr="000512A1">
        <w:rPr>
          <w:rFonts w:cs="Arial"/>
          <w:lang w:val="es-419"/>
        </w:rPr>
        <w:t>Okamoto</w:t>
      </w:r>
      <w:proofErr w:type="spellEnd"/>
      <w:r w:rsidRPr="000512A1">
        <w:rPr>
          <w:rFonts w:cs="Arial"/>
          <w:lang w:val="es-419"/>
        </w:rPr>
        <w:t xml:space="preserve">, M., &amp; </w:t>
      </w:r>
      <w:proofErr w:type="spellStart"/>
      <w:r w:rsidRPr="000512A1">
        <w:rPr>
          <w:rFonts w:cs="Arial"/>
          <w:lang w:val="es-419"/>
        </w:rPr>
        <w:t>Sonomoto</w:t>
      </w:r>
      <w:proofErr w:type="spellEnd"/>
      <w:r w:rsidRPr="000512A1">
        <w:rPr>
          <w:rFonts w:cs="Arial"/>
          <w:lang w:val="es-419"/>
        </w:rPr>
        <w:t xml:space="preserve">, K. (2007). </w:t>
      </w:r>
      <w:r w:rsidRPr="000512A1">
        <w:rPr>
          <w:rFonts w:cs="Arial"/>
        </w:rPr>
        <w:t xml:space="preserve">Kinetic </w:t>
      </w:r>
      <w:proofErr w:type="spellStart"/>
      <w:r w:rsidRPr="000512A1">
        <w:rPr>
          <w:rFonts w:cs="Arial"/>
        </w:rPr>
        <w:t>modeling</w:t>
      </w:r>
      <w:proofErr w:type="spellEnd"/>
      <w:r w:rsidRPr="000512A1">
        <w:rPr>
          <w:rFonts w:cs="Arial"/>
        </w:rPr>
        <w:t xml:space="preserve"> and sensitivity analysis of acetone–butanol–ethanol production. </w:t>
      </w:r>
      <w:r w:rsidRPr="000512A1">
        <w:rPr>
          <w:rFonts w:cs="Arial"/>
          <w:i/>
          <w:iCs/>
        </w:rPr>
        <w:t>Journal of Biotechnology</w:t>
      </w:r>
      <w:r w:rsidRPr="000512A1">
        <w:rPr>
          <w:rFonts w:cs="Arial"/>
        </w:rPr>
        <w:t xml:space="preserve">, </w:t>
      </w:r>
      <w:r w:rsidRPr="000512A1">
        <w:rPr>
          <w:rFonts w:cs="Arial"/>
          <w:i/>
          <w:iCs/>
        </w:rPr>
        <w:t>131</w:t>
      </w:r>
      <w:r w:rsidRPr="000512A1">
        <w:rPr>
          <w:rFonts w:cs="Arial"/>
        </w:rPr>
        <w:t>(1), 45–56. https://doi.org/10.1016/j.jbiotec.2007.05.005</w:t>
      </w:r>
    </w:p>
    <w:p w14:paraId="3F2262CA" w14:textId="77777777" w:rsidR="00DE7CAB" w:rsidRPr="000512A1" w:rsidRDefault="00DE7CAB">
      <w:pPr>
        <w:autoSpaceDE w:val="0"/>
        <w:autoSpaceDN w:val="0"/>
        <w:ind w:hanging="480"/>
        <w:divId w:val="1361273221"/>
        <w:rPr>
          <w:rFonts w:cs="Arial"/>
        </w:rPr>
      </w:pPr>
      <w:r w:rsidRPr="000512A1">
        <w:rPr>
          <w:rFonts w:cs="Arial"/>
        </w:rPr>
        <w:t xml:space="preserve">Vergara, J. R., &amp; </w:t>
      </w:r>
      <w:proofErr w:type="spellStart"/>
      <w:r w:rsidRPr="000512A1">
        <w:rPr>
          <w:rFonts w:cs="Arial"/>
        </w:rPr>
        <w:t>Estévez</w:t>
      </w:r>
      <w:proofErr w:type="spellEnd"/>
      <w:r w:rsidRPr="000512A1">
        <w:rPr>
          <w:rFonts w:cs="Arial"/>
        </w:rPr>
        <w:t xml:space="preserve">, P. A. (2014). A review of feature selection methods based on mutual information. </w:t>
      </w:r>
      <w:r w:rsidRPr="000512A1">
        <w:rPr>
          <w:rFonts w:cs="Arial"/>
          <w:i/>
          <w:iCs/>
        </w:rPr>
        <w:t>Neural Computing and Applications</w:t>
      </w:r>
      <w:r w:rsidRPr="000512A1">
        <w:rPr>
          <w:rFonts w:cs="Arial"/>
        </w:rPr>
        <w:t xml:space="preserve">, </w:t>
      </w:r>
      <w:r w:rsidRPr="000512A1">
        <w:rPr>
          <w:rFonts w:cs="Arial"/>
          <w:i/>
          <w:iCs/>
        </w:rPr>
        <w:t>24</w:t>
      </w:r>
      <w:r w:rsidRPr="000512A1">
        <w:rPr>
          <w:rFonts w:cs="Arial"/>
        </w:rPr>
        <w:t>(1), 175–186. https://doi.org/10.1007/s00521-013-1368-0</w:t>
      </w:r>
    </w:p>
    <w:p w14:paraId="2534ADFC" w14:textId="77777777" w:rsidR="00DE7CAB" w:rsidRPr="005C1E1F" w:rsidRDefault="00DE7CAB">
      <w:pPr>
        <w:autoSpaceDE w:val="0"/>
        <w:autoSpaceDN w:val="0"/>
        <w:ind w:hanging="480"/>
        <w:divId w:val="354885153"/>
        <w:rPr>
          <w:rFonts w:cs="Arial"/>
          <w:lang w:val="fr-FR"/>
        </w:rPr>
      </w:pPr>
      <w:r w:rsidRPr="000512A1">
        <w:rPr>
          <w:rFonts w:cs="Arial"/>
        </w:rPr>
        <w:t xml:space="preserve">Wu, L. (2025). A review of the transition from Shapley values and SHAP values to RGE. </w:t>
      </w:r>
      <w:proofErr w:type="spellStart"/>
      <w:r w:rsidRPr="005C1E1F">
        <w:rPr>
          <w:rFonts w:cs="Arial"/>
          <w:i/>
          <w:iCs/>
          <w:lang w:val="fr-FR"/>
        </w:rPr>
        <w:t>Statistics</w:t>
      </w:r>
      <w:proofErr w:type="spellEnd"/>
      <w:r w:rsidRPr="005C1E1F">
        <w:rPr>
          <w:rFonts w:cs="Arial"/>
          <w:lang w:val="fr-FR"/>
        </w:rPr>
        <w:t xml:space="preserve">, </w:t>
      </w:r>
      <w:r w:rsidRPr="005C1E1F">
        <w:rPr>
          <w:rFonts w:cs="Arial"/>
          <w:i/>
          <w:iCs/>
          <w:lang w:val="fr-FR"/>
        </w:rPr>
        <w:t>59</w:t>
      </w:r>
      <w:r w:rsidRPr="005C1E1F">
        <w:rPr>
          <w:rFonts w:cs="Arial"/>
          <w:lang w:val="fr-FR"/>
        </w:rPr>
        <w:t>(5), 1161–1183. https://doi.org/10.1080/02331888.2025.2487853</w:t>
      </w:r>
    </w:p>
    <w:p w14:paraId="710364C6" w14:textId="77777777" w:rsidR="00DE7CAB" w:rsidRPr="000512A1" w:rsidRDefault="00DE7CAB">
      <w:pPr>
        <w:autoSpaceDE w:val="0"/>
        <w:autoSpaceDN w:val="0"/>
        <w:ind w:hanging="480"/>
        <w:divId w:val="1399865881"/>
        <w:rPr>
          <w:rFonts w:cs="Arial"/>
        </w:rPr>
      </w:pPr>
      <w:r w:rsidRPr="005C1E1F">
        <w:rPr>
          <w:rFonts w:cs="Arial"/>
          <w:lang w:val="fr-FR"/>
        </w:rPr>
        <w:t xml:space="preserve">Zan, L., </w:t>
      </w:r>
      <w:proofErr w:type="spellStart"/>
      <w:r w:rsidRPr="005C1E1F">
        <w:rPr>
          <w:rFonts w:cs="Arial"/>
          <w:lang w:val="fr-FR"/>
        </w:rPr>
        <w:t>Meynaoui</w:t>
      </w:r>
      <w:proofErr w:type="spellEnd"/>
      <w:r w:rsidRPr="005C1E1F">
        <w:rPr>
          <w:rFonts w:cs="Arial"/>
          <w:lang w:val="fr-FR"/>
        </w:rPr>
        <w:t xml:space="preserve">, A., </w:t>
      </w:r>
      <w:proofErr w:type="spellStart"/>
      <w:r w:rsidRPr="005C1E1F">
        <w:rPr>
          <w:rFonts w:cs="Arial"/>
          <w:lang w:val="fr-FR"/>
        </w:rPr>
        <w:t>Assaad</w:t>
      </w:r>
      <w:proofErr w:type="spellEnd"/>
      <w:r w:rsidRPr="005C1E1F">
        <w:rPr>
          <w:rFonts w:cs="Arial"/>
          <w:lang w:val="fr-FR"/>
        </w:rPr>
        <w:t xml:space="preserve">, C. K., </w:t>
      </w:r>
      <w:proofErr w:type="spellStart"/>
      <w:r w:rsidRPr="005C1E1F">
        <w:rPr>
          <w:rFonts w:cs="Arial"/>
          <w:lang w:val="fr-FR"/>
        </w:rPr>
        <w:t>Devijver</w:t>
      </w:r>
      <w:proofErr w:type="spellEnd"/>
      <w:r w:rsidRPr="005C1E1F">
        <w:rPr>
          <w:rFonts w:cs="Arial"/>
          <w:lang w:val="fr-FR"/>
        </w:rPr>
        <w:t xml:space="preserve">, E., &amp; </w:t>
      </w:r>
      <w:proofErr w:type="spellStart"/>
      <w:r w:rsidRPr="005C1E1F">
        <w:rPr>
          <w:rFonts w:cs="Arial"/>
          <w:lang w:val="fr-FR"/>
        </w:rPr>
        <w:t>Gaussier</w:t>
      </w:r>
      <w:proofErr w:type="spellEnd"/>
      <w:r w:rsidRPr="005C1E1F">
        <w:rPr>
          <w:rFonts w:cs="Arial"/>
          <w:lang w:val="fr-FR"/>
        </w:rPr>
        <w:t xml:space="preserve">, E. (2022). </w:t>
      </w:r>
      <w:r w:rsidRPr="000512A1">
        <w:rPr>
          <w:rFonts w:cs="Arial"/>
        </w:rPr>
        <w:t xml:space="preserve">A Conditional Mutual Information Estimator for Mixed Data and an Associated Conditional Independence Test. </w:t>
      </w:r>
      <w:r w:rsidRPr="000512A1">
        <w:rPr>
          <w:rFonts w:cs="Arial"/>
          <w:i/>
          <w:iCs/>
        </w:rPr>
        <w:t>Entropy</w:t>
      </w:r>
      <w:r w:rsidRPr="000512A1">
        <w:rPr>
          <w:rFonts w:cs="Arial"/>
        </w:rPr>
        <w:t xml:space="preserve">, </w:t>
      </w:r>
      <w:r w:rsidRPr="000512A1">
        <w:rPr>
          <w:rFonts w:cs="Arial"/>
          <w:i/>
          <w:iCs/>
        </w:rPr>
        <w:t>24</w:t>
      </w:r>
      <w:r w:rsidRPr="000512A1">
        <w:rPr>
          <w:rFonts w:cs="Arial"/>
        </w:rPr>
        <w:t>(9), 1234. https://doi.org/10.3390/e24091234</w:t>
      </w:r>
    </w:p>
    <w:sectPr w:rsidR="00DE7CAB" w:rsidRPr="000512A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1067A" w14:textId="77777777" w:rsidR="00CC5E1C" w:rsidRDefault="00CC5E1C" w:rsidP="004F5E36">
      <w:r>
        <w:separator/>
      </w:r>
    </w:p>
  </w:endnote>
  <w:endnote w:type="continuationSeparator" w:id="0">
    <w:p w14:paraId="0B056505" w14:textId="77777777" w:rsidR="00CC5E1C" w:rsidRDefault="00CC5E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B8628" w14:textId="77777777" w:rsidR="00CC5E1C" w:rsidRDefault="00CC5E1C" w:rsidP="004F5E36">
      <w:r>
        <w:separator/>
      </w:r>
    </w:p>
  </w:footnote>
  <w:footnote w:type="continuationSeparator" w:id="0">
    <w:p w14:paraId="1495C477" w14:textId="77777777" w:rsidR="00CC5E1C" w:rsidRDefault="00CC5E1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336"/>
    <w:rsid w:val="000027C0"/>
    <w:rsid w:val="000052FB"/>
    <w:rsid w:val="00005884"/>
    <w:rsid w:val="00005A19"/>
    <w:rsid w:val="00005E39"/>
    <w:rsid w:val="000117CB"/>
    <w:rsid w:val="00017502"/>
    <w:rsid w:val="0003148D"/>
    <w:rsid w:val="00031EEC"/>
    <w:rsid w:val="000441D9"/>
    <w:rsid w:val="00050C41"/>
    <w:rsid w:val="000512A1"/>
    <w:rsid w:val="00051566"/>
    <w:rsid w:val="0005173D"/>
    <w:rsid w:val="0005334F"/>
    <w:rsid w:val="00053F32"/>
    <w:rsid w:val="000562A9"/>
    <w:rsid w:val="00060440"/>
    <w:rsid w:val="0006231B"/>
    <w:rsid w:val="00062A9A"/>
    <w:rsid w:val="00065058"/>
    <w:rsid w:val="00067349"/>
    <w:rsid w:val="00073F2C"/>
    <w:rsid w:val="00074C71"/>
    <w:rsid w:val="000868A5"/>
    <w:rsid w:val="00086C39"/>
    <w:rsid w:val="000A03B2"/>
    <w:rsid w:val="000B1296"/>
    <w:rsid w:val="000B3E4E"/>
    <w:rsid w:val="000C2E3B"/>
    <w:rsid w:val="000C40CB"/>
    <w:rsid w:val="000C6FEB"/>
    <w:rsid w:val="000D0268"/>
    <w:rsid w:val="000D34BE"/>
    <w:rsid w:val="000E102F"/>
    <w:rsid w:val="000E2FC4"/>
    <w:rsid w:val="000E36F1"/>
    <w:rsid w:val="000E3A73"/>
    <w:rsid w:val="000E3ED8"/>
    <w:rsid w:val="000E414A"/>
    <w:rsid w:val="000E57A3"/>
    <w:rsid w:val="000E5D85"/>
    <w:rsid w:val="000E7145"/>
    <w:rsid w:val="000E75FD"/>
    <w:rsid w:val="000F0435"/>
    <w:rsid w:val="000F093C"/>
    <w:rsid w:val="000F24F1"/>
    <w:rsid w:val="000F3780"/>
    <w:rsid w:val="000F74CE"/>
    <w:rsid w:val="000F787B"/>
    <w:rsid w:val="00100027"/>
    <w:rsid w:val="001016CA"/>
    <w:rsid w:val="00103280"/>
    <w:rsid w:val="0011393C"/>
    <w:rsid w:val="0012091F"/>
    <w:rsid w:val="0012412F"/>
    <w:rsid w:val="00124AAD"/>
    <w:rsid w:val="00126BC2"/>
    <w:rsid w:val="00130740"/>
    <w:rsid w:val="001308B6"/>
    <w:rsid w:val="0013121F"/>
    <w:rsid w:val="00131FE6"/>
    <w:rsid w:val="0013263F"/>
    <w:rsid w:val="001331DF"/>
    <w:rsid w:val="00133436"/>
    <w:rsid w:val="00134DE4"/>
    <w:rsid w:val="00140288"/>
    <w:rsid w:val="0014034D"/>
    <w:rsid w:val="00140FE3"/>
    <w:rsid w:val="00144D16"/>
    <w:rsid w:val="00150E59"/>
    <w:rsid w:val="00152DE3"/>
    <w:rsid w:val="00155396"/>
    <w:rsid w:val="00164621"/>
    <w:rsid w:val="001649BD"/>
    <w:rsid w:val="00164CF9"/>
    <w:rsid w:val="001667A6"/>
    <w:rsid w:val="00166B4A"/>
    <w:rsid w:val="00167009"/>
    <w:rsid w:val="001702CF"/>
    <w:rsid w:val="001824B2"/>
    <w:rsid w:val="00184AD6"/>
    <w:rsid w:val="0019000D"/>
    <w:rsid w:val="001A4AF7"/>
    <w:rsid w:val="001B0349"/>
    <w:rsid w:val="001B0887"/>
    <w:rsid w:val="001B1E93"/>
    <w:rsid w:val="001B3AEC"/>
    <w:rsid w:val="001B5A0A"/>
    <w:rsid w:val="001B64B5"/>
    <w:rsid w:val="001B65C1"/>
    <w:rsid w:val="001C18E7"/>
    <w:rsid w:val="001C260F"/>
    <w:rsid w:val="001C33F1"/>
    <w:rsid w:val="001C684B"/>
    <w:rsid w:val="001C68C1"/>
    <w:rsid w:val="001D0CFB"/>
    <w:rsid w:val="001D21AF"/>
    <w:rsid w:val="001D53FC"/>
    <w:rsid w:val="001D6FB7"/>
    <w:rsid w:val="001E3A28"/>
    <w:rsid w:val="001F42A5"/>
    <w:rsid w:val="001F7B9D"/>
    <w:rsid w:val="00201C93"/>
    <w:rsid w:val="00202D1F"/>
    <w:rsid w:val="0021294E"/>
    <w:rsid w:val="002224B4"/>
    <w:rsid w:val="00223E99"/>
    <w:rsid w:val="00230B10"/>
    <w:rsid w:val="0024069B"/>
    <w:rsid w:val="002447EF"/>
    <w:rsid w:val="00251259"/>
    <w:rsid w:val="00251550"/>
    <w:rsid w:val="00252CCE"/>
    <w:rsid w:val="0025462A"/>
    <w:rsid w:val="00260C0C"/>
    <w:rsid w:val="00263B05"/>
    <w:rsid w:val="0027221A"/>
    <w:rsid w:val="00274E71"/>
    <w:rsid w:val="00275B61"/>
    <w:rsid w:val="002803B0"/>
    <w:rsid w:val="00280FAF"/>
    <w:rsid w:val="00281E3F"/>
    <w:rsid w:val="00282656"/>
    <w:rsid w:val="0028738B"/>
    <w:rsid w:val="0029300B"/>
    <w:rsid w:val="0029454F"/>
    <w:rsid w:val="00296B83"/>
    <w:rsid w:val="0029734B"/>
    <w:rsid w:val="002B2681"/>
    <w:rsid w:val="002B4015"/>
    <w:rsid w:val="002B78CE"/>
    <w:rsid w:val="002C2FB6"/>
    <w:rsid w:val="002D4B68"/>
    <w:rsid w:val="002D706D"/>
    <w:rsid w:val="002D7DBB"/>
    <w:rsid w:val="002E3A67"/>
    <w:rsid w:val="002E5421"/>
    <w:rsid w:val="002E5FA7"/>
    <w:rsid w:val="002F02AF"/>
    <w:rsid w:val="002F3309"/>
    <w:rsid w:val="002F6879"/>
    <w:rsid w:val="003008CE"/>
    <w:rsid w:val="003009B7"/>
    <w:rsid w:val="00300E56"/>
    <w:rsid w:val="0030152C"/>
    <w:rsid w:val="003044E3"/>
    <w:rsid w:val="0030469C"/>
    <w:rsid w:val="003102B9"/>
    <w:rsid w:val="00317A4C"/>
    <w:rsid w:val="00321CA6"/>
    <w:rsid w:val="00323763"/>
    <w:rsid w:val="00323C5F"/>
    <w:rsid w:val="00326701"/>
    <w:rsid w:val="00334C09"/>
    <w:rsid w:val="00351B00"/>
    <w:rsid w:val="00363923"/>
    <w:rsid w:val="00364407"/>
    <w:rsid w:val="003702A1"/>
    <w:rsid w:val="003723D4"/>
    <w:rsid w:val="00381905"/>
    <w:rsid w:val="00384CC8"/>
    <w:rsid w:val="003871FD"/>
    <w:rsid w:val="00391DE7"/>
    <w:rsid w:val="003966C7"/>
    <w:rsid w:val="003A1101"/>
    <w:rsid w:val="003A1E30"/>
    <w:rsid w:val="003A2829"/>
    <w:rsid w:val="003A5883"/>
    <w:rsid w:val="003A70BF"/>
    <w:rsid w:val="003A7D1C"/>
    <w:rsid w:val="003B304B"/>
    <w:rsid w:val="003B3146"/>
    <w:rsid w:val="003B3A57"/>
    <w:rsid w:val="003B539B"/>
    <w:rsid w:val="003B7638"/>
    <w:rsid w:val="003C775F"/>
    <w:rsid w:val="003D1654"/>
    <w:rsid w:val="003D1E02"/>
    <w:rsid w:val="003E06DB"/>
    <w:rsid w:val="003F015E"/>
    <w:rsid w:val="00400414"/>
    <w:rsid w:val="00411F43"/>
    <w:rsid w:val="0041446B"/>
    <w:rsid w:val="0041695B"/>
    <w:rsid w:val="00420180"/>
    <w:rsid w:val="00431E65"/>
    <w:rsid w:val="0044071E"/>
    <w:rsid w:val="00441384"/>
    <w:rsid w:val="0044329C"/>
    <w:rsid w:val="00444000"/>
    <w:rsid w:val="00453E24"/>
    <w:rsid w:val="00454257"/>
    <w:rsid w:val="00457456"/>
    <w:rsid w:val="004577FE"/>
    <w:rsid w:val="00457B9C"/>
    <w:rsid w:val="0046164A"/>
    <w:rsid w:val="004618DD"/>
    <w:rsid w:val="004628D2"/>
    <w:rsid w:val="00462DCD"/>
    <w:rsid w:val="004648AD"/>
    <w:rsid w:val="004703A9"/>
    <w:rsid w:val="00470691"/>
    <w:rsid w:val="004715D0"/>
    <w:rsid w:val="004760DE"/>
    <w:rsid w:val="004763D7"/>
    <w:rsid w:val="00477AF4"/>
    <w:rsid w:val="004800B1"/>
    <w:rsid w:val="00481CDF"/>
    <w:rsid w:val="00487F2E"/>
    <w:rsid w:val="004A004E"/>
    <w:rsid w:val="004A192E"/>
    <w:rsid w:val="004A24CF"/>
    <w:rsid w:val="004A5E57"/>
    <w:rsid w:val="004A791D"/>
    <w:rsid w:val="004B0F47"/>
    <w:rsid w:val="004B1240"/>
    <w:rsid w:val="004B1B21"/>
    <w:rsid w:val="004C194F"/>
    <w:rsid w:val="004C3D1D"/>
    <w:rsid w:val="004C3D84"/>
    <w:rsid w:val="004C62FA"/>
    <w:rsid w:val="004C7208"/>
    <w:rsid w:val="004C7913"/>
    <w:rsid w:val="004E2160"/>
    <w:rsid w:val="004E49BF"/>
    <w:rsid w:val="004E4DD6"/>
    <w:rsid w:val="004E6603"/>
    <w:rsid w:val="004E6BD9"/>
    <w:rsid w:val="004F1222"/>
    <w:rsid w:val="004F1945"/>
    <w:rsid w:val="004F5E36"/>
    <w:rsid w:val="00501B4C"/>
    <w:rsid w:val="005066E3"/>
    <w:rsid w:val="00507B47"/>
    <w:rsid w:val="00507BEF"/>
    <w:rsid w:val="00507CC9"/>
    <w:rsid w:val="005119A5"/>
    <w:rsid w:val="0051266A"/>
    <w:rsid w:val="00521909"/>
    <w:rsid w:val="005255D0"/>
    <w:rsid w:val="005278B7"/>
    <w:rsid w:val="00532016"/>
    <w:rsid w:val="005346C8"/>
    <w:rsid w:val="00543541"/>
    <w:rsid w:val="00543E7D"/>
    <w:rsid w:val="00547A68"/>
    <w:rsid w:val="00547F01"/>
    <w:rsid w:val="005531C9"/>
    <w:rsid w:val="005550CA"/>
    <w:rsid w:val="0056751F"/>
    <w:rsid w:val="00570C43"/>
    <w:rsid w:val="005710DB"/>
    <w:rsid w:val="00573073"/>
    <w:rsid w:val="00585940"/>
    <w:rsid w:val="00587E29"/>
    <w:rsid w:val="00592274"/>
    <w:rsid w:val="005A2D18"/>
    <w:rsid w:val="005B2110"/>
    <w:rsid w:val="005B61E6"/>
    <w:rsid w:val="005C01F7"/>
    <w:rsid w:val="005C1E1F"/>
    <w:rsid w:val="005C4231"/>
    <w:rsid w:val="005C77E1"/>
    <w:rsid w:val="005D06AA"/>
    <w:rsid w:val="005D27CB"/>
    <w:rsid w:val="005D668A"/>
    <w:rsid w:val="005D6A2F"/>
    <w:rsid w:val="005E0592"/>
    <w:rsid w:val="005E16CE"/>
    <w:rsid w:val="005E1A82"/>
    <w:rsid w:val="005E794C"/>
    <w:rsid w:val="005F0A28"/>
    <w:rsid w:val="005F0E5E"/>
    <w:rsid w:val="005F705D"/>
    <w:rsid w:val="00600535"/>
    <w:rsid w:val="00600700"/>
    <w:rsid w:val="00602C75"/>
    <w:rsid w:val="00607759"/>
    <w:rsid w:val="00610CD6"/>
    <w:rsid w:val="00620DEE"/>
    <w:rsid w:val="006218E5"/>
    <w:rsid w:val="00621F92"/>
    <w:rsid w:val="0062280A"/>
    <w:rsid w:val="006231D3"/>
    <w:rsid w:val="006231E1"/>
    <w:rsid w:val="006250D3"/>
    <w:rsid w:val="00625639"/>
    <w:rsid w:val="00627236"/>
    <w:rsid w:val="00631B33"/>
    <w:rsid w:val="00632918"/>
    <w:rsid w:val="0064184D"/>
    <w:rsid w:val="006422CC"/>
    <w:rsid w:val="00651523"/>
    <w:rsid w:val="00651D18"/>
    <w:rsid w:val="00651EE8"/>
    <w:rsid w:val="00660E3E"/>
    <w:rsid w:val="00662E74"/>
    <w:rsid w:val="0066392B"/>
    <w:rsid w:val="0067621E"/>
    <w:rsid w:val="00680C23"/>
    <w:rsid w:val="00683A88"/>
    <w:rsid w:val="00683E23"/>
    <w:rsid w:val="00686C7A"/>
    <w:rsid w:val="00693766"/>
    <w:rsid w:val="006A2435"/>
    <w:rsid w:val="006A3281"/>
    <w:rsid w:val="006B4888"/>
    <w:rsid w:val="006B6FB5"/>
    <w:rsid w:val="006C206F"/>
    <w:rsid w:val="006C21EB"/>
    <w:rsid w:val="006C2E45"/>
    <w:rsid w:val="006C359C"/>
    <w:rsid w:val="006C3629"/>
    <w:rsid w:val="006C5579"/>
    <w:rsid w:val="006D6E8B"/>
    <w:rsid w:val="006D7209"/>
    <w:rsid w:val="006E737D"/>
    <w:rsid w:val="006F240C"/>
    <w:rsid w:val="00707DD1"/>
    <w:rsid w:val="00713973"/>
    <w:rsid w:val="00720A24"/>
    <w:rsid w:val="007217B1"/>
    <w:rsid w:val="0073162B"/>
    <w:rsid w:val="00732386"/>
    <w:rsid w:val="0073514D"/>
    <w:rsid w:val="007361B8"/>
    <w:rsid w:val="0073731B"/>
    <w:rsid w:val="007446BA"/>
    <w:rsid w:val="007447F3"/>
    <w:rsid w:val="007519E5"/>
    <w:rsid w:val="0075499F"/>
    <w:rsid w:val="0076045D"/>
    <w:rsid w:val="007617CC"/>
    <w:rsid w:val="00762ED4"/>
    <w:rsid w:val="007661C8"/>
    <w:rsid w:val="0077098D"/>
    <w:rsid w:val="00776FBC"/>
    <w:rsid w:val="00785BF9"/>
    <w:rsid w:val="00790565"/>
    <w:rsid w:val="007931FA"/>
    <w:rsid w:val="007A4861"/>
    <w:rsid w:val="007A7BBA"/>
    <w:rsid w:val="007B0C50"/>
    <w:rsid w:val="007B48F9"/>
    <w:rsid w:val="007C1A43"/>
    <w:rsid w:val="007C2CE6"/>
    <w:rsid w:val="007D0951"/>
    <w:rsid w:val="007D226C"/>
    <w:rsid w:val="007D3CF7"/>
    <w:rsid w:val="007E578D"/>
    <w:rsid w:val="007F27C8"/>
    <w:rsid w:val="0080013E"/>
    <w:rsid w:val="00807435"/>
    <w:rsid w:val="00813288"/>
    <w:rsid w:val="008168FC"/>
    <w:rsid w:val="00822004"/>
    <w:rsid w:val="008239D0"/>
    <w:rsid w:val="008271BE"/>
    <w:rsid w:val="00830996"/>
    <w:rsid w:val="008314D7"/>
    <w:rsid w:val="00831B78"/>
    <w:rsid w:val="008345F1"/>
    <w:rsid w:val="008425E7"/>
    <w:rsid w:val="00852623"/>
    <w:rsid w:val="008565B6"/>
    <w:rsid w:val="00865B07"/>
    <w:rsid w:val="008667EA"/>
    <w:rsid w:val="00867928"/>
    <w:rsid w:val="00873AA4"/>
    <w:rsid w:val="0087637F"/>
    <w:rsid w:val="00883658"/>
    <w:rsid w:val="00885DC2"/>
    <w:rsid w:val="008877CE"/>
    <w:rsid w:val="00892AD5"/>
    <w:rsid w:val="008A1512"/>
    <w:rsid w:val="008A4CE7"/>
    <w:rsid w:val="008A6CBC"/>
    <w:rsid w:val="008B18C9"/>
    <w:rsid w:val="008B5CE3"/>
    <w:rsid w:val="008C3F07"/>
    <w:rsid w:val="008C609A"/>
    <w:rsid w:val="008D32B9"/>
    <w:rsid w:val="008D433B"/>
    <w:rsid w:val="008D4A16"/>
    <w:rsid w:val="008E209A"/>
    <w:rsid w:val="008E45BC"/>
    <w:rsid w:val="008E566E"/>
    <w:rsid w:val="008E7ACF"/>
    <w:rsid w:val="0090161A"/>
    <w:rsid w:val="00901EB6"/>
    <w:rsid w:val="009041F8"/>
    <w:rsid w:val="00904C62"/>
    <w:rsid w:val="00904E76"/>
    <w:rsid w:val="0091014C"/>
    <w:rsid w:val="00922BA8"/>
    <w:rsid w:val="00924DAC"/>
    <w:rsid w:val="00925F96"/>
    <w:rsid w:val="00927058"/>
    <w:rsid w:val="00931987"/>
    <w:rsid w:val="0094019D"/>
    <w:rsid w:val="00940B0B"/>
    <w:rsid w:val="00942750"/>
    <w:rsid w:val="009450CE"/>
    <w:rsid w:val="009459BB"/>
    <w:rsid w:val="00947179"/>
    <w:rsid w:val="0095164B"/>
    <w:rsid w:val="00954090"/>
    <w:rsid w:val="00954F1C"/>
    <w:rsid w:val="009573E7"/>
    <w:rsid w:val="00963E05"/>
    <w:rsid w:val="009642E7"/>
    <w:rsid w:val="00964A45"/>
    <w:rsid w:val="00967843"/>
    <w:rsid w:val="00967D54"/>
    <w:rsid w:val="00971028"/>
    <w:rsid w:val="009849BA"/>
    <w:rsid w:val="00993B84"/>
    <w:rsid w:val="00996483"/>
    <w:rsid w:val="00996F5A"/>
    <w:rsid w:val="00997C5E"/>
    <w:rsid w:val="009A5A0F"/>
    <w:rsid w:val="009B041A"/>
    <w:rsid w:val="009B0748"/>
    <w:rsid w:val="009B144C"/>
    <w:rsid w:val="009C2CFE"/>
    <w:rsid w:val="009C37C3"/>
    <w:rsid w:val="009C45F0"/>
    <w:rsid w:val="009C7C86"/>
    <w:rsid w:val="009D2FF7"/>
    <w:rsid w:val="009D37AC"/>
    <w:rsid w:val="009E7884"/>
    <w:rsid w:val="009E788A"/>
    <w:rsid w:val="009F0E08"/>
    <w:rsid w:val="009F19C6"/>
    <w:rsid w:val="009F5770"/>
    <w:rsid w:val="009F5F10"/>
    <w:rsid w:val="00A079AE"/>
    <w:rsid w:val="00A14592"/>
    <w:rsid w:val="00A14CFC"/>
    <w:rsid w:val="00A1763D"/>
    <w:rsid w:val="00A17CEC"/>
    <w:rsid w:val="00A21002"/>
    <w:rsid w:val="00A221E5"/>
    <w:rsid w:val="00A23424"/>
    <w:rsid w:val="00A257D4"/>
    <w:rsid w:val="00A26CBB"/>
    <w:rsid w:val="00A27EF0"/>
    <w:rsid w:val="00A30738"/>
    <w:rsid w:val="00A31D69"/>
    <w:rsid w:val="00A321F4"/>
    <w:rsid w:val="00A353C4"/>
    <w:rsid w:val="00A42361"/>
    <w:rsid w:val="00A50B20"/>
    <w:rsid w:val="00A5119F"/>
    <w:rsid w:val="00A51390"/>
    <w:rsid w:val="00A525DF"/>
    <w:rsid w:val="00A60D13"/>
    <w:rsid w:val="00A7223D"/>
    <w:rsid w:val="00A72745"/>
    <w:rsid w:val="00A73154"/>
    <w:rsid w:val="00A76725"/>
    <w:rsid w:val="00A76EFC"/>
    <w:rsid w:val="00A777C1"/>
    <w:rsid w:val="00A8158E"/>
    <w:rsid w:val="00A82711"/>
    <w:rsid w:val="00A84AE8"/>
    <w:rsid w:val="00A87D50"/>
    <w:rsid w:val="00A91010"/>
    <w:rsid w:val="00A97F29"/>
    <w:rsid w:val="00AA55BE"/>
    <w:rsid w:val="00AA702E"/>
    <w:rsid w:val="00AA7D26"/>
    <w:rsid w:val="00AB0964"/>
    <w:rsid w:val="00AB5011"/>
    <w:rsid w:val="00AC400E"/>
    <w:rsid w:val="00AC7368"/>
    <w:rsid w:val="00AC7F1C"/>
    <w:rsid w:val="00AD0278"/>
    <w:rsid w:val="00AD16B9"/>
    <w:rsid w:val="00AD3A4C"/>
    <w:rsid w:val="00AD405B"/>
    <w:rsid w:val="00AE377D"/>
    <w:rsid w:val="00AE4AE7"/>
    <w:rsid w:val="00AE57B5"/>
    <w:rsid w:val="00AE6787"/>
    <w:rsid w:val="00AF0EBA"/>
    <w:rsid w:val="00B02C8A"/>
    <w:rsid w:val="00B02CC3"/>
    <w:rsid w:val="00B03E92"/>
    <w:rsid w:val="00B17FBD"/>
    <w:rsid w:val="00B20AAA"/>
    <w:rsid w:val="00B315A6"/>
    <w:rsid w:val="00B31813"/>
    <w:rsid w:val="00B31826"/>
    <w:rsid w:val="00B33365"/>
    <w:rsid w:val="00B42BEF"/>
    <w:rsid w:val="00B4754A"/>
    <w:rsid w:val="00B47BB1"/>
    <w:rsid w:val="00B57B36"/>
    <w:rsid w:val="00B57E6F"/>
    <w:rsid w:val="00B6106C"/>
    <w:rsid w:val="00B65E89"/>
    <w:rsid w:val="00B718EA"/>
    <w:rsid w:val="00B75871"/>
    <w:rsid w:val="00B86434"/>
    <w:rsid w:val="00B8686D"/>
    <w:rsid w:val="00B9026D"/>
    <w:rsid w:val="00B93F69"/>
    <w:rsid w:val="00B968EA"/>
    <w:rsid w:val="00BB1DDC"/>
    <w:rsid w:val="00BC30C9"/>
    <w:rsid w:val="00BC6864"/>
    <w:rsid w:val="00BD077D"/>
    <w:rsid w:val="00BD3017"/>
    <w:rsid w:val="00BD412B"/>
    <w:rsid w:val="00BD5083"/>
    <w:rsid w:val="00BE3E58"/>
    <w:rsid w:val="00BF5F7B"/>
    <w:rsid w:val="00C01616"/>
    <w:rsid w:val="00C0162B"/>
    <w:rsid w:val="00C068ED"/>
    <w:rsid w:val="00C12EF5"/>
    <w:rsid w:val="00C208E9"/>
    <w:rsid w:val="00C22E0C"/>
    <w:rsid w:val="00C269D4"/>
    <w:rsid w:val="00C3025E"/>
    <w:rsid w:val="00C345B1"/>
    <w:rsid w:val="00C40142"/>
    <w:rsid w:val="00C44115"/>
    <w:rsid w:val="00C52C3C"/>
    <w:rsid w:val="00C556C7"/>
    <w:rsid w:val="00C57182"/>
    <w:rsid w:val="00C57863"/>
    <w:rsid w:val="00C640AF"/>
    <w:rsid w:val="00C64F5C"/>
    <w:rsid w:val="00C655FD"/>
    <w:rsid w:val="00C70650"/>
    <w:rsid w:val="00C74CD2"/>
    <w:rsid w:val="00C75051"/>
    <w:rsid w:val="00C75407"/>
    <w:rsid w:val="00C81829"/>
    <w:rsid w:val="00C841C6"/>
    <w:rsid w:val="00C870A8"/>
    <w:rsid w:val="00C92037"/>
    <w:rsid w:val="00C94434"/>
    <w:rsid w:val="00C97D36"/>
    <w:rsid w:val="00CA0D75"/>
    <w:rsid w:val="00CA1C95"/>
    <w:rsid w:val="00CA5A9C"/>
    <w:rsid w:val="00CB2B2E"/>
    <w:rsid w:val="00CB4275"/>
    <w:rsid w:val="00CC1FD9"/>
    <w:rsid w:val="00CC3425"/>
    <w:rsid w:val="00CC4C20"/>
    <w:rsid w:val="00CC5E1C"/>
    <w:rsid w:val="00CD3517"/>
    <w:rsid w:val="00CD5FE2"/>
    <w:rsid w:val="00CE4BE8"/>
    <w:rsid w:val="00CE7C68"/>
    <w:rsid w:val="00CF4621"/>
    <w:rsid w:val="00CF7523"/>
    <w:rsid w:val="00D02A12"/>
    <w:rsid w:val="00D02B4C"/>
    <w:rsid w:val="00D040C4"/>
    <w:rsid w:val="00D10C8E"/>
    <w:rsid w:val="00D20AD1"/>
    <w:rsid w:val="00D2582C"/>
    <w:rsid w:val="00D310CD"/>
    <w:rsid w:val="00D36B04"/>
    <w:rsid w:val="00D46B7E"/>
    <w:rsid w:val="00D52595"/>
    <w:rsid w:val="00D57C84"/>
    <w:rsid w:val="00D6045E"/>
    <w:rsid w:val="00D6057D"/>
    <w:rsid w:val="00D62E9B"/>
    <w:rsid w:val="00D71640"/>
    <w:rsid w:val="00D836C5"/>
    <w:rsid w:val="00D84576"/>
    <w:rsid w:val="00D92307"/>
    <w:rsid w:val="00D97124"/>
    <w:rsid w:val="00DA1399"/>
    <w:rsid w:val="00DA24C6"/>
    <w:rsid w:val="00DA3DB0"/>
    <w:rsid w:val="00DA4D7B"/>
    <w:rsid w:val="00DB02D7"/>
    <w:rsid w:val="00DB0ED7"/>
    <w:rsid w:val="00DB218F"/>
    <w:rsid w:val="00DD271C"/>
    <w:rsid w:val="00DE1AF0"/>
    <w:rsid w:val="00DE264A"/>
    <w:rsid w:val="00DE7465"/>
    <w:rsid w:val="00DE7CAB"/>
    <w:rsid w:val="00DF027D"/>
    <w:rsid w:val="00DF5072"/>
    <w:rsid w:val="00DF7E47"/>
    <w:rsid w:val="00E002ED"/>
    <w:rsid w:val="00E02D18"/>
    <w:rsid w:val="00E041E7"/>
    <w:rsid w:val="00E22686"/>
    <w:rsid w:val="00E23CA1"/>
    <w:rsid w:val="00E32274"/>
    <w:rsid w:val="00E34BC6"/>
    <w:rsid w:val="00E409A8"/>
    <w:rsid w:val="00E40BD4"/>
    <w:rsid w:val="00E47D61"/>
    <w:rsid w:val="00E50C12"/>
    <w:rsid w:val="00E65B91"/>
    <w:rsid w:val="00E7209D"/>
    <w:rsid w:val="00E72EAD"/>
    <w:rsid w:val="00E752E9"/>
    <w:rsid w:val="00E76892"/>
    <w:rsid w:val="00E76F39"/>
    <w:rsid w:val="00E77223"/>
    <w:rsid w:val="00E8528B"/>
    <w:rsid w:val="00E85B94"/>
    <w:rsid w:val="00E978D0"/>
    <w:rsid w:val="00EA3852"/>
    <w:rsid w:val="00EA3A94"/>
    <w:rsid w:val="00EA4613"/>
    <w:rsid w:val="00EA7BF9"/>
    <w:rsid w:val="00EA7F91"/>
    <w:rsid w:val="00EB1523"/>
    <w:rsid w:val="00EC0E49"/>
    <w:rsid w:val="00EC101F"/>
    <w:rsid w:val="00EC1D9F"/>
    <w:rsid w:val="00EC7654"/>
    <w:rsid w:val="00ED1B3D"/>
    <w:rsid w:val="00EE0131"/>
    <w:rsid w:val="00EE17B0"/>
    <w:rsid w:val="00EF06D9"/>
    <w:rsid w:val="00EF0982"/>
    <w:rsid w:val="00EF7D37"/>
    <w:rsid w:val="00F051DC"/>
    <w:rsid w:val="00F139AC"/>
    <w:rsid w:val="00F16C9B"/>
    <w:rsid w:val="00F21DC1"/>
    <w:rsid w:val="00F3049E"/>
    <w:rsid w:val="00F30C64"/>
    <w:rsid w:val="00F31CE0"/>
    <w:rsid w:val="00F32BA2"/>
    <w:rsid w:val="00F32CDB"/>
    <w:rsid w:val="00F330B4"/>
    <w:rsid w:val="00F3348F"/>
    <w:rsid w:val="00F37280"/>
    <w:rsid w:val="00F41EE4"/>
    <w:rsid w:val="00F45843"/>
    <w:rsid w:val="00F5295C"/>
    <w:rsid w:val="00F565FE"/>
    <w:rsid w:val="00F63A70"/>
    <w:rsid w:val="00F63D8C"/>
    <w:rsid w:val="00F7032D"/>
    <w:rsid w:val="00F736B0"/>
    <w:rsid w:val="00F7534E"/>
    <w:rsid w:val="00F77551"/>
    <w:rsid w:val="00F93EDF"/>
    <w:rsid w:val="00F95C81"/>
    <w:rsid w:val="00FA13EF"/>
    <w:rsid w:val="00FA1802"/>
    <w:rsid w:val="00FA21D0"/>
    <w:rsid w:val="00FA4DB3"/>
    <w:rsid w:val="00FA5997"/>
    <w:rsid w:val="00FA5F5F"/>
    <w:rsid w:val="00FB58A0"/>
    <w:rsid w:val="00FB5CE1"/>
    <w:rsid w:val="00FB730C"/>
    <w:rsid w:val="00FC0C37"/>
    <w:rsid w:val="00FC2695"/>
    <w:rsid w:val="00FC3E03"/>
    <w:rsid w:val="00FC3FC1"/>
    <w:rsid w:val="00FD5C44"/>
    <w:rsid w:val="00FE5B0B"/>
    <w:rsid w:val="00FF6484"/>
    <w:rsid w:val="00FF648D"/>
    <w:rsid w:val="00FF75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60440"/>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 w:type="paragraph" w:customStyle="1" w:styleId="Els-Affiliation">
    <w:name w:val="Els-Affiliation"/>
    <w:rsid w:val="00202D1F"/>
    <w:pPr>
      <w:suppressAutoHyphens/>
      <w:spacing w:after="0" w:line="240" w:lineRule="exact"/>
    </w:pPr>
    <w:rPr>
      <w:rFonts w:ascii="Times New Roman" w:eastAsia="Times New Roman" w:hAnsi="Times New Roman" w:cs="Times New Roman"/>
      <w:i/>
      <w:noProof/>
      <w:sz w:val="20"/>
      <w:szCs w:val="20"/>
      <w:lang w:val="en-GB"/>
    </w:rPr>
  </w:style>
  <w:style w:type="paragraph" w:customStyle="1" w:styleId="Els-Author">
    <w:name w:val="Els-Author"/>
    <w:next w:val="Els-Affiliation"/>
    <w:rsid w:val="00202D1F"/>
    <w:pPr>
      <w:keepNext/>
      <w:suppressAutoHyphens/>
      <w:spacing w:after="60" w:line="310" w:lineRule="exact"/>
    </w:pPr>
    <w:rPr>
      <w:rFonts w:ascii="Times New Roman" w:eastAsia="Times New Roman" w:hAnsi="Times New Roman" w:cs="Times New Roman"/>
      <w:noProof/>
      <w:szCs w:val="20"/>
      <w:lang w:val="en-GB"/>
    </w:rPr>
  </w:style>
  <w:style w:type="character" w:styleId="Textedelespacerserv">
    <w:name w:val="Placeholder Text"/>
    <w:basedOn w:val="Policepardfaut"/>
    <w:uiPriority w:val="99"/>
    <w:semiHidden/>
    <w:rsid w:val="00CC1FD9"/>
    <w:rPr>
      <w:color w:val="666666"/>
    </w:rPr>
  </w:style>
  <w:style w:type="paragraph" w:customStyle="1" w:styleId="CETFigures">
    <w:name w:val="CET Figures"/>
    <w:basedOn w:val="CETCaption"/>
    <w:link w:val="CETFiguresCar"/>
    <w:qFormat/>
    <w:rsid w:val="00411F43"/>
    <w:rPr>
      <w:lang w:val="en-US"/>
    </w:rPr>
  </w:style>
  <w:style w:type="character" w:customStyle="1" w:styleId="CETFiguresCar">
    <w:name w:val="CET Figures Car"/>
    <w:basedOn w:val="CETCaptionCarattere"/>
    <w:link w:val="CETFigures"/>
    <w:rsid w:val="00411F43"/>
    <w:rPr>
      <w:rFonts w:ascii="Arial" w:eastAsia="Times New Roman" w:hAnsi="Arial" w:cs="Times New Roman"/>
      <w:i/>
      <w:sz w:val="18"/>
      <w:szCs w:val="20"/>
      <w:lang w:val="en-US"/>
    </w:rPr>
  </w:style>
  <w:style w:type="paragraph" w:styleId="Rvision">
    <w:name w:val="Revision"/>
    <w:hidden/>
    <w:uiPriority w:val="99"/>
    <w:semiHidden/>
    <w:rsid w:val="007519E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3000">
      <w:marLeft w:val="480"/>
      <w:marRight w:val="0"/>
      <w:marTop w:val="0"/>
      <w:marBottom w:val="0"/>
      <w:divBdr>
        <w:top w:val="none" w:sz="0" w:space="0" w:color="auto"/>
        <w:left w:val="none" w:sz="0" w:space="0" w:color="auto"/>
        <w:bottom w:val="none" w:sz="0" w:space="0" w:color="auto"/>
        <w:right w:val="none" w:sz="0" w:space="0" w:color="auto"/>
      </w:divBdr>
    </w:div>
    <w:div w:id="237982875">
      <w:marLeft w:val="480"/>
      <w:marRight w:val="0"/>
      <w:marTop w:val="0"/>
      <w:marBottom w:val="0"/>
      <w:divBdr>
        <w:top w:val="none" w:sz="0" w:space="0" w:color="auto"/>
        <w:left w:val="none" w:sz="0" w:space="0" w:color="auto"/>
        <w:bottom w:val="none" w:sz="0" w:space="0" w:color="auto"/>
        <w:right w:val="none" w:sz="0" w:space="0" w:color="auto"/>
      </w:divBdr>
    </w:div>
    <w:div w:id="241069494">
      <w:marLeft w:val="480"/>
      <w:marRight w:val="0"/>
      <w:marTop w:val="0"/>
      <w:marBottom w:val="0"/>
      <w:divBdr>
        <w:top w:val="none" w:sz="0" w:space="0" w:color="auto"/>
        <w:left w:val="none" w:sz="0" w:space="0" w:color="auto"/>
        <w:bottom w:val="none" w:sz="0" w:space="0" w:color="auto"/>
        <w:right w:val="none" w:sz="0" w:space="0" w:color="auto"/>
      </w:divBdr>
    </w:div>
    <w:div w:id="259140082">
      <w:marLeft w:val="480"/>
      <w:marRight w:val="0"/>
      <w:marTop w:val="0"/>
      <w:marBottom w:val="0"/>
      <w:divBdr>
        <w:top w:val="none" w:sz="0" w:space="0" w:color="auto"/>
        <w:left w:val="none" w:sz="0" w:space="0" w:color="auto"/>
        <w:bottom w:val="none" w:sz="0" w:space="0" w:color="auto"/>
        <w:right w:val="none" w:sz="0" w:space="0" w:color="auto"/>
      </w:divBdr>
    </w:div>
    <w:div w:id="278341672">
      <w:marLeft w:val="480"/>
      <w:marRight w:val="0"/>
      <w:marTop w:val="0"/>
      <w:marBottom w:val="0"/>
      <w:divBdr>
        <w:top w:val="none" w:sz="0" w:space="0" w:color="auto"/>
        <w:left w:val="none" w:sz="0" w:space="0" w:color="auto"/>
        <w:bottom w:val="none" w:sz="0" w:space="0" w:color="auto"/>
        <w:right w:val="none" w:sz="0" w:space="0" w:color="auto"/>
      </w:divBdr>
    </w:div>
    <w:div w:id="309941945">
      <w:marLeft w:val="480"/>
      <w:marRight w:val="0"/>
      <w:marTop w:val="0"/>
      <w:marBottom w:val="0"/>
      <w:divBdr>
        <w:top w:val="none" w:sz="0" w:space="0" w:color="auto"/>
        <w:left w:val="none" w:sz="0" w:space="0" w:color="auto"/>
        <w:bottom w:val="none" w:sz="0" w:space="0" w:color="auto"/>
        <w:right w:val="none" w:sz="0" w:space="0" w:color="auto"/>
      </w:divBdr>
    </w:div>
    <w:div w:id="342633261">
      <w:marLeft w:val="480"/>
      <w:marRight w:val="0"/>
      <w:marTop w:val="0"/>
      <w:marBottom w:val="0"/>
      <w:divBdr>
        <w:top w:val="none" w:sz="0" w:space="0" w:color="auto"/>
        <w:left w:val="none" w:sz="0" w:space="0" w:color="auto"/>
        <w:bottom w:val="none" w:sz="0" w:space="0" w:color="auto"/>
        <w:right w:val="none" w:sz="0" w:space="0" w:color="auto"/>
      </w:divBdr>
    </w:div>
    <w:div w:id="351028157">
      <w:marLeft w:val="480"/>
      <w:marRight w:val="0"/>
      <w:marTop w:val="0"/>
      <w:marBottom w:val="0"/>
      <w:divBdr>
        <w:top w:val="none" w:sz="0" w:space="0" w:color="auto"/>
        <w:left w:val="none" w:sz="0" w:space="0" w:color="auto"/>
        <w:bottom w:val="none" w:sz="0" w:space="0" w:color="auto"/>
        <w:right w:val="none" w:sz="0" w:space="0" w:color="auto"/>
      </w:divBdr>
    </w:div>
    <w:div w:id="354885153">
      <w:marLeft w:val="480"/>
      <w:marRight w:val="0"/>
      <w:marTop w:val="0"/>
      <w:marBottom w:val="0"/>
      <w:divBdr>
        <w:top w:val="none" w:sz="0" w:space="0" w:color="auto"/>
        <w:left w:val="none" w:sz="0" w:space="0" w:color="auto"/>
        <w:bottom w:val="none" w:sz="0" w:space="0" w:color="auto"/>
        <w:right w:val="none" w:sz="0" w:space="0" w:color="auto"/>
      </w:divBdr>
    </w:div>
    <w:div w:id="500395830">
      <w:marLeft w:val="480"/>
      <w:marRight w:val="0"/>
      <w:marTop w:val="0"/>
      <w:marBottom w:val="0"/>
      <w:divBdr>
        <w:top w:val="none" w:sz="0" w:space="0" w:color="auto"/>
        <w:left w:val="none" w:sz="0" w:space="0" w:color="auto"/>
        <w:bottom w:val="none" w:sz="0" w:space="0" w:color="auto"/>
        <w:right w:val="none" w:sz="0" w:space="0" w:color="auto"/>
      </w:divBdr>
    </w:div>
    <w:div w:id="501162644">
      <w:marLeft w:val="480"/>
      <w:marRight w:val="0"/>
      <w:marTop w:val="0"/>
      <w:marBottom w:val="0"/>
      <w:divBdr>
        <w:top w:val="none" w:sz="0" w:space="0" w:color="auto"/>
        <w:left w:val="none" w:sz="0" w:space="0" w:color="auto"/>
        <w:bottom w:val="none" w:sz="0" w:space="0" w:color="auto"/>
        <w:right w:val="none" w:sz="0" w:space="0" w:color="auto"/>
      </w:divBdr>
    </w:div>
    <w:div w:id="539125955">
      <w:marLeft w:val="480"/>
      <w:marRight w:val="0"/>
      <w:marTop w:val="0"/>
      <w:marBottom w:val="0"/>
      <w:divBdr>
        <w:top w:val="none" w:sz="0" w:space="0" w:color="auto"/>
        <w:left w:val="none" w:sz="0" w:space="0" w:color="auto"/>
        <w:bottom w:val="none" w:sz="0" w:space="0" w:color="auto"/>
        <w:right w:val="none" w:sz="0" w:space="0" w:color="auto"/>
      </w:divBdr>
    </w:div>
    <w:div w:id="543054681">
      <w:marLeft w:val="480"/>
      <w:marRight w:val="0"/>
      <w:marTop w:val="0"/>
      <w:marBottom w:val="0"/>
      <w:divBdr>
        <w:top w:val="none" w:sz="0" w:space="0" w:color="auto"/>
        <w:left w:val="none" w:sz="0" w:space="0" w:color="auto"/>
        <w:bottom w:val="none" w:sz="0" w:space="0" w:color="auto"/>
        <w:right w:val="none" w:sz="0" w:space="0" w:color="auto"/>
      </w:divBdr>
    </w:div>
    <w:div w:id="592594447">
      <w:marLeft w:val="480"/>
      <w:marRight w:val="0"/>
      <w:marTop w:val="0"/>
      <w:marBottom w:val="0"/>
      <w:divBdr>
        <w:top w:val="none" w:sz="0" w:space="0" w:color="auto"/>
        <w:left w:val="none" w:sz="0" w:space="0" w:color="auto"/>
        <w:bottom w:val="none" w:sz="0" w:space="0" w:color="auto"/>
        <w:right w:val="none" w:sz="0" w:space="0" w:color="auto"/>
      </w:divBdr>
    </w:div>
    <w:div w:id="614795934">
      <w:marLeft w:val="480"/>
      <w:marRight w:val="0"/>
      <w:marTop w:val="0"/>
      <w:marBottom w:val="0"/>
      <w:divBdr>
        <w:top w:val="none" w:sz="0" w:space="0" w:color="auto"/>
        <w:left w:val="none" w:sz="0" w:space="0" w:color="auto"/>
        <w:bottom w:val="none" w:sz="0" w:space="0" w:color="auto"/>
        <w:right w:val="none" w:sz="0" w:space="0" w:color="auto"/>
      </w:divBdr>
    </w:div>
    <w:div w:id="692608422">
      <w:marLeft w:val="480"/>
      <w:marRight w:val="0"/>
      <w:marTop w:val="0"/>
      <w:marBottom w:val="0"/>
      <w:divBdr>
        <w:top w:val="none" w:sz="0" w:space="0" w:color="auto"/>
        <w:left w:val="none" w:sz="0" w:space="0" w:color="auto"/>
        <w:bottom w:val="none" w:sz="0" w:space="0" w:color="auto"/>
        <w:right w:val="none" w:sz="0" w:space="0" w:color="auto"/>
      </w:divBdr>
    </w:div>
    <w:div w:id="701520857">
      <w:marLeft w:val="480"/>
      <w:marRight w:val="0"/>
      <w:marTop w:val="0"/>
      <w:marBottom w:val="0"/>
      <w:divBdr>
        <w:top w:val="none" w:sz="0" w:space="0" w:color="auto"/>
        <w:left w:val="none" w:sz="0" w:space="0" w:color="auto"/>
        <w:bottom w:val="none" w:sz="0" w:space="0" w:color="auto"/>
        <w:right w:val="none" w:sz="0" w:space="0" w:color="auto"/>
      </w:divBdr>
    </w:div>
    <w:div w:id="737484979">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4952">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940810">
      <w:marLeft w:val="480"/>
      <w:marRight w:val="0"/>
      <w:marTop w:val="0"/>
      <w:marBottom w:val="0"/>
      <w:divBdr>
        <w:top w:val="none" w:sz="0" w:space="0" w:color="auto"/>
        <w:left w:val="none" w:sz="0" w:space="0" w:color="auto"/>
        <w:bottom w:val="none" w:sz="0" w:space="0" w:color="auto"/>
        <w:right w:val="none" w:sz="0" w:space="0" w:color="auto"/>
      </w:divBdr>
    </w:div>
    <w:div w:id="1013648569">
      <w:marLeft w:val="480"/>
      <w:marRight w:val="0"/>
      <w:marTop w:val="0"/>
      <w:marBottom w:val="0"/>
      <w:divBdr>
        <w:top w:val="none" w:sz="0" w:space="0" w:color="auto"/>
        <w:left w:val="none" w:sz="0" w:space="0" w:color="auto"/>
        <w:bottom w:val="none" w:sz="0" w:space="0" w:color="auto"/>
        <w:right w:val="none" w:sz="0" w:space="0" w:color="auto"/>
      </w:divBdr>
    </w:div>
    <w:div w:id="1307006779">
      <w:marLeft w:val="480"/>
      <w:marRight w:val="0"/>
      <w:marTop w:val="0"/>
      <w:marBottom w:val="0"/>
      <w:divBdr>
        <w:top w:val="none" w:sz="0" w:space="0" w:color="auto"/>
        <w:left w:val="none" w:sz="0" w:space="0" w:color="auto"/>
        <w:bottom w:val="none" w:sz="0" w:space="0" w:color="auto"/>
        <w:right w:val="none" w:sz="0" w:space="0" w:color="auto"/>
      </w:divBdr>
    </w:div>
    <w:div w:id="1333534605">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7540327">
      <w:marLeft w:val="480"/>
      <w:marRight w:val="0"/>
      <w:marTop w:val="0"/>
      <w:marBottom w:val="0"/>
      <w:divBdr>
        <w:top w:val="none" w:sz="0" w:space="0" w:color="auto"/>
        <w:left w:val="none" w:sz="0" w:space="0" w:color="auto"/>
        <w:bottom w:val="none" w:sz="0" w:space="0" w:color="auto"/>
        <w:right w:val="none" w:sz="0" w:space="0" w:color="auto"/>
      </w:divBdr>
    </w:div>
    <w:div w:id="1361273221">
      <w:marLeft w:val="480"/>
      <w:marRight w:val="0"/>
      <w:marTop w:val="0"/>
      <w:marBottom w:val="0"/>
      <w:divBdr>
        <w:top w:val="none" w:sz="0" w:space="0" w:color="auto"/>
        <w:left w:val="none" w:sz="0" w:space="0" w:color="auto"/>
        <w:bottom w:val="none" w:sz="0" w:space="0" w:color="auto"/>
        <w:right w:val="none" w:sz="0" w:space="0" w:color="auto"/>
      </w:divBdr>
    </w:div>
    <w:div w:id="1374311111">
      <w:marLeft w:val="480"/>
      <w:marRight w:val="0"/>
      <w:marTop w:val="0"/>
      <w:marBottom w:val="0"/>
      <w:divBdr>
        <w:top w:val="none" w:sz="0" w:space="0" w:color="auto"/>
        <w:left w:val="none" w:sz="0" w:space="0" w:color="auto"/>
        <w:bottom w:val="none" w:sz="0" w:space="0" w:color="auto"/>
        <w:right w:val="none" w:sz="0" w:space="0" w:color="auto"/>
      </w:divBdr>
    </w:div>
    <w:div w:id="1377507781">
      <w:marLeft w:val="480"/>
      <w:marRight w:val="0"/>
      <w:marTop w:val="0"/>
      <w:marBottom w:val="0"/>
      <w:divBdr>
        <w:top w:val="none" w:sz="0" w:space="0" w:color="auto"/>
        <w:left w:val="none" w:sz="0" w:space="0" w:color="auto"/>
        <w:bottom w:val="none" w:sz="0" w:space="0" w:color="auto"/>
        <w:right w:val="none" w:sz="0" w:space="0" w:color="auto"/>
      </w:divBdr>
    </w:div>
    <w:div w:id="1395003079">
      <w:marLeft w:val="480"/>
      <w:marRight w:val="0"/>
      <w:marTop w:val="0"/>
      <w:marBottom w:val="0"/>
      <w:divBdr>
        <w:top w:val="none" w:sz="0" w:space="0" w:color="auto"/>
        <w:left w:val="none" w:sz="0" w:space="0" w:color="auto"/>
        <w:bottom w:val="none" w:sz="0" w:space="0" w:color="auto"/>
        <w:right w:val="none" w:sz="0" w:space="0" w:color="auto"/>
      </w:divBdr>
    </w:div>
    <w:div w:id="1399865881">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3672934">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8420080">
      <w:marLeft w:val="480"/>
      <w:marRight w:val="0"/>
      <w:marTop w:val="0"/>
      <w:marBottom w:val="0"/>
      <w:divBdr>
        <w:top w:val="none" w:sz="0" w:space="0" w:color="auto"/>
        <w:left w:val="none" w:sz="0" w:space="0" w:color="auto"/>
        <w:bottom w:val="none" w:sz="0" w:space="0" w:color="auto"/>
        <w:right w:val="none" w:sz="0" w:space="0" w:color="auto"/>
      </w:divBdr>
    </w:div>
    <w:div w:id="1587154857">
      <w:marLeft w:val="480"/>
      <w:marRight w:val="0"/>
      <w:marTop w:val="0"/>
      <w:marBottom w:val="0"/>
      <w:divBdr>
        <w:top w:val="none" w:sz="0" w:space="0" w:color="auto"/>
        <w:left w:val="none" w:sz="0" w:space="0" w:color="auto"/>
        <w:bottom w:val="none" w:sz="0" w:space="0" w:color="auto"/>
        <w:right w:val="none" w:sz="0" w:space="0" w:color="auto"/>
      </w:divBdr>
    </w:div>
    <w:div w:id="1680815364">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20422">
      <w:marLeft w:val="480"/>
      <w:marRight w:val="0"/>
      <w:marTop w:val="0"/>
      <w:marBottom w:val="0"/>
      <w:divBdr>
        <w:top w:val="none" w:sz="0" w:space="0" w:color="auto"/>
        <w:left w:val="none" w:sz="0" w:space="0" w:color="auto"/>
        <w:bottom w:val="none" w:sz="0" w:space="0" w:color="auto"/>
        <w:right w:val="none" w:sz="0" w:space="0" w:color="auto"/>
      </w:divBdr>
    </w:div>
    <w:div w:id="1775320712">
      <w:marLeft w:val="480"/>
      <w:marRight w:val="0"/>
      <w:marTop w:val="0"/>
      <w:marBottom w:val="0"/>
      <w:divBdr>
        <w:top w:val="none" w:sz="0" w:space="0" w:color="auto"/>
        <w:left w:val="none" w:sz="0" w:space="0" w:color="auto"/>
        <w:bottom w:val="none" w:sz="0" w:space="0" w:color="auto"/>
        <w:right w:val="none" w:sz="0" w:space="0" w:color="auto"/>
      </w:divBdr>
    </w:div>
    <w:div w:id="1855991055">
      <w:marLeft w:val="480"/>
      <w:marRight w:val="0"/>
      <w:marTop w:val="0"/>
      <w:marBottom w:val="0"/>
      <w:divBdr>
        <w:top w:val="none" w:sz="0" w:space="0" w:color="auto"/>
        <w:left w:val="none" w:sz="0" w:space="0" w:color="auto"/>
        <w:bottom w:val="none" w:sz="0" w:space="0" w:color="auto"/>
        <w:right w:val="none" w:sz="0" w:space="0" w:color="auto"/>
      </w:divBdr>
    </w:div>
    <w:div w:id="1878276811">
      <w:marLeft w:val="480"/>
      <w:marRight w:val="0"/>
      <w:marTop w:val="0"/>
      <w:marBottom w:val="0"/>
      <w:divBdr>
        <w:top w:val="none" w:sz="0" w:space="0" w:color="auto"/>
        <w:left w:val="none" w:sz="0" w:space="0" w:color="auto"/>
        <w:bottom w:val="none" w:sz="0" w:space="0" w:color="auto"/>
        <w:right w:val="none" w:sz="0" w:space="0" w:color="auto"/>
      </w:divBdr>
    </w:div>
    <w:div w:id="1980528354">
      <w:marLeft w:val="480"/>
      <w:marRight w:val="0"/>
      <w:marTop w:val="0"/>
      <w:marBottom w:val="0"/>
      <w:divBdr>
        <w:top w:val="none" w:sz="0" w:space="0" w:color="auto"/>
        <w:left w:val="none" w:sz="0" w:space="0" w:color="auto"/>
        <w:bottom w:val="none" w:sz="0" w:space="0" w:color="auto"/>
        <w:right w:val="none" w:sz="0" w:space="0" w:color="auto"/>
      </w:divBdr>
    </w:div>
    <w:div w:id="2032367450">
      <w:marLeft w:val="480"/>
      <w:marRight w:val="0"/>
      <w:marTop w:val="0"/>
      <w:marBottom w:val="0"/>
      <w:divBdr>
        <w:top w:val="none" w:sz="0" w:space="0" w:color="auto"/>
        <w:left w:val="none" w:sz="0" w:space="0" w:color="auto"/>
        <w:bottom w:val="none" w:sz="0" w:space="0" w:color="auto"/>
        <w:right w:val="none" w:sz="0" w:space="0" w:color="auto"/>
      </w:divBdr>
    </w:div>
    <w:div w:id="2078047195">
      <w:marLeft w:val="480"/>
      <w:marRight w:val="0"/>
      <w:marTop w:val="0"/>
      <w:marBottom w:val="0"/>
      <w:divBdr>
        <w:top w:val="none" w:sz="0" w:space="0" w:color="auto"/>
        <w:left w:val="none" w:sz="0" w:space="0" w:color="auto"/>
        <w:bottom w:val="none" w:sz="0" w:space="0" w:color="auto"/>
        <w:right w:val="none" w:sz="0" w:space="0" w:color="auto"/>
      </w:divBdr>
    </w:div>
    <w:div w:id="2080902537">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aprador@unal.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098A34-779A-4DE5-851B-13B48AFFC510}">
  <we:reference id="wa104382081" version="1.55.1.0" store="es-ES" storeType="OMEX"/>
  <we:alternateReferences>
    <we:reference id="WA104382081" version="1.55.1.0" store="" storeType="OMEX"/>
  </we:alternateReferences>
  <we:properties>
    <we:property name="MENDELEY_BIBLIOGRAPHY_IS_DIRTY" value="true"/>
    <we:property name="MENDELEY_BIBLIOGRAPHY_LAST_MODIFIED" value="1765828361489"/>
    <we:property name="MENDELEY_CITATIONS" value="[{&quot;citationID&quot;:&quot;MENDELEY_CITATION_7b98867a-1c37-42c5-a8e4-7425f32166ea&quot;,&quot;properties&quot;:{&quot;noteIndex&quot;:0},&quot;isEdited&quot;:false,&quot;manualOverride&quot;:{&quot;isManuallyOverridden&quot;:false,&quot;citeprocText&quot;:&quot;(Gargalo et al., 2024)&quot;,&quot;manualOverrideText&quot;:&quot;&quot;},&quot;citationTag&quot;:&quot;MENDELEY_CITATION_v3_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&quot;,&quot;citationItems&quot;:[{&quot;id&quot;:&quot;72dad54a-8d64-3c28-acc2-b94db6842e01&quot;,&quot;itemData&quot;:{&quot;type&quot;:&quot;article-journal&quot;,&quot;id&quot;:&quot;72dad54a-8d64-3c28-acc2-b94db6842e01&quot;,&quot;title&quot;:&quot;Navigating industry 4.0 and 5.0: the role of hybrid modelling in (bio)chemical engineering’s digital transition&quot;,&quot;author&quot;:[{&quot;family&quot;:&quot;Gargalo&quot;,&quot;given&quot;:&quot;Carina L.&quot;,&quot;parse-names&quot;:false,&quot;dropping-particle&quot;:&quot;&quot;,&quot;non-dropping-particle&quot;:&quot;&quot;},{&quot;family&quot;:&quot;Malanca&quot;,&quot;given&quot;:&quot;Alina A.&quot;,&quot;parse-names&quot;:false,&quot;dropping-particle&quot;:&quot;&quot;,&quot;non-dropping-particle&quot;:&quot;&quot;},{&quot;family&quot;:&quot;Aouichaoui&quot;,&quot;given&quot;:&quot;Adem R. N.&quot;,&quot;parse-names&quot;:false,&quot;dropping-particle&quot;:&quot;&quot;,&quot;non-dropping-particle&quot;:&quot;&quot;},{&quot;family&quot;:&quot;Huusom&quot;,&quot;given&quot;:&quot;Jakob K.&quot;,&quot;parse-names&quot;:false,&quot;dropping-particle&quot;:&quot;&quot;,&quot;non-dropping-particle&quot;:&quot;&quot;},{&quot;family&quot;:&quot;Gernaey&quot;,&quot;given&quot;:&quot;Krist&quot;,&quot;parse-names&quot;:false,&quot;dropping-particle&quot;:&quot;V.&quot;,&quot;non-dropping-particle&quot;:&quot;&quot;}],&quot;container-title&quot;:&quot;Frontiers in Chemical Engineering&quot;,&quot;DOI&quot;:&quot;10.3389/fceng.2024.1494244&quot;,&quot;ISSN&quot;:&quot;2673-2718&quot;,&quot;issued&quot;:{&quot;date-parts&quot;:[[2024,12,2]]},&quot;abstract&quot;:&quot;&lt;p&gt;This work investigates the potential of hybrid modelling in the digitalization of the chemical and biochemical industries. Hybrid modelling combines first-principles with data-driven models and is a vital enabler for the knowledge-informed transition to Industry 4.0 and, ultimately, 5.0. By integrating data with mechanistic know-how, hybrid modelling facilitates the implementation of “smart manufacturing”. Although there have been many innovations in the field of machine learning, AI, and cloud computing, the industry is still some distance away from becoming truly digital; this is particularly true in the case of the biochemical industry, which in many ways still is in the industry 3.0 stages. This gap hinders the full realization and benefits of the digital transition, such as easier process optimization, better cost-efficiency balance, and overall improved competitiveness and sustainability. This research delves into documented examples of hybrid modeling in chemical and biochemical engineering research and industries. It aims to illustrate current motivations, implementation challenges, and practical issues that hybrid modeling can address. The goal is to derive the path towards fully implementing hybrid modeling as an effective tool and key enabler for creating true digital twins and successful digitalization.&lt;/p&gt;&quot;,&quot;volume&quot;:&quot;6&quot;,&quot;container-title-short&quot;:&quot;&quot;},&quot;isTemporary&quot;:false,&quot;suppress-author&quot;:false,&quot;composite&quot;:false,&quot;author-only&quot;:false}]},{&quot;citationID&quot;:&quot;MENDELEY_CITATION_8826b1e4-13f3-4d97-9f9a-236e63a4bf30&quot;,&quot;properties&quot;:{&quot;noteIndex&quot;:0},&quot;isEdited&quot;:false,&quot;manualOverride&quot;:{&quot;isManuallyOverridden&quot;:false,&quot;citeprocText&quot;:&quot;(Herrera-Ruiz et al., 2025)&quot;,&quot;manualOverrideText&quot;:&quot;&quot;},&quot;citationItems&quot;:[{&quot;id&quot;:&quot;3b597319-aa4f-359f-96c1-6855ee269b85&quot;,&quot;itemData&quot;:{&quot;type&quot;:&quot;paper-conference&quot;,&quot;id&quot;:&quot;3b597319-aa4f-359f-96c1-6855ee269b85&quot;,&quot;title&quot;:&quot;Hybrid model development for Succinic Acid fermentation: relevance of ensemble learning for enhancing model prediction&quot;,&quot;author&quot;:[{&quot;family&quot;:&quot;Herrera-Ruiz&quot;,&quot;given&quot;:&quot;Juan Federico&quot;,&quot;parse-names&quot;:false,&quot;dropping-particle&quot;:&quot;&quot;,&quot;non-dropping-particle&quot;:&quot;&quot;},{&quot;family&quot;:&quot;Fontalvo&quot;,&quot;given&quot;:&quot;Javier&quot;,&quot;parse-names&quot;:false,&quot;dropping-particle&quot;:&quot;&quot;,&quot;non-dropping-particle&quot;:&quot;&quot;},{&quot;family&quot;:&quot;Prado-Rubio&quot;,&quot;given&quot;:&quot;Oscar Andr�s&quot;,&quot;parse-names&quot;:false,&quot;dropping-particle&quot;:&quot;&quot;,&quot;non-dropping-particle&quot;:&quot;&quot;}],&quot;container-title&quot;:&quot;Proceedings of the 35th European Symposium on Computer Aided Process Engineering (ESCAPE 35)&quot;,&quot;DOI&quot;:&quot;10.69997/sct.153338&quot;,&quot;URL&quot;:&quot;https://PSEcommunity.org/LAPSE:2025.0457&quot;,&quot;issued&quot;:{&quot;date-parts&quot;:[[2025,7,1]]},&quot;page&quot;:&quot;1896-1901&quot;,&quot;abstract&quot;:&quot;Sustainable development goals have spurred advancements in bioprocess design, driven by improved process monitoring, data storage, and computational power. High-fidelity models are essential for advanced process system engineering, yet accurate parametric models for bioprocessing remain challenging due to overparameterization, often resulting in poor predictive accuracy. Hybrid modeling, combining parametric and non-parametric methods, offers a promising solution by enhancing accuracy while maintaining interpretability. This study explores hybrid models for succinic acid fermentation by Escherichia coli, a critical process for sustainable bio-based chemical production. The research presents a structured exploration of hybrid model architectures and their robustness under varying conditions. Experimental data were preprocessed to remove noise and outliers, and hybrid model structures were developed with differing levels of hybridization (from one to all reaction rates). Kinetic parameters were recalibrated and compared against original values. Machine learning algorithms, including Artificial Neural Networks, Support Vector Machines, and Gaussian Processes, were tested, with tuning strategies applied to original or recalibrated parameters. Due to a considerable variability in individual model performance for validation, an ensemble learning approach was proposed to enhance robustness. Results demonstrate that despite not solving the overparametrization issues, all hybrid models outperform the original parametric model, with the best-performing hybrid model achieving a 52.3% lower RMSE of validation, avoiding overfitting. Ensemble approaches further improved predictions, reducing RMSE by up to 62.3% compared to individual parametric models. This highlights hybrid modeling�s potential to enhance bioprocess prediction accuracy, even with limited data, supporting future advancements in bioprocess scale-up, digitalization, and sustainable biorefinery implementations.&quot;,&quot;publisher&quot;:&quot;PSE Press&quot;},&quot;isTemporary&quot;:false}],&quot;citationTag&quot;:&quot;MENDELEY_CITATION_v3_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&quot;},{&quot;citationID&quot;:&quot;MENDELEY_CITATION_c1cda8c9-b277-47a5-b7bd-690af67398ef&quot;,&quot;properties&quot;:{&quot;noteIndex&quot;:0},&quot;isEdited&quot;:false,&quot;manualOverride&quot;:{&quot;isManuallyOverridden&quot;:false,&quot;citeprocText&quot;:&quot;(Shinto et al., 2007)&quot;,&quot;manualOverrideText&quot;:&quot;&quot;},&quot;citationTag&quot;:&quot;MENDELEY_CITATION_v3_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&quot;,&quot;citationItems&quot;:[{&quot;id&quot;:&quot;00b861bb-6fa0-3132-adec-b5d8c669f81f&quot;,&quot;itemData&quot;:{&quot;type&quot;:&quot;article-journal&quot;,&quot;id&quot;:&quot;00b861bb-6fa0-3132-adec-b5d8c669f81f&quot;,&quot;title&quot;:&quot;Kinetic modeling and sensitivity analysis of acetone–butanol–ethanol production&quot;,&quot;author&quot;:[{&quot;family&quot;:&quot;Shinto&quot;,&quot;given&quot;:&quot;Hideaki&quot;,&quot;parse-names&quot;:false,&quot;dropping-particle&quot;:&quot;&quot;,&quot;non-dropping-particle&quot;:&quot;&quot;},{&quot;family&quot;:&quot;Tashiro&quot;,&quot;given&quot;:&quot;Yukihiro&quot;,&quot;parse-names&quot;:false,&quot;dropping-particle&quot;:&quot;&quot;,&quot;non-dropping-particle&quot;:&quot;&quot;},{&quot;family&quot;:&quot;Yamashita&quot;,&quot;given&quot;:&quot;Mayu&quot;,&quot;parse-names&quot;:false,&quot;dropping-particle&quot;:&quot;&quot;,&quot;non-dropping-particle&quot;:&quot;&quot;},{&quot;family&quot;:&quot;Kobayashi&quot;,&quot;given&quot;:&quot;Genta&quot;,&quot;parse-names&quot;:false,&quot;dropping-particle&quot;:&quot;&quot;,&quot;non-dropping-particle&quot;:&quot;&quot;},{&quot;family&quot;:&quot;Sekiguchi&quot;,&quot;given&quot;:&quot;Tatsuya&quot;,&quot;parse-names&quot;:false,&quot;dropping-particle&quot;:&quot;&quot;,&quot;non-dropping-particle&quot;:&quot;&quot;},{&quot;family&quot;:&quot;Hanai&quot;,&quot;given&quot;:&quot;Taizo&quot;,&quot;parse-names&quot;:false,&quot;dropping-particle&quot;:&quot;&quot;,&quot;non-dropping-particle&quot;:&quot;&quot;},{&quot;family&quot;:&quot;Kuriya&quot;,&quot;given&quot;:&quot;Yuki&quot;,&quot;parse-names&quot;:false,&quot;dropping-particle&quot;:&quot;&quot;,&quot;non-dropping-particle&quot;:&quot;&quot;},{&quot;family&quot;:&quot;Okamoto&quot;,&quot;given&quot;:&quot;Masahiro&quot;,&quot;parse-names&quot;:false,&quot;dropping-particle&quot;:&quot;&quot;,&quot;non-dropping-particle&quot;:&quot;&quot;},{&quot;family&quot;:&quot;Sonomoto&quot;,&quot;given&quot;:&quot;Kenji&quot;,&quot;parse-names&quot;:false,&quot;dropping-particle&quot;:&quot;&quot;,&quot;non-dropping-particle&quot;:&quot;&quot;}],&quot;container-title&quot;:&quot;Journal of Biotechnology&quot;,&quot;container-title-short&quot;:&quot;J Biotechnol&quot;,&quot;DOI&quot;:&quot;10.1016/j.jbiotec.2007.05.005&quot;,&quot;ISSN&quot;:&quot;01681656&quot;,&quot;issued&quot;:{&quot;date-parts&quot;:[[2007,8]]},&quot;page&quot;:&quot;45-56&quot;,&quot;issue&quot;:&quot;1&quot;,&quot;volume&quot;:&quot;131&quot;},&quot;isTemporary&quot;:false,&quot;suppress-author&quot;:false,&quot;composite&quot;:false,&quot;author-only&quot;:false}]},{&quot;citationID&quot;:&quot;MENDELEY_CITATION_713cce55-74ee-4d83-bbc6-4cc818912d5d&quot;,&quot;properties&quot;:{&quot;noteIndex&quot;:0},&quot;isEdited&quot;:false,&quot;manualOverride&quot;:{&quot;isManuallyOverridden&quot;:false,&quot;citeprocText&quot;:&quot;(Malik et al., 2024)&quot;,&quot;manualOverrideText&quot;:&quot;&quot;},&quot;citationTag&quot;:&quot;MENDELEY_CITATION_v3_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&quot;,&quot;citationItems&quot;:[{&quot;id&quot;:&quot;433240ee-cc65-3615-883e-9c11af90cecd&quot;,&quot;itemData&quot;:{&quot;type&quot;:&quot;article-journal&quot;,&quot;id&quot;:&quot;433240ee-cc65-3615-883e-9c11af90cecd&quot;,&quot;title&quot;:&quot;Managing energy transition alongside environmental protection by making use of AI-led butanol powered SI engine optimization in compliance with SDGs&quot;,&quot;author&quot;:[{&quot;family&quot;:&quot;Malik&quot;,&quot;given&quot;:&quot;Muhammad Ali Ijaz&quot;,&quot;parse-names&quot;:false,&quot;dropping-particle&quot;:&quot;&quot;,&quot;non-dropping-particle&quot;:&quot;&quot;},{&quot;family&quot;:&quot;Usman&quot;,&quot;given&quot;:&quot;Muhammad&quot;,&quot;parse-names&quot;:false,&quot;dropping-particle&quot;:&quot;&quot;,&quot;non-dropping-particle&quot;:&quot;&quot;},{&quot;family&quot;:&quot;Waqas Rafique&quot;,&quot;given&quot;:&quot;Muhammad&quot;,&quot;parse-names&quot;:false,&quot;dropping-particle&quot;:&quot;&quot;,&quot;non-dropping-particle&quot;:&quot;&quot;},{&quot;family&quot;:&quot;Raza&quot;,&quot;given&quot;:&quot;Sohaib&quot;,&quot;parse-names&quot;:false,&quot;dropping-particle&quot;:&quot;&quot;,&quot;non-dropping-particle&quot;:&quot;&quot;},{&quot;family&quot;:&quot;Saleem&quot;,&quot;given&quot;:&quot;Muhammad Wajid&quot;,&quot;parse-names&quot;:false,&quot;dropping-particle&quot;:&quot;&quot;,&quot;non-dropping-particle&quot;:&quot;&quot;},{&quot;family&quot;:&quot;Abbas&quot;,&quot;given&quot;:&quot;Naseem&quot;,&quot;parse-names&quot;:false,&quot;dropping-particle&quot;:&quot;&quot;,&quot;non-dropping-particle&quot;:&quot;&quot;},{&quot;family&quot;:&quot;Sajjad&quot;,&quot;given&quot;:&quot;Uzair&quot;,&quot;parse-names&quot;:false,&quot;dropping-particle&quot;:&quot;&quot;,&quot;non-dropping-particle&quot;:&quot;&quot;},{&quot;family&quot;:&quot;Hamid&quot;,&quot;given&quot;:&quot;Khalid&quot;,&quot;parse-names&quot;:false,&quot;dropping-particle&quot;:&quot;&quot;,&quot;non-dropping-particle&quot;:&quot;&quot;},{&quot;family&quot;:&quot;Rezaul Karim&quot;,&quot;given&quot;:&quot;Mohammad&quot;,&quot;parse-names&quot;:false,&quot;dropping-particle&quot;:&quot;&quot;,&quot;non-dropping-particle&quot;:&quot;&quot;},{&quot;family&quot;:&quot;Abul Kalam&quot;,&quot;given&quot;:&quot;Md&quot;,&quot;parse-names&quot;:false,&quot;dropping-particle&quot;:&quot;&quot;,&quot;non-dropping-particle&quot;:&quot;&quot;}],&quot;container-title&quot;:&quot;Heliyon&quot;,&quot;container-title-short&quot;:&quot;Heliyon&quot;,&quot;DOI&quot;:&quot;10.1016/j.heliyon.2024.e29698&quot;,&quot;ISSN&quot;:&quot;24058440&quot;,&quot;issued&quot;:{&quot;date-parts&quot;:[[2024,5]]},&quot;page&quot;:&quot;e29698&quot;,&quot;issue&quot;:&quot;9&quot;,&quot;volume&quot;:&quot;10&quot;},&quot;isTemporary&quot;:false,&quot;suppress-author&quot;:false,&quot;composite&quot;:false,&quot;author-only&quot;:false}]},{&quot;citationID&quot;:&quot;MENDELEY_CITATION_781d4dd9-4a1d-48e5-ae5e-65204807f567&quot;,&quot;properties&quot;:{&quot;noteIndex&quot;:0},&quot;isEdited&quot;:false,&quot;manualOverride&quot;:{&quot;isManuallyOverridden&quot;:false,&quot;citeprocText&quot;:&quot;(Shinto et al., 2007)&quot;,&quot;manualOverrideText&quot;:&quot;&quot;},&quot;citationTag&quot;:&quot;MENDELEY_CITATION_v3_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&quot;,&quot;citationItems&quot;:[{&quot;id&quot;:&quot;00b861bb-6fa0-3132-adec-b5d8c669f81f&quot;,&quot;itemData&quot;:{&quot;type&quot;:&quot;article-journal&quot;,&quot;id&quot;:&quot;00b861bb-6fa0-3132-adec-b5d8c669f81f&quot;,&quot;title&quot;:&quot;Kinetic modeling and sensitivity analysis of acetone–butanol–ethanol production&quot;,&quot;author&quot;:[{&quot;family&quot;:&quot;Shinto&quot;,&quot;given&quot;:&quot;Hideaki&quot;,&quot;parse-names&quot;:false,&quot;dropping-particle&quot;:&quot;&quot;,&quot;non-dropping-particle&quot;:&quot;&quot;},{&quot;family&quot;:&quot;Tashiro&quot;,&quot;given&quot;:&quot;Yukihiro&quot;,&quot;parse-names&quot;:false,&quot;dropping-particle&quot;:&quot;&quot;,&quot;non-dropping-particle&quot;:&quot;&quot;},{&quot;family&quot;:&quot;Yamashita&quot;,&quot;given&quot;:&quot;Mayu&quot;,&quot;parse-names&quot;:false,&quot;dropping-particle&quot;:&quot;&quot;,&quot;non-dropping-particle&quot;:&quot;&quot;},{&quot;family&quot;:&quot;Kobayashi&quot;,&quot;given&quot;:&quot;Genta&quot;,&quot;parse-names&quot;:false,&quot;dropping-particle&quot;:&quot;&quot;,&quot;non-dropping-particle&quot;:&quot;&quot;},{&quot;family&quot;:&quot;Sekiguchi&quot;,&quot;given&quot;:&quot;Tatsuya&quot;,&quot;parse-names&quot;:false,&quot;dropping-particle&quot;:&quot;&quot;,&quot;non-dropping-particle&quot;:&quot;&quot;},{&quot;family&quot;:&quot;Hanai&quot;,&quot;given&quot;:&quot;Taizo&quot;,&quot;parse-names&quot;:false,&quot;dropping-particle&quot;:&quot;&quot;,&quot;non-dropping-particle&quot;:&quot;&quot;},{&quot;family&quot;:&quot;Kuriya&quot;,&quot;given&quot;:&quot;Yuki&quot;,&quot;parse-names&quot;:false,&quot;dropping-particle&quot;:&quot;&quot;,&quot;non-dropping-particle&quot;:&quot;&quot;},{&quot;family&quot;:&quot;Okamoto&quot;,&quot;given&quot;:&quot;Masahiro&quot;,&quot;parse-names&quot;:false,&quot;dropping-particle&quot;:&quot;&quot;,&quot;non-dropping-particle&quot;:&quot;&quot;},{&quot;family&quot;:&quot;Sonomoto&quot;,&quot;given&quot;:&quot;Kenji&quot;,&quot;parse-names&quot;:false,&quot;dropping-particle&quot;:&quot;&quot;,&quot;non-dropping-particle&quot;:&quot;&quot;}],&quot;container-title&quot;:&quot;Journal of Biotechnology&quot;,&quot;container-title-short&quot;:&quot;J Biotechnol&quot;,&quot;DOI&quot;:&quot;10.1016/j.jbiotec.2007.05.005&quot;,&quot;ISSN&quot;:&quot;01681656&quot;,&quot;issued&quot;:{&quot;date-parts&quot;:[[2007,8]]},&quot;page&quot;:&quot;45-56&quot;,&quot;issue&quot;:&quot;1&quot;,&quot;volume&quot;:&quot;131&quot;},&quot;isTemporary&quot;:false,&quot;suppress-author&quot;:false,&quot;composite&quot;:false,&quot;author-only&quot;:false}]},{&quot;citationID&quot;:&quot;MENDELEY_CITATION_9943027d-3c27-47a2-a901-412d65b0a0b7&quot;,&quot;properties&quot;:{&quot;noteIndex&quot;:0},&quot;isEdited&quot;:false,&quot;manualOverride&quot;:{&quot;isManuallyOverridden&quot;:false,&quot;citeprocText&quot;:&quot;(Shinto et al., 2007)&quot;,&quot;manualOverrideText&quot;:&quot;&quot;},&quot;citationTag&quot;:&quot;MENDELEY_CITATION_v3_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&quot;,&quot;citationItems&quot;:[{&quot;id&quot;:&quot;00b861bb-6fa0-3132-adec-b5d8c669f81f&quot;,&quot;itemData&quot;:{&quot;type&quot;:&quot;article-journal&quot;,&quot;id&quot;:&quot;00b861bb-6fa0-3132-adec-b5d8c669f81f&quot;,&quot;title&quot;:&quot;Kinetic modeling and sensitivity analysis of acetone–butanol–ethanol production&quot;,&quot;author&quot;:[{&quot;family&quot;:&quot;Shinto&quot;,&quot;given&quot;:&quot;Hideaki&quot;,&quot;parse-names&quot;:false,&quot;dropping-particle&quot;:&quot;&quot;,&quot;non-dropping-particle&quot;:&quot;&quot;},{&quot;family&quot;:&quot;Tashiro&quot;,&quot;given&quot;:&quot;Yukihiro&quot;,&quot;parse-names&quot;:false,&quot;dropping-particle&quot;:&quot;&quot;,&quot;non-dropping-particle&quot;:&quot;&quot;},{&quot;family&quot;:&quot;Yamashita&quot;,&quot;given&quot;:&quot;Mayu&quot;,&quot;parse-names&quot;:false,&quot;dropping-particle&quot;:&quot;&quot;,&quot;non-dropping-particle&quot;:&quot;&quot;},{&quot;family&quot;:&quot;Kobayashi&quot;,&quot;given&quot;:&quot;Genta&quot;,&quot;parse-names&quot;:false,&quot;dropping-particle&quot;:&quot;&quot;,&quot;non-dropping-particle&quot;:&quot;&quot;},{&quot;family&quot;:&quot;Sekiguchi&quot;,&quot;given&quot;:&quot;Tatsuya&quot;,&quot;parse-names&quot;:false,&quot;dropping-particle&quot;:&quot;&quot;,&quot;non-dropping-particle&quot;:&quot;&quot;},{&quot;family&quot;:&quot;Hanai&quot;,&quot;given&quot;:&quot;Taizo&quot;,&quot;parse-names&quot;:false,&quot;dropping-particle&quot;:&quot;&quot;,&quot;non-dropping-particle&quot;:&quot;&quot;},{&quot;family&quot;:&quot;Kuriya&quot;,&quot;given&quot;:&quot;Yuki&quot;,&quot;parse-names&quot;:false,&quot;dropping-particle&quot;:&quot;&quot;,&quot;non-dropping-particle&quot;:&quot;&quot;},{&quot;family&quot;:&quot;Okamoto&quot;,&quot;given&quot;:&quot;Masahiro&quot;,&quot;parse-names&quot;:false,&quot;dropping-particle&quot;:&quot;&quot;,&quot;non-dropping-particle&quot;:&quot;&quot;},{&quot;family&quot;:&quot;Sonomoto&quot;,&quot;given&quot;:&quot;Kenji&quot;,&quot;parse-names&quot;:false,&quot;dropping-particle&quot;:&quot;&quot;,&quot;non-dropping-particle&quot;:&quot;&quot;}],&quot;container-title&quot;:&quot;Journal of Biotechnology&quot;,&quot;container-title-short&quot;:&quot;J Biotechnol&quot;,&quot;DOI&quot;:&quot;10.1016/j.jbiotec.2007.05.005&quot;,&quot;ISSN&quot;:&quot;01681656&quot;,&quot;issued&quot;:{&quot;date-parts&quot;:[[2007,8]]},&quot;page&quot;:&quot;45-56&quot;,&quot;issue&quot;:&quot;1&quot;,&quot;volume&quot;:&quot;131&quot;},&quot;isTemporary&quot;:false,&quot;suppress-author&quot;:false,&quot;composite&quot;:false,&quot;author-only&quot;:false}]},{&quot;citationID&quot;:&quot;MENDELEY_CITATION_1c0ca198-b0bf-42e0-b84b-1b59682a3c95&quot;,&quot;properties&quot;:{&quot;noteIndex&quot;:0},&quot;isEdited&quot;:false,&quot;manualOverride&quot;:{&quot;isManuallyOverridden&quot;:false,&quot;citeprocText&quot;:&quot;(Sánchez-Rendón et al., 2024)&quot;,&quot;manualOverrideText&quot;:&quot;&quot;},&quot;citationTag&quot;:&quot;MENDELEY_CITATION_v3_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&quot;,&quot;citationItems&quot;:[{&quot;id&quot;:&quot;4f9124b1-b42d-33d6-9357-22af08d66723&quot;,&quot;itemData&quot;:{&quot;type&quot;:&quot;chapter&quot;,&quot;id&quot;:&quot;4f9124b1-b42d-33d6-9357-22af08d66723&quot;,&quot;title&quot;:&quot;Enhanced kinetic model parameters for xylitol bioproduction from Candida mogii ATCC 18364&quot;,&quot;author&quot;:[{&quot;family&quot;:&quot;Sánchez-Rendón&quot;,&quot;given&quot;:&quot;Julio César&quot;,&quot;parse-names&quot;:false,&quot;dropping-particle&quot;:&quot;&quot;,&quot;non-dropping-particle&quot;:&quot;&quot;},{&quot;family&quot;:&quot;Matallana&quot;,&quot;given&quot;:&quot;Luis Gerónimo&quot;,&quot;parse-names&quot;:false,&quot;dropping-particle&quot;:&quot;&quot;,&quot;non-dropping-particle&quot;:&quot;&quot;},{&quot;family&quot;:&quot;Morales-Rodriguez&quot;,&quot;given&quot;:&quot;Ricardo&quot;,&quot;parse-names&quot;:false,&quot;dropping-particle&quot;:&quot;&quot;,&quot;non-dropping-particle&quot;:&quot;&quot;},{&quot;family&quot;:&quot;Prado-Rubio&quot;,&quot;given&quot;:&quot;Oscar Andrés&quot;,&quot;parse-names&quot;:false,&quot;dropping-particle&quot;:&quot;&quot;,&quot;non-dropping-particle&quot;:&quot;&quot;}],&quot;DOI&quot;:&quot;10.1016/B978-0-443-28824-1.50417-8&quot;,&quot;issued&quot;:{&quot;date-parts&quot;:[[2024]]},&quot;page&quot;:&quot;2497-2502&quot;,&quot;container-title-short&quot;:&quot;&quot;},&quot;isTemporary&quot;:false,&quot;suppress-author&quot;:false,&quot;composite&quot;:false,&quot;author-only&quot;:false}]},{&quot;citationID&quot;:&quot;MENDELEY_CITATION_337bd539-0c4e-47f1-b4c0-c0fce949b6ca&quot;,&quot;properties&quot;:{&quot;noteIndex&quot;:0},&quot;isEdited&quot;:false,&quot;manualOverride&quot;:{&quot;isManuallyOverridden&quot;:false,&quot;citeprocText&quot;:&quot;(Shinto et al., 2007)&quot;,&quot;manualOverrideText&quot;:&quot;&quot;},&quot;citationTag&quot;:&quot;MENDELEY_CITATION_v3_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&quot;,&quot;citationItems&quot;:[{&quot;id&quot;:&quot;00b861bb-6fa0-3132-adec-b5d8c669f81f&quot;,&quot;itemData&quot;:{&quot;type&quot;:&quot;article-journal&quot;,&quot;id&quot;:&quot;00b861bb-6fa0-3132-adec-b5d8c669f81f&quot;,&quot;title&quot;:&quot;Kinetic modeling and sensitivity analysis of acetone–butanol–ethanol production&quot;,&quot;author&quot;:[{&quot;family&quot;:&quot;Shinto&quot;,&quot;given&quot;:&quot;Hideaki&quot;,&quot;parse-names&quot;:false,&quot;dropping-particle&quot;:&quot;&quot;,&quot;non-dropping-particle&quot;:&quot;&quot;},{&quot;family&quot;:&quot;Tashiro&quot;,&quot;given&quot;:&quot;Yukihiro&quot;,&quot;parse-names&quot;:false,&quot;dropping-particle&quot;:&quot;&quot;,&quot;non-dropping-particle&quot;:&quot;&quot;},{&quot;family&quot;:&quot;Yamashita&quot;,&quot;given&quot;:&quot;Mayu&quot;,&quot;parse-names&quot;:false,&quot;dropping-particle&quot;:&quot;&quot;,&quot;non-dropping-particle&quot;:&quot;&quot;},{&quot;family&quot;:&quot;Kobayashi&quot;,&quot;given&quot;:&quot;Genta&quot;,&quot;parse-names&quot;:false,&quot;dropping-particle&quot;:&quot;&quot;,&quot;non-dropping-particle&quot;:&quot;&quot;},{&quot;family&quot;:&quot;Sekiguchi&quot;,&quot;given&quot;:&quot;Tatsuya&quot;,&quot;parse-names&quot;:false,&quot;dropping-particle&quot;:&quot;&quot;,&quot;non-dropping-particle&quot;:&quot;&quot;},{&quot;family&quot;:&quot;Hanai&quot;,&quot;given&quot;:&quot;Taizo&quot;,&quot;parse-names&quot;:false,&quot;dropping-particle&quot;:&quot;&quot;,&quot;non-dropping-particle&quot;:&quot;&quot;},{&quot;family&quot;:&quot;Kuriya&quot;,&quot;given&quot;:&quot;Yuki&quot;,&quot;parse-names&quot;:false,&quot;dropping-particle&quot;:&quot;&quot;,&quot;non-dropping-particle&quot;:&quot;&quot;},{&quot;family&quot;:&quot;Okamoto&quot;,&quot;given&quot;:&quot;Masahiro&quot;,&quot;parse-names&quot;:false,&quot;dropping-particle&quot;:&quot;&quot;,&quot;non-dropping-particle&quot;:&quot;&quot;},{&quot;family&quot;:&quot;Sonomoto&quot;,&quot;given&quot;:&quot;Kenji&quot;,&quot;parse-names&quot;:false,&quot;dropping-particle&quot;:&quot;&quot;,&quot;non-dropping-particle&quot;:&quot;&quot;}],&quot;container-title&quot;:&quot;Journal of Biotechnology&quot;,&quot;container-title-short&quot;:&quot;J Biotechnol&quot;,&quot;DOI&quot;:&quot;10.1016/j.jbiotec.2007.05.005&quot;,&quot;ISSN&quot;:&quot;01681656&quot;,&quot;issued&quot;:{&quot;date-parts&quot;:[[2007,8]]},&quot;page&quot;:&quot;45-56&quot;,&quot;issue&quot;:&quot;1&quot;,&quot;volume&quot;:&quot;131&quot;},&quot;isTemporary&quot;:false,&quot;suppress-author&quot;:false,&quot;composite&quot;:false,&quot;author-only&quot;:false}]},{&quot;citationID&quot;:&quot;MENDELEY_CITATION_8af9c87a-1dba-479e-a003-2f6c5aaf2f94&quot;,&quot;properties&quot;:{&quot;noteIndex&quot;:0},&quot;isEdited&quot;:false,&quot;manualOverride&quot;:{&quot;isManuallyOverridden&quot;:false,&quot;citeprocText&quot;:&quot;(Wu, 2025)&quot;,&quot;manualOverrideText&quot;:&quot;&quot;},&quot;citationTag&quot;:&quot;MENDELEY_CITATION_v3_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&quot;,&quot;citationItems&quot;:[{&quot;id&quot;:&quot;c6a42f3f-c0fc-3fa2-9e49-97e34e32785a&quot;,&quot;itemData&quot;:{&quot;type&quot;:&quot;article-journal&quot;,&quot;id&quot;:&quot;c6a42f3f-c0fc-3fa2-9e49-97e34e32785a&quot;,&quot;title&quot;:&quot;A review of the transition from Shapley values and SHAP values to RGE&quot;,&quot;author&quot;:[{&quot;family&quot;:&quot;Wu&quot;,&quot;given&quot;:&quot;Lunshuai&quot;,&quot;parse-names&quot;:false,&quot;dropping-particle&quot;:&quot;&quot;,&quot;non-dropping-particle&quot;:&quot;&quot;}],&quot;container-title&quot;:&quot;Statistics&quot;,&quot;container-title-short&quot;:&quot;Statistics (Ber)&quot;,&quot;DOI&quot;:&quot;10.1080/02331888.2025.2487853&quot;,&quot;ISSN&quot;:&quot;0233-1888&quot;,&quot;issued&quot;:{&quot;date-parts&quot;:[[2025,9,3]]},&quot;page&quot;:&quot;1161-1183&quot;,&quot;issue&quot;:&quot;5&quot;,&quot;volume&quot;:&quot;59&quot;},&quot;isTemporary&quot;:false}]},{&quot;citationID&quot;:&quot;MENDELEY_CITATION_bc16ac66-01fe-4416-b23c-18275ee222d2&quot;,&quot;properties&quot;:{&quot;noteIndex&quot;:0},&quot;isEdited&quot;:false,&quot;manualOverride&quot;:{&quot;isManuallyOverridden&quot;:false,&quot;citeprocText&quot;:&quot;(Vergara &amp;#38; Estévez, 2014)&quot;,&quot;manualOverrideText&quot;:&quot;&quot;},&quot;citationTag&quot;:&quot;MENDELEY_CITATION_v3_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&quot;,&quot;citationItems&quot;:[{&quot;id&quot;:&quot;bed26249-61e2-3893-b030-b0387fb83346&quot;,&quot;itemData&quot;:{&quot;type&quot;:&quot;article-journal&quot;,&quot;id&quot;:&quot;bed26249-61e2-3893-b030-b0387fb83346&quot;,&quot;title&quot;:&quot;A review of feature selection methods based on mutual information&quot;,&quot;author&quot;:[{&quot;family&quot;:&quot;Vergara&quot;,&quot;given&quot;:&quot;Jorge R.&quot;,&quot;parse-names&quot;:false,&quot;dropping-particle&quot;:&quot;&quot;,&quot;non-dropping-particle&quot;:&quot;&quot;},{&quot;family&quot;:&quot;Estévez&quot;,&quot;given&quot;:&quot;Pablo A.&quot;,&quot;parse-names&quot;:false,&quot;dropping-particle&quot;:&quot;&quot;,&quot;non-dropping-particle&quot;:&quot;&quot;}],&quot;container-title&quot;:&quot;Neural Computing and Applications&quot;,&quot;container-title-short&quot;:&quot;Neural Comput Appl&quot;,&quot;DOI&quot;:&quot;10.1007/s00521-013-1368-0&quot;,&quot;ISSN&quot;:&quot;0941-0643&quot;,&quot;issued&quot;:{&quot;date-parts&quot;:[[2014,1,13]]},&quot;page&quot;:&quot;175-186&quot;,&quot;issue&quot;:&quot;1&quot;,&quot;volume&quot;:&quot;24&quot;},&quot;isTemporary&quot;:false,&quot;suppress-author&quot;:false,&quot;composite&quot;:false,&quot;author-only&quot;:false}]},{&quot;citationID&quot;:&quot;MENDELEY_CITATION_5de5128f-e8aa-4e94-8c29-b23b7d08c313&quot;,&quot;properties&quot;:{&quot;noteIndex&quot;:0},&quot;isEdited&quot;:false,&quot;manualOverride&quot;:{&quot;isManuallyOverridden&quot;:false,&quot;citeprocText&quot;:&quot;(Papaioannou et al., 2025)&quot;,&quot;manualOverrideText&quot;:&quot;&quot;},&quot;citationTag&quot;:&quot;MENDELEY_CITATION_v3_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&quot;,&quot;citationItems&quot;:[{&quot;id&quot;:&quot;cffb0bdb-4255-3011-9a1e-ef9c474851cb&quot;,&quot;itemData&quot;:{&quot;type&quot;:&quot;article-journal&quot;,&quot;id&quot;:&quot;cffb0bdb-4255-3011-9a1e-ef9c474851cb&quot;,&quot;title&quot;:&quot;The Role of Mutual Information Estimator Choice in Feature Selection: An Empirical Study on mRMR&quot;,&quot;author&quot;:[{&quot;family&quot;:&quot;Papaioannou&quot;,&quot;given&quot;:&quot;Nikolaos&quot;,&quot;parse-names&quot;:false,&quot;dropping-particle&quot;:&quot;&quot;,&quot;non-dropping-particle&quot;:&quot;&quot;},{&quot;family&quot;:&quot;Myllis&quot;,&quot;given&quot;:&quot;Georgios&quot;,&quot;parse-names&quot;:false,&quot;dropping-particle&quot;:&quot;&quot;,&quot;non-dropping-particle&quot;:&quot;&quot;},{&quot;family&quot;:&quot;Tsimpiris&quot;,&quot;given&quot;:&quot;Alkiviadis&quot;,&quot;parse-names&quot;:false,&quot;dropping-particle&quot;:&quot;&quot;,&quot;non-dropping-particle&quot;:&quot;&quot;},{&quot;family&quot;:&quot;Vrana&quot;,&quot;given&quot;:&quot;Vasiliki&quot;,&quot;parse-names&quot;:false,&quot;dropping-particle&quot;:&quot;&quot;,&quot;non-dropping-particle&quot;:&quot;&quot;}],&quot;container-title&quot;:&quot;Information&quot;,&quot;DOI&quot;:&quot;10.3390/info16090724&quot;,&quot;ISSN&quot;:&quot;2078-2489&quot;,&quot;issued&quot;:{&quot;date-parts&quot;:[[2025,8,25]]},&quot;page&quot;:&quot;724&quot;,&quot;abstract&quot;:&quot;&lt;p&gt;Maximum Relevance Minimum Redundancy (mRMR) is a widely used feature selection method that is applied in a wide range of applications in various fields. mRMR adds to the optimal subset the features that have high relevance to the target variable while having minimum redundancy with each other. Mutual information is a key component of mRMR as it measures the degree of dependence between two variables. However, the real value of mutual information is not known and needs to be estimated. The aim of this study is to examine whether the choice of mutual information estimator affects the performance of mRMR. To this end, three variations of mRMR are compared. The first one uses Parzen window estimation to assess mutual information between continuous variables. The second is based on equidistant partitioning using the cells method, while the third incorporates a bias-corrected version of the same estimator. All methods are tested with and without a regularization term in the mRMR denominator, introduced to improve numerical stability. The evaluation is conducted on synthetic datasets where the target variable is defined as a combination of continuous features, simulating both linear and nonlinear dependencies. To demonstrate the applicability of the proposed methods, we also include a case study in real-world classification tasks. The study carried out showed that the choice of mutual information estimator can affect the performance of mRMR and it must be carefully selected depending on the dataset and the parameters of the examined problem. The application of the corrected mutual information estimator improves the performance of mRMR in the examined setup.&lt;/p&gt;&quot;,&quot;issue&quot;:&quot;9&quot;,&quot;volume&quot;:&quot;16&quot;,&quot;container-title-short&quot;:&quot;&quot;},&quot;isTemporary&quot;:false,&quot;suppress-author&quot;:false,&quot;composite&quot;:false,&quot;author-only&quot;:false}]},{&quot;citationID&quot;:&quot;MENDELEY_CITATION_97652b5d-c7f7-4a20-9ef2-3470103f15ac&quot;,&quot;properties&quot;:{&quot;noteIndex&quot;:0},&quot;isEdited&quot;:false,&quot;manualOverride&quot;:{&quot;isManuallyOverridden&quot;:false,&quot;citeprocText&quot;:&quot;(Papaioannou et al., 2025)&quot;,&quot;manualOverrideText&quot;:&quot;&quot;},&quot;citationItems&quot;:[{&quot;id&quot;:&quot;cffb0bdb-4255-3011-9a1e-ef9c474851cb&quot;,&quot;itemData&quot;:{&quot;type&quot;:&quot;article-journal&quot;,&quot;id&quot;:&quot;cffb0bdb-4255-3011-9a1e-ef9c474851cb&quot;,&quot;title&quot;:&quot;The Role of Mutual Information Estimator Choice in Feature Selection: An Empirical Study on mRMR&quot;,&quot;author&quot;:[{&quot;family&quot;:&quot;Papaioannou&quot;,&quot;given&quot;:&quot;Nikolaos&quot;,&quot;parse-names&quot;:false,&quot;dropping-particle&quot;:&quot;&quot;,&quot;non-dropping-particle&quot;:&quot;&quot;},{&quot;family&quot;:&quot;Myllis&quot;,&quot;given&quot;:&quot;Georgios&quot;,&quot;parse-names&quot;:false,&quot;dropping-particle&quot;:&quot;&quot;,&quot;non-dropping-particle&quot;:&quot;&quot;},{&quot;family&quot;:&quot;Tsimpiris&quot;,&quot;given&quot;:&quot;Alkiviadis&quot;,&quot;parse-names&quot;:false,&quot;dropping-particle&quot;:&quot;&quot;,&quot;non-dropping-particle&quot;:&quot;&quot;},{&quot;family&quot;:&quot;Vrana&quot;,&quot;given&quot;:&quot;Vasiliki&quot;,&quot;parse-names&quot;:false,&quot;dropping-particle&quot;:&quot;&quot;,&quot;non-dropping-particle&quot;:&quot;&quot;}],&quot;container-title&quot;:&quot;Information&quot;,&quot;DOI&quot;:&quot;10.3390/info16090724&quot;,&quot;ISSN&quot;:&quot;2078-2489&quot;,&quot;issued&quot;:{&quot;date-parts&quot;:[[2025,8,25]]},&quot;page&quot;:&quot;724&quot;,&quot;abstract&quot;:&quot;&lt;p&gt;Maximum Relevance Minimum Redundancy (mRMR) is a widely used feature selection method that is applied in a wide range of applications in various fields. mRMR adds to the optimal subset the features that have high relevance to the target variable while having minimum redundancy with each other. Mutual information is a key component of mRMR as it measures the degree of dependence between two variables. However, the real value of mutual information is not known and needs to be estimated. The aim of this study is to examine whether the choice of mutual information estimator affects the performance of mRMR. To this end, three variations of mRMR are compared. The first one uses Parzen window estimation to assess mutual information between continuous variables. The second is based on equidistant partitioning using the cells method, while the third incorporates a bias-corrected version of the same estimator. All methods are tested with and without a regularization term in the mRMR denominator, introduced to improve numerical stability. The evaluation is conducted on synthetic datasets where the target variable is defined as a combination of continuous features, simulating both linear and nonlinear dependencies. To demonstrate the applicability of the proposed methods, we also include a case study in real-world classification tasks. The study carried out showed that the choice of mutual information estimator can affect the performance of mRMR and it must be carefully selected depending on the dataset and the parameters of the examined problem. The application of the corrected mutual information estimator improves the performance of mRMR in the examined setup.&lt;/p&gt;&quot;,&quot;issue&quot;:&quot;9&quot;,&quot;volume&quot;:&quot;16&quot;,&quot;container-title-short&quot;:&quot;&quot;},&quot;isTemporary&quot;:false}],&quot;citationTag&quot;:&quot;MENDELEY_CITATION_v3_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&quot;},{&quot;citationID&quot;:&quot;MENDELEY_CITATION_106fe4e6-e94c-4617-b916-dd505008110a&quot;,&quot;properties&quot;:{&quot;noteIndex&quot;:0},&quot;isEdited&quot;:false,&quot;manualOverride&quot;:{&quot;isManuallyOverridden&quot;:false,&quot;citeprocText&quot;:&quot;(Zan et al., 2022)&quot;,&quot;manualOverrideText&quot;:&quot;&quot;},&quot;citationTag&quot;:&quot;MENDELEY_CITATION_v3_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&quot;,&quot;citationItems&quot;:[{&quot;id&quot;:&quot;bbbf620b-1911-36d6-8c7b-aba1e6ff605b&quot;,&quot;itemData&quot;:{&quot;type&quot;:&quot;article-journal&quot;,&quot;id&quot;:&quot;bbbf620b-1911-36d6-8c7b-aba1e6ff605b&quot;,&quot;title&quot;:&quot;A Conditional Mutual Information Estimator for Mixed Data and an Associated Conditional Independence Test&quot;,&quot;author&quot;:[{&quot;family&quot;:&quot;Zan&quot;,&quot;given&quot;:&quot;Lei&quot;,&quot;parse-names&quot;:false,&quot;dropping-particle&quot;:&quot;&quot;,&quot;non-dropping-particle&quot;:&quot;&quot;},{&quot;family&quot;:&quot;Meynaoui&quot;,&quot;given&quot;:&quot;Anouar&quot;,&quot;parse-names&quot;:false,&quot;dropping-particle&quot;:&quot;&quot;,&quot;non-dropping-particle&quot;:&quot;&quot;},{&quot;family&quot;:&quot;Assaad&quot;,&quot;given&quot;:&quot;Charles K.&quot;,&quot;parse-names&quot;:false,&quot;dropping-particle&quot;:&quot;&quot;,&quot;non-dropping-particle&quot;:&quot;&quot;},{&quot;family&quot;:&quot;Devijver&quot;,&quot;given&quot;:&quot;Emilie&quot;,&quot;parse-names&quot;:false,&quot;dropping-particle&quot;:&quot;&quot;,&quot;non-dropping-particle&quot;:&quot;&quot;},{&quot;family&quot;:&quot;Gaussier&quot;,&quot;given&quot;:&quot;Eric&quot;,&quot;parse-names&quot;:false,&quot;dropping-particle&quot;:&quot;&quot;,&quot;non-dropping-particle&quot;:&quot;&quot;}],&quot;container-title&quot;:&quot;Entropy&quot;,&quot;DOI&quot;:&quot;10.3390/e24091234&quot;,&quot;ISSN&quot;:&quot;1099-4300&quot;,&quot;issued&quot;:{&quot;date-parts&quot;:[[2022,9,2]]},&quot;page&quot;:&quot;1234&quot;,&quot;abstract&quot;:&quot;&lt;p&gt;In this study, we focus on mixed data which are either observations of univariate random variables which can be quantitative or qualitative, or observations of multivariate random variables such that each variable can include both quantitative and qualitative components. We first propose a novel method, called CMIh, to estimate conditional mutual information taking advantages of the previously proposed approaches for qualitative and quantitative data. We then introduce a new local permutation test, called LocAT for local adaptive test, which is well adapted to mixed data. Our experiments illustrate the good behaviour of CMIh and LocAT, and show their respective abilities to accurately estimate conditional mutual information and to detect conditional (in)dependence for mixed data.&lt;/p&gt;&quot;,&quot;issue&quot;:&quot;9&quot;,&quot;volume&quot;:&quot;24&quot;,&quot;container-title-short&quot;:&quot;&quot;},&quot;isTemporary&quot;:false,&quot;suppress-author&quot;:false,&quot;composite&quot;:false,&quot;author-only&quot;:false}]},{&quot;citationID&quot;:&quot;MENDELEY_CITATION_9e065578-8cec-4927-8ca5-433c1623f627&quot;,&quot;properties&quot;:{&quot;noteIndex&quot;:0},&quot;isEdited&quot;:false,&quot;manualOverride&quot;:{&quot;isManuallyOverridden&quot;:false,&quot;citeprocText&quot;:&quot;(Herrera-Ruiz et al., 2025)&quot;,&quot;manualOverrideText&quot;:&quot;&quot;},&quot;citationTag&quot;:&quot;MENDELEY_CITATION_v3_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&quot;,&quot;citationItems&quot;:[{&quot;id&quot;:&quot;3b597319-aa4f-359f-96c1-6855ee269b85&quot;,&quot;itemData&quot;:{&quot;type&quot;:&quot;paper-conference&quot;,&quot;id&quot;:&quot;3b597319-aa4f-359f-96c1-6855ee269b85&quot;,&quot;title&quot;:&quot;Hybrid model development for Succinic Acid fermentation: relevance of ensemble learning for enhancing model prediction&quot;,&quot;author&quot;:[{&quot;family&quot;:&quot;Herrera-Ruiz&quot;,&quot;given&quot;:&quot;Juan Federico&quot;,&quot;parse-names&quot;:false,&quot;dropping-particle&quot;:&quot;&quot;,&quot;non-dropping-particle&quot;:&quot;&quot;},{&quot;family&quot;:&quot;Fontalvo&quot;,&quot;given&quot;:&quot;Javier&quot;,&quot;parse-names&quot;:false,&quot;dropping-particle&quot;:&quot;&quot;,&quot;non-dropping-particle&quot;:&quot;&quot;},{&quot;family&quot;:&quot;Prado-Rubio&quot;,&quot;given&quot;:&quot;Oscar Andr�s&quot;,&quot;parse-names&quot;:false,&quot;dropping-particle&quot;:&quot;&quot;,&quot;non-dropping-particle&quot;:&quot;&quot;}],&quot;container-title&quot;:&quot;Proceedings of the 35th European Symposium on Computer Aided Process Engineering (ESCAPE 35)&quot;,&quot;DOI&quot;:&quot;10.69997/sct.153338&quot;,&quot;URL&quot;:&quot;https://PSEcommunity.org/LAPSE:2025.0457&quot;,&quot;issued&quot;:{&quot;date-parts&quot;:[[2025,7,1]]},&quot;page&quot;:&quot;1896-1901&quot;,&quot;abstract&quot;:&quot;Sustainable development goals have spurred advancements in bioprocess design, driven by improved process monitoring, data storage, and computational power. High-fidelity models are essential for advanced process system engineering, yet accurate parametric models for bioprocessing remain challenging due to overparameterization, often resulting in poor predictive accuracy. Hybrid modeling, combining parametric and non-parametric methods, offers a promising solution by enhancing accuracy while maintaining interpretability. This study explores hybrid models for succinic acid fermentation by Escherichia coli, a critical process for sustainable bio-based chemical production. The research presents a structured exploration of hybrid model architectures and their robustness under varying conditions. Experimental data were preprocessed to remove noise and outliers, and hybrid model structures were developed with differing levels of hybridization (from one to all reaction rates). Kinetic parameters were recalibrated and compared against original values. Machine learning algorithms, including Artificial Neural Networks, Support Vector Machines, and Gaussian Processes, were tested, with tuning strategies applied to original or recalibrated parameters. Due to a considerable variability in individual model performance for validation, an ensemble learning approach was proposed to enhance robustness. Results demonstrate that despite not solving the overparametrization issues, all hybrid models outperform the original parametric model, with the best-performing hybrid model achieving a 52.3% lower RMSE of validation, avoiding overfitting. Ensemble approaches further improved predictions, reducing RMSE by up to 62.3% compared to individual parametric models. This highlights hybrid modeling�s potential to enhance bioprocess prediction accuracy, even with limited data, supporting future advancements in bioprocess scale-up, digitalization, and sustainable biorefinery implementations.&quot;,&quot;publisher&quot;:&quot;PSE Press&quot;,&quot;container-title-short&quot;:&quot;&quot;},&quot;isTemporary&quot;:false,&quot;suppress-author&quot;:false,&quot;composite&quot;:false,&quot;author-only&quot;:false}]},{&quot;citationID&quot;:&quot;MENDELEY_CITATION_b512cec0-0224-4472-aed2-c06ba4bffb15&quot;,&quot;properties&quot;:{&quot;noteIndex&quot;:0},&quot;isEdited&quot;:false,&quot;manualOverride&quot;:{&quot;isManuallyOverridden&quot;:false,&quot;citeprocText&quot;:&quot;(Shinto et al., 2007)&quot;,&quot;manualOverrideText&quot;:&quot;&quot;},&quot;citationTag&quot;:&quot;MENDELEY_CITATION_v3_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&quot;,&quot;citationItems&quot;:[{&quot;id&quot;:&quot;00b861bb-6fa0-3132-adec-b5d8c669f81f&quot;,&quot;itemData&quot;:{&quot;type&quot;:&quot;article-journal&quot;,&quot;id&quot;:&quot;00b861bb-6fa0-3132-adec-b5d8c669f81f&quot;,&quot;title&quot;:&quot;Kinetic modeling and sensitivity analysis of acetone–butanol–ethanol production&quot;,&quot;author&quot;:[{&quot;family&quot;:&quot;Shinto&quot;,&quot;given&quot;:&quot;Hideaki&quot;,&quot;parse-names&quot;:false,&quot;dropping-particle&quot;:&quot;&quot;,&quot;non-dropping-particle&quot;:&quot;&quot;},{&quot;family&quot;:&quot;Tashiro&quot;,&quot;given&quot;:&quot;Yukihiro&quot;,&quot;parse-names&quot;:false,&quot;dropping-particle&quot;:&quot;&quot;,&quot;non-dropping-particle&quot;:&quot;&quot;},{&quot;family&quot;:&quot;Yamashita&quot;,&quot;given&quot;:&quot;Mayu&quot;,&quot;parse-names&quot;:false,&quot;dropping-particle&quot;:&quot;&quot;,&quot;non-dropping-particle&quot;:&quot;&quot;},{&quot;family&quot;:&quot;Kobayashi&quot;,&quot;given&quot;:&quot;Genta&quot;,&quot;parse-names&quot;:false,&quot;dropping-particle&quot;:&quot;&quot;,&quot;non-dropping-particle&quot;:&quot;&quot;},{&quot;family&quot;:&quot;Sekiguchi&quot;,&quot;given&quot;:&quot;Tatsuya&quot;,&quot;parse-names&quot;:false,&quot;dropping-particle&quot;:&quot;&quot;,&quot;non-dropping-particle&quot;:&quot;&quot;},{&quot;family&quot;:&quot;Hanai&quot;,&quot;given&quot;:&quot;Taizo&quot;,&quot;parse-names&quot;:false,&quot;dropping-particle&quot;:&quot;&quot;,&quot;non-dropping-particle&quot;:&quot;&quot;},{&quot;family&quot;:&quot;Kuriya&quot;,&quot;given&quot;:&quot;Yuki&quot;,&quot;parse-names&quot;:false,&quot;dropping-particle&quot;:&quot;&quot;,&quot;non-dropping-particle&quot;:&quot;&quot;},{&quot;family&quot;:&quot;Okamoto&quot;,&quot;given&quot;:&quot;Masahiro&quot;,&quot;parse-names&quot;:false,&quot;dropping-particle&quot;:&quot;&quot;,&quot;non-dropping-particle&quot;:&quot;&quot;},{&quot;family&quot;:&quot;Sonomoto&quot;,&quot;given&quot;:&quot;Kenji&quot;,&quot;parse-names&quot;:false,&quot;dropping-particle&quot;:&quot;&quot;,&quot;non-dropping-particle&quot;:&quot;&quot;}],&quot;container-title&quot;:&quot;Journal of Biotechnology&quot;,&quot;container-title-short&quot;:&quot;J Biotechnol&quot;,&quot;DOI&quot;:&quot;10.1016/j.jbiotec.2007.05.005&quot;,&quot;ISSN&quot;:&quot;01681656&quot;,&quot;issued&quot;:{&quot;date-parts&quot;:[[2007,8]]},&quot;page&quot;:&quot;45-56&quot;,&quot;issue&quot;:&quot;1&quot;,&quot;volume&quot;:&quot;131&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ED7B3-9690-4457-BFB3-C29D5E93B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488</Words>
  <Characters>19189</Characters>
  <Application>Microsoft Office Word</Application>
  <DocSecurity>0</DocSecurity>
  <Lines>159</Lines>
  <Paragraphs>45</Paragraphs>
  <ScaleCrop>false</ScaleCrop>
  <HeadingPairs>
    <vt:vector size="10" baseType="variant">
      <vt:variant>
        <vt:lpstr>Título</vt:lpstr>
      </vt:variant>
      <vt:variant>
        <vt:i4>1</vt:i4>
      </vt:variant>
      <vt:variant>
        <vt:lpstr>Titel</vt:lpstr>
      </vt:variant>
      <vt:variant>
        <vt:i4>1</vt:i4>
      </vt:variant>
      <vt:variant>
        <vt:lpstr>Titre</vt:lpstr>
      </vt:variant>
      <vt:variant>
        <vt:i4>1</vt:i4>
      </vt:variant>
      <vt:variant>
        <vt:lpstr>Titolo</vt:lpstr>
      </vt:variant>
      <vt:variant>
        <vt:i4>1</vt:i4>
      </vt:variant>
      <vt:variant>
        <vt:lpstr>Title</vt:lpstr>
      </vt:variant>
      <vt:variant>
        <vt:i4>1</vt:i4>
      </vt:variant>
    </vt:vector>
  </HeadingPairs>
  <TitlesOfParts>
    <vt:vector size="5" baseType="lpstr">
      <vt:lpstr/>
      <vt:lpstr/>
      <vt:lpstr/>
      <vt:lpstr/>
      <vt:lpstr/>
    </vt:vector>
  </TitlesOfParts>
  <Company>Dipartimento CMIC - Politecnico di Milano</Company>
  <LinksUpToDate>false</LinksUpToDate>
  <CharactersWithSpaces>2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esar-Arturo Aceves-Lara</cp:lastModifiedBy>
  <cp:revision>5</cp:revision>
  <cp:lastPrinted>2015-05-12T18:31:00Z</cp:lastPrinted>
  <dcterms:created xsi:type="dcterms:W3CDTF">2026-01-28T21:41:00Z</dcterms:created>
  <dcterms:modified xsi:type="dcterms:W3CDTF">2026-01-2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